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single" w:sz="2" w:space="0" w:color="0089CF"/>
          <w:right w:val="none" w:sz="0" w:space="0" w:color="auto"/>
          <w:insideH w:val="none" w:sz="0" w:space="0" w:color="auto"/>
          <w:insideV w:val="none" w:sz="0" w:space="0" w:color="auto"/>
        </w:tblBorders>
        <w:tblLook w:val="04A0" w:firstRow="1" w:lastRow="0" w:firstColumn="1" w:lastColumn="0" w:noHBand="0" w:noVBand="1"/>
      </w:tblPr>
      <w:tblGrid>
        <w:gridCol w:w="2556"/>
        <w:gridCol w:w="6464"/>
      </w:tblGrid>
      <w:tr w:rsidR="007B22A1" w14:paraId="34B9A706" w14:textId="77777777" w:rsidTr="00CE3323">
        <w:trPr>
          <w:trHeight w:val="2694"/>
        </w:trPr>
        <w:tc>
          <w:tcPr>
            <w:tcW w:w="2556" w:type="dxa"/>
            <w:vAlign w:val="center"/>
          </w:tcPr>
          <w:p w14:paraId="21A3FF1C" w14:textId="0BBC4B30" w:rsidR="007B22A1" w:rsidRDefault="0044793B" w:rsidP="006827BE">
            <w:pPr>
              <w:pStyle w:val="Heading2"/>
              <w:outlineLvl w:val="1"/>
            </w:pPr>
            <w:r>
              <w:rPr>
                <w:noProof/>
              </w:rPr>
              <w:drawing>
                <wp:inline distT="0" distB="0" distL="0" distR="0" wp14:anchorId="519D2902" wp14:editId="0E87869C">
                  <wp:extent cx="1440000" cy="1440000"/>
                  <wp:effectExtent l="0" t="0" r="8255" b="8255"/>
                  <wp:docPr id="29" name="Picture 29" descr="Logo for Beresfield Community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Beresfield Community Ca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464" w:type="dxa"/>
          </w:tcPr>
          <w:p w14:paraId="31FAEE7D" w14:textId="79D7DC20" w:rsidR="007B22A1" w:rsidRPr="006827BE" w:rsidRDefault="007B22A1" w:rsidP="006827BE">
            <w:pPr>
              <w:pStyle w:val="Heading2"/>
              <w:spacing w:line="240" w:lineRule="auto"/>
              <w:outlineLvl w:val="1"/>
            </w:pPr>
            <w:r w:rsidRPr="006827BE">
              <w:rPr>
                <w:rFonts w:hint="eastAsia"/>
              </w:rPr>
              <w:t>Read all about it!</w:t>
            </w:r>
          </w:p>
          <w:p w14:paraId="029C0542" w14:textId="48A7E827" w:rsidR="007B22A1" w:rsidRPr="000C105D" w:rsidRDefault="0054798D" w:rsidP="00122010">
            <w:pPr>
              <w:pStyle w:val="Heading1"/>
              <w:spacing w:line="240" w:lineRule="auto"/>
              <w:outlineLvl w:val="0"/>
            </w:pPr>
            <w:r>
              <w:t>What’s News?</w:t>
            </w:r>
          </w:p>
          <w:p w14:paraId="2B7EA62C" w14:textId="4A40C6A6" w:rsidR="00BF47A2" w:rsidRPr="00E446A2" w:rsidRDefault="007B22A1" w:rsidP="006827BE">
            <w:pPr>
              <w:pStyle w:val="Heading2"/>
              <w:outlineLvl w:val="1"/>
            </w:pPr>
            <w:r w:rsidRPr="006827BE">
              <w:rPr>
                <w:rFonts w:hint="eastAsia"/>
              </w:rPr>
              <w:t>Spring</w:t>
            </w:r>
            <w:r w:rsidRPr="00122010">
              <w:rPr>
                <w:rFonts w:hint="eastAsia"/>
              </w:rPr>
              <w:t xml:space="preserve"> 2022</w:t>
            </w:r>
          </w:p>
        </w:tc>
      </w:tr>
    </w:tbl>
    <w:p w14:paraId="34E4C368" w14:textId="77777777" w:rsidR="003132C9" w:rsidRDefault="003132C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BF47A2" w14:paraId="373C6D52" w14:textId="77777777" w:rsidTr="0067205C">
        <w:trPr>
          <w:trHeight w:val="2694"/>
        </w:trPr>
        <w:tc>
          <w:tcPr>
            <w:tcW w:w="9020" w:type="dxa"/>
            <w:vAlign w:val="center"/>
          </w:tcPr>
          <w:p w14:paraId="4E518854" w14:textId="77777777" w:rsidR="00BF47A2" w:rsidRPr="00F01E45" w:rsidRDefault="00BF47A2" w:rsidP="00E446A2">
            <w:pPr>
              <w:pStyle w:val="Heading3"/>
              <w:outlineLvl w:val="2"/>
              <w:rPr>
                <w:lang w:val="en-US"/>
              </w:rPr>
            </w:pPr>
            <w:r w:rsidRPr="00F01E45">
              <w:rPr>
                <w:rFonts w:hint="eastAsia"/>
                <w:lang w:val="en-US"/>
              </w:rPr>
              <w:t xml:space="preserve">A Message from </w:t>
            </w:r>
            <w:r w:rsidRPr="00F01E45">
              <w:rPr>
                <w:lang w:val="en-US"/>
              </w:rPr>
              <w:t>the Manager</w:t>
            </w:r>
          </w:p>
          <w:p w14:paraId="7ED2129E" w14:textId="19D2E181" w:rsidR="002B3EF9" w:rsidRDefault="002B3EF9" w:rsidP="002B3EF9">
            <w:pPr>
              <w:pStyle w:val="BodyText"/>
            </w:pPr>
            <w:r>
              <w:t>As</w:t>
            </w:r>
            <w:r>
              <w:rPr>
                <w:spacing w:val="-2"/>
              </w:rPr>
              <w:t xml:space="preserve"> </w:t>
            </w:r>
            <w:r>
              <w:t>the</w:t>
            </w:r>
            <w:r>
              <w:rPr>
                <w:spacing w:val="-2"/>
              </w:rPr>
              <w:t xml:space="preserve"> </w:t>
            </w:r>
            <w:r>
              <w:t>cool</w:t>
            </w:r>
            <w:r>
              <w:rPr>
                <w:spacing w:val="-2"/>
              </w:rPr>
              <w:t xml:space="preserve"> </w:t>
            </w:r>
            <w:r>
              <w:t>air</w:t>
            </w:r>
            <w:r>
              <w:rPr>
                <w:spacing w:val="-2"/>
              </w:rPr>
              <w:t xml:space="preserve"> </w:t>
            </w:r>
            <w:r>
              <w:t>becomes</w:t>
            </w:r>
            <w:r>
              <w:rPr>
                <w:spacing w:val="-2"/>
              </w:rPr>
              <w:t xml:space="preserve"> </w:t>
            </w:r>
            <w:r>
              <w:t>warmer</w:t>
            </w:r>
            <w:r>
              <w:rPr>
                <w:spacing w:val="-2"/>
              </w:rPr>
              <w:t xml:space="preserve"> </w:t>
            </w:r>
            <w:r>
              <w:t>and</w:t>
            </w:r>
            <w:r>
              <w:rPr>
                <w:spacing w:val="-2"/>
              </w:rPr>
              <w:t xml:space="preserve"> </w:t>
            </w:r>
            <w:r>
              <w:t>the</w:t>
            </w:r>
            <w:r>
              <w:rPr>
                <w:spacing w:val="-2"/>
              </w:rPr>
              <w:t xml:space="preserve"> </w:t>
            </w:r>
            <w:r>
              <w:t>sun</w:t>
            </w:r>
            <w:r>
              <w:rPr>
                <w:spacing w:val="-2"/>
              </w:rPr>
              <w:t xml:space="preserve"> </w:t>
            </w:r>
            <w:r>
              <w:t>sets</w:t>
            </w:r>
            <w:r>
              <w:rPr>
                <w:spacing w:val="-2"/>
              </w:rPr>
              <w:t xml:space="preserve"> </w:t>
            </w:r>
            <w:r>
              <w:t>a</w:t>
            </w:r>
            <w:r>
              <w:rPr>
                <w:spacing w:val="-2"/>
              </w:rPr>
              <w:t xml:space="preserve"> </w:t>
            </w:r>
            <w:r>
              <w:t>little</w:t>
            </w:r>
            <w:r>
              <w:rPr>
                <w:spacing w:val="-2"/>
              </w:rPr>
              <w:t xml:space="preserve"> </w:t>
            </w:r>
            <w:r>
              <w:t>later,</w:t>
            </w:r>
            <w:r>
              <w:rPr>
                <w:spacing w:val="-2"/>
              </w:rPr>
              <w:t xml:space="preserve"> </w:t>
            </w:r>
            <w:r>
              <w:t xml:space="preserve">I'm pleased to bring you the Spring edition of </w:t>
            </w:r>
            <w:r w:rsidR="00D504DC">
              <w:t>“What’s News?”</w:t>
            </w:r>
            <w:r>
              <w:t xml:space="preserve"> - the Beresfield Community Care newsletter.</w:t>
            </w:r>
          </w:p>
          <w:p w14:paraId="01EBBA49" w14:textId="77777777" w:rsidR="002B3EF9" w:rsidRDefault="002B3EF9" w:rsidP="002B3EF9">
            <w:pPr>
              <w:pStyle w:val="BodyText"/>
            </w:pPr>
            <w:r>
              <w:t xml:space="preserve">What a big few months we've had. Firstly I'd like to thank you all for showing patience and understanding as we continue to </w:t>
            </w:r>
            <w:r>
              <w:rPr>
                <w:spacing w:val="-2"/>
              </w:rPr>
              <w:t>navigate</w:t>
            </w:r>
            <w:r>
              <w:rPr>
                <w:spacing w:val="-10"/>
              </w:rPr>
              <w:t xml:space="preserve"> </w:t>
            </w:r>
            <w:r>
              <w:rPr>
                <w:spacing w:val="-2"/>
              </w:rPr>
              <w:t>our</w:t>
            </w:r>
            <w:r>
              <w:rPr>
                <w:spacing w:val="-10"/>
              </w:rPr>
              <w:t xml:space="preserve"> </w:t>
            </w:r>
            <w:r>
              <w:rPr>
                <w:spacing w:val="-2"/>
              </w:rPr>
              <w:t>in-home</w:t>
            </w:r>
            <w:r>
              <w:rPr>
                <w:spacing w:val="-10"/>
              </w:rPr>
              <w:t xml:space="preserve"> </w:t>
            </w:r>
            <w:r>
              <w:rPr>
                <w:spacing w:val="-2"/>
              </w:rPr>
              <w:t>care</w:t>
            </w:r>
            <w:r>
              <w:rPr>
                <w:spacing w:val="-10"/>
              </w:rPr>
              <w:t xml:space="preserve"> </w:t>
            </w:r>
            <w:r>
              <w:rPr>
                <w:spacing w:val="-2"/>
              </w:rPr>
              <w:t>services</w:t>
            </w:r>
            <w:r>
              <w:rPr>
                <w:spacing w:val="-10"/>
              </w:rPr>
              <w:t xml:space="preserve"> </w:t>
            </w:r>
            <w:r>
              <w:rPr>
                <w:spacing w:val="-2"/>
              </w:rPr>
              <w:t>through</w:t>
            </w:r>
            <w:r>
              <w:rPr>
                <w:spacing w:val="-10"/>
              </w:rPr>
              <w:t xml:space="preserve"> </w:t>
            </w:r>
            <w:r>
              <w:rPr>
                <w:spacing w:val="-2"/>
              </w:rPr>
              <w:t>this</w:t>
            </w:r>
            <w:r>
              <w:rPr>
                <w:spacing w:val="-10"/>
              </w:rPr>
              <w:t xml:space="preserve"> </w:t>
            </w:r>
            <w:r>
              <w:rPr>
                <w:spacing w:val="-2"/>
              </w:rPr>
              <w:t>evolving</w:t>
            </w:r>
            <w:r>
              <w:rPr>
                <w:spacing w:val="-10"/>
              </w:rPr>
              <w:t xml:space="preserve"> </w:t>
            </w:r>
            <w:r>
              <w:rPr>
                <w:spacing w:val="-2"/>
              </w:rPr>
              <w:t xml:space="preserve">COVID-19 </w:t>
            </w:r>
            <w:r>
              <w:t>climate. Like us, providers across the country currently prioritise personal care and medication services due to many community members (including our Support Workers) being in isolation with illness.</w:t>
            </w:r>
            <w:r>
              <w:rPr>
                <w:spacing w:val="-2"/>
              </w:rPr>
              <w:t xml:space="preserve"> </w:t>
            </w:r>
            <w:r>
              <w:t>We're</w:t>
            </w:r>
            <w:r>
              <w:rPr>
                <w:spacing w:val="-2"/>
              </w:rPr>
              <w:t xml:space="preserve"> </w:t>
            </w:r>
            <w:r>
              <w:t>working</w:t>
            </w:r>
            <w:r>
              <w:rPr>
                <w:spacing w:val="-2"/>
              </w:rPr>
              <w:t xml:space="preserve"> </w:t>
            </w:r>
            <w:r>
              <w:t>hard</w:t>
            </w:r>
            <w:r>
              <w:rPr>
                <w:spacing w:val="-2"/>
              </w:rPr>
              <w:t xml:space="preserve"> </w:t>
            </w:r>
            <w:r>
              <w:t>to</w:t>
            </w:r>
            <w:r>
              <w:rPr>
                <w:spacing w:val="-2"/>
              </w:rPr>
              <w:t xml:space="preserve"> </w:t>
            </w:r>
            <w:r>
              <w:t>get</w:t>
            </w:r>
            <w:r>
              <w:rPr>
                <w:spacing w:val="-2"/>
              </w:rPr>
              <w:t xml:space="preserve"> </w:t>
            </w:r>
            <w:r>
              <w:t>back</w:t>
            </w:r>
            <w:r>
              <w:rPr>
                <w:spacing w:val="-2"/>
              </w:rPr>
              <w:t xml:space="preserve"> </w:t>
            </w:r>
            <w:r>
              <w:t>to</w:t>
            </w:r>
            <w:r>
              <w:rPr>
                <w:spacing w:val="-2"/>
              </w:rPr>
              <w:t xml:space="preserve"> </w:t>
            </w:r>
            <w:r>
              <w:t>our</w:t>
            </w:r>
            <w:r>
              <w:rPr>
                <w:spacing w:val="-2"/>
              </w:rPr>
              <w:t xml:space="preserve"> </w:t>
            </w:r>
            <w:r>
              <w:t>full</w:t>
            </w:r>
            <w:r>
              <w:rPr>
                <w:spacing w:val="-2"/>
              </w:rPr>
              <w:t xml:space="preserve"> </w:t>
            </w:r>
            <w:r>
              <w:t>roster</w:t>
            </w:r>
            <w:r>
              <w:rPr>
                <w:spacing w:val="-2"/>
              </w:rPr>
              <w:t xml:space="preserve"> </w:t>
            </w:r>
            <w:r>
              <w:t>soon.</w:t>
            </w:r>
          </w:p>
          <w:p w14:paraId="43CCFB8C" w14:textId="7201A7AA" w:rsidR="002B3EF9" w:rsidRDefault="002B3EF9" w:rsidP="002B3EF9">
            <w:pPr>
              <w:pStyle w:val="BodyText"/>
            </w:pPr>
            <w:r>
              <w:t>In this jam-packed issue, you'll find updates on our Social Supports,</w:t>
            </w:r>
            <w:r>
              <w:rPr>
                <w:spacing w:val="40"/>
              </w:rPr>
              <w:t xml:space="preserve"> </w:t>
            </w:r>
            <w:r>
              <w:t>home</w:t>
            </w:r>
            <w:r>
              <w:rPr>
                <w:spacing w:val="-2"/>
              </w:rPr>
              <w:t xml:space="preserve"> </w:t>
            </w:r>
            <w:r>
              <w:t>safety</w:t>
            </w:r>
            <w:r>
              <w:rPr>
                <w:spacing w:val="-2"/>
              </w:rPr>
              <w:t xml:space="preserve"> </w:t>
            </w:r>
            <w:r>
              <w:t>visits</w:t>
            </w:r>
            <w:r>
              <w:rPr>
                <w:spacing w:val="-2"/>
              </w:rPr>
              <w:t xml:space="preserve"> </w:t>
            </w:r>
            <w:r>
              <w:t>by</w:t>
            </w:r>
            <w:r>
              <w:rPr>
                <w:spacing w:val="-2"/>
              </w:rPr>
              <w:t xml:space="preserve"> </w:t>
            </w:r>
            <w:r>
              <w:t>Fire</w:t>
            </w:r>
            <w:r>
              <w:rPr>
                <w:spacing w:val="-2"/>
              </w:rPr>
              <w:t xml:space="preserve"> </w:t>
            </w:r>
            <w:r>
              <w:t>&amp;</w:t>
            </w:r>
            <w:r>
              <w:rPr>
                <w:spacing w:val="-2"/>
              </w:rPr>
              <w:t xml:space="preserve"> </w:t>
            </w:r>
            <w:r>
              <w:t>Rescue</w:t>
            </w:r>
            <w:r>
              <w:rPr>
                <w:spacing w:val="-2"/>
              </w:rPr>
              <w:t xml:space="preserve"> </w:t>
            </w:r>
            <w:r>
              <w:t>NSW</w:t>
            </w:r>
            <w:r>
              <w:rPr>
                <w:spacing w:val="-2"/>
              </w:rPr>
              <w:t xml:space="preserve"> </w:t>
            </w:r>
            <w:r>
              <w:t>and</w:t>
            </w:r>
            <w:r>
              <w:rPr>
                <w:spacing w:val="-2"/>
              </w:rPr>
              <w:t xml:space="preserve"> </w:t>
            </w:r>
            <w:r>
              <w:t>a</w:t>
            </w:r>
            <w:r>
              <w:rPr>
                <w:spacing w:val="-2"/>
              </w:rPr>
              <w:t xml:space="preserve"> </w:t>
            </w:r>
            <w:r>
              <w:t>yummy recipe from our friends at Meals on Wheels.</w:t>
            </w:r>
          </w:p>
          <w:p w14:paraId="448A0BB6" w14:textId="77777777" w:rsidR="005A7F9C" w:rsidRDefault="005A7F9C" w:rsidP="002B3EF9">
            <w:pPr>
              <w:pStyle w:val="BodyText"/>
            </w:pPr>
          </w:p>
          <w:p w14:paraId="50A2CD49" w14:textId="77777777" w:rsidR="002B3EF9" w:rsidRDefault="002B3EF9" w:rsidP="002B3EF9">
            <w:pPr>
              <w:pStyle w:val="BodyText"/>
            </w:pPr>
            <w:r>
              <w:lastRenderedPageBreak/>
              <w:t>In some exciting news, we will soon be launching our email newsletters.</w:t>
            </w:r>
            <w:r>
              <w:rPr>
                <w:spacing w:val="-14"/>
              </w:rPr>
              <w:t xml:space="preserve"> </w:t>
            </w:r>
            <w:r>
              <w:t>Make</w:t>
            </w:r>
            <w:r>
              <w:rPr>
                <w:spacing w:val="-14"/>
              </w:rPr>
              <w:t xml:space="preserve"> </w:t>
            </w:r>
            <w:r>
              <w:t>sure</w:t>
            </w:r>
            <w:r>
              <w:rPr>
                <w:spacing w:val="-14"/>
              </w:rPr>
              <w:t xml:space="preserve"> </w:t>
            </w:r>
            <w:r>
              <w:t>you</w:t>
            </w:r>
            <w:r>
              <w:rPr>
                <w:spacing w:val="-14"/>
              </w:rPr>
              <w:t xml:space="preserve"> </w:t>
            </w:r>
            <w:r>
              <w:t>subscribe</w:t>
            </w:r>
            <w:r>
              <w:rPr>
                <w:spacing w:val="-14"/>
              </w:rPr>
              <w:t xml:space="preserve"> </w:t>
            </w:r>
            <w:r>
              <w:t>by</w:t>
            </w:r>
            <w:r>
              <w:rPr>
                <w:spacing w:val="-14"/>
              </w:rPr>
              <w:t xml:space="preserve"> </w:t>
            </w:r>
            <w:r>
              <w:t>scanning</w:t>
            </w:r>
            <w:r>
              <w:rPr>
                <w:spacing w:val="-14"/>
              </w:rPr>
              <w:t xml:space="preserve"> </w:t>
            </w:r>
            <w:r>
              <w:t>the</w:t>
            </w:r>
            <w:r>
              <w:rPr>
                <w:spacing w:val="-14"/>
              </w:rPr>
              <w:t xml:space="preserve"> </w:t>
            </w:r>
            <w:r>
              <w:t>QR</w:t>
            </w:r>
            <w:r>
              <w:rPr>
                <w:spacing w:val="-14"/>
              </w:rPr>
              <w:t xml:space="preserve"> </w:t>
            </w:r>
            <w:r>
              <w:t>code</w:t>
            </w:r>
            <w:r>
              <w:rPr>
                <w:spacing w:val="-14"/>
              </w:rPr>
              <w:t xml:space="preserve"> </w:t>
            </w:r>
            <w:r>
              <w:t>on the</w:t>
            </w:r>
            <w:r>
              <w:rPr>
                <w:spacing w:val="-6"/>
              </w:rPr>
              <w:t xml:space="preserve"> </w:t>
            </w:r>
            <w:r>
              <w:t>back</w:t>
            </w:r>
            <w:r>
              <w:rPr>
                <w:spacing w:val="-6"/>
              </w:rPr>
              <w:t xml:space="preserve"> </w:t>
            </w:r>
            <w:r>
              <w:t>page.</w:t>
            </w:r>
            <w:r>
              <w:rPr>
                <w:spacing w:val="-6"/>
              </w:rPr>
              <w:t xml:space="preserve"> </w:t>
            </w:r>
            <w:r>
              <w:t>You</w:t>
            </w:r>
            <w:r>
              <w:rPr>
                <w:spacing w:val="-6"/>
              </w:rPr>
              <w:t xml:space="preserve"> </w:t>
            </w:r>
            <w:r>
              <w:t>can</w:t>
            </w:r>
            <w:r>
              <w:rPr>
                <w:spacing w:val="-6"/>
              </w:rPr>
              <w:t xml:space="preserve"> </w:t>
            </w:r>
            <w:r>
              <w:t>also</w:t>
            </w:r>
            <w:r>
              <w:rPr>
                <w:spacing w:val="-6"/>
              </w:rPr>
              <w:t xml:space="preserve"> </w:t>
            </w:r>
            <w:r>
              <w:t>visit</w:t>
            </w:r>
            <w:r>
              <w:rPr>
                <w:spacing w:val="-6"/>
              </w:rPr>
              <w:t xml:space="preserve"> </w:t>
            </w:r>
            <w:hyperlink r:id="rId9">
              <w:r>
                <w:t>www.bccare.org.au</w:t>
              </w:r>
            </w:hyperlink>
            <w:r>
              <w:rPr>
                <w:spacing w:val="-6"/>
              </w:rPr>
              <w:t xml:space="preserve"> </w:t>
            </w:r>
            <w:r>
              <w:t>to</w:t>
            </w:r>
            <w:r>
              <w:rPr>
                <w:spacing w:val="-6"/>
              </w:rPr>
              <w:t xml:space="preserve"> </w:t>
            </w:r>
            <w:r>
              <w:t>subscribe.</w:t>
            </w:r>
          </w:p>
          <w:p w14:paraId="79EFE6E2" w14:textId="77777777" w:rsidR="00AD2B7A" w:rsidRDefault="00AD2B7A" w:rsidP="002B3EF9">
            <w:pPr>
              <w:pStyle w:val="BodyText"/>
            </w:pPr>
            <w:r>
              <w:t>Happy</w:t>
            </w:r>
            <w:r>
              <w:rPr>
                <w:spacing w:val="-3"/>
              </w:rPr>
              <w:t xml:space="preserve"> </w:t>
            </w:r>
            <w:r>
              <w:rPr>
                <w:spacing w:val="-2"/>
              </w:rPr>
              <w:t>reading.</w:t>
            </w:r>
          </w:p>
          <w:p w14:paraId="03796125" w14:textId="77777777" w:rsidR="00AD2B7A" w:rsidRPr="002B3EF9" w:rsidRDefault="00AD2B7A" w:rsidP="00AD2B7A">
            <w:pPr>
              <w:spacing w:before="40"/>
              <w:jc w:val="both"/>
              <w:rPr>
                <w:rFonts w:ascii="Better Times"/>
                <w:sz w:val="48"/>
                <w:szCs w:val="24"/>
              </w:rPr>
            </w:pPr>
            <w:r w:rsidRPr="002B3EF9">
              <w:rPr>
                <w:rFonts w:ascii="Better Times"/>
                <w:sz w:val="48"/>
                <w:szCs w:val="24"/>
              </w:rPr>
              <w:t>Tania</w:t>
            </w:r>
            <w:r w:rsidRPr="002B3EF9">
              <w:rPr>
                <w:rFonts w:ascii="Better Times"/>
                <w:spacing w:val="-8"/>
                <w:sz w:val="48"/>
                <w:szCs w:val="24"/>
              </w:rPr>
              <w:t xml:space="preserve"> </w:t>
            </w:r>
            <w:r w:rsidRPr="002B3EF9">
              <w:rPr>
                <w:rFonts w:ascii="Better Times"/>
                <w:spacing w:val="-4"/>
                <w:sz w:val="48"/>
                <w:szCs w:val="24"/>
              </w:rPr>
              <w:t>Ewin</w:t>
            </w:r>
          </w:p>
          <w:p w14:paraId="6290716D" w14:textId="77777777" w:rsidR="00AD2B7A" w:rsidRPr="002B3EF9" w:rsidRDefault="00AD2B7A" w:rsidP="00AD2B7A">
            <w:pPr>
              <w:spacing w:before="41"/>
              <w:rPr>
                <w:b/>
                <w:szCs w:val="24"/>
              </w:rPr>
            </w:pPr>
            <w:r w:rsidRPr="002B3EF9">
              <w:rPr>
                <w:b/>
                <w:spacing w:val="-2"/>
                <w:szCs w:val="24"/>
              </w:rPr>
              <w:t>Manager</w:t>
            </w:r>
          </w:p>
          <w:p w14:paraId="489C8238" w14:textId="1A430C46" w:rsidR="00130D59" w:rsidRPr="00AD2B7A" w:rsidRDefault="00AD2B7A" w:rsidP="00AD2B7A">
            <w:pPr>
              <w:spacing w:before="3"/>
              <w:rPr>
                <w:b/>
                <w:sz w:val="24"/>
              </w:rPr>
            </w:pPr>
            <w:r w:rsidRPr="002B3EF9">
              <w:rPr>
                <w:b/>
                <w:szCs w:val="24"/>
              </w:rPr>
              <w:t>Beresfield</w:t>
            </w:r>
            <w:r w:rsidRPr="002B3EF9">
              <w:rPr>
                <w:b/>
                <w:spacing w:val="-1"/>
                <w:szCs w:val="24"/>
              </w:rPr>
              <w:t xml:space="preserve"> </w:t>
            </w:r>
            <w:r w:rsidRPr="002B3EF9">
              <w:rPr>
                <w:b/>
                <w:szCs w:val="24"/>
              </w:rPr>
              <w:t>Community</w:t>
            </w:r>
            <w:r w:rsidRPr="002B3EF9">
              <w:rPr>
                <w:b/>
                <w:spacing w:val="-1"/>
                <w:szCs w:val="24"/>
              </w:rPr>
              <w:t xml:space="preserve"> </w:t>
            </w:r>
            <w:r w:rsidRPr="002B3EF9">
              <w:rPr>
                <w:b/>
                <w:spacing w:val="-4"/>
                <w:szCs w:val="24"/>
              </w:rPr>
              <w:t>Care</w:t>
            </w:r>
          </w:p>
        </w:tc>
      </w:tr>
    </w:tbl>
    <w:p w14:paraId="7C1AF2B5" w14:textId="77777777" w:rsidR="003132C9" w:rsidRDefault="003132C9"/>
    <w:tbl>
      <w:tblPr>
        <w:tblStyle w:val="TableGrid"/>
        <w:tblW w:w="0" w:type="auto"/>
        <w:tblBorders>
          <w:top w:val="single" w:sz="2" w:space="0" w:color="0075E2"/>
          <w:left w:val="single" w:sz="2" w:space="0" w:color="0075E2"/>
          <w:bottom w:val="single" w:sz="2" w:space="0" w:color="0075E2"/>
          <w:right w:val="single" w:sz="2" w:space="0" w:color="0075E2"/>
          <w:insideH w:val="single" w:sz="2" w:space="0" w:color="0075E2"/>
          <w:insideV w:val="single" w:sz="2" w:space="0" w:color="0075E2"/>
        </w:tblBorders>
        <w:tblLook w:val="04A0" w:firstRow="1" w:lastRow="0" w:firstColumn="1" w:lastColumn="0" w:noHBand="0" w:noVBand="1"/>
      </w:tblPr>
      <w:tblGrid>
        <w:gridCol w:w="9020"/>
      </w:tblGrid>
      <w:tr w:rsidR="00130D59" w14:paraId="51334461" w14:textId="77777777" w:rsidTr="00570AFE">
        <w:trPr>
          <w:trHeight w:val="2694"/>
        </w:trPr>
        <w:tc>
          <w:tcPr>
            <w:tcW w:w="9020" w:type="dxa"/>
            <w:vAlign w:val="center"/>
          </w:tcPr>
          <w:p w14:paraId="50926F09" w14:textId="77777777" w:rsidR="00130D59" w:rsidRPr="00572DF6" w:rsidRDefault="00130D59" w:rsidP="008D5DB1">
            <w:pPr>
              <w:pStyle w:val="Heading4"/>
              <w:spacing w:before="240"/>
              <w:outlineLvl w:val="3"/>
            </w:pPr>
            <w:r w:rsidRPr="00DC754D">
              <w:t>In this issue</w:t>
            </w:r>
          </w:p>
          <w:p w14:paraId="1CBA8297" w14:textId="77777777" w:rsidR="00130D59" w:rsidRDefault="00130D59" w:rsidP="0067205C">
            <w:pPr>
              <w:pStyle w:val="BodyText"/>
              <w:numPr>
                <w:ilvl w:val="0"/>
                <w:numId w:val="15"/>
              </w:numPr>
            </w:pPr>
            <w:r>
              <w:rPr>
                <w:spacing w:val="11"/>
              </w:rPr>
              <w:t>Anti-Viral Medication</w:t>
            </w:r>
          </w:p>
          <w:p w14:paraId="3A3097EC" w14:textId="77777777" w:rsidR="00130D59" w:rsidRDefault="00130D59" w:rsidP="0067205C">
            <w:pPr>
              <w:pStyle w:val="BodyText"/>
              <w:numPr>
                <w:ilvl w:val="0"/>
                <w:numId w:val="15"/>
              </w:numPr>
            </w:pPr>
            <w:r>
              <w:rPr>
                <w:spacing w:val="10"/>
              </w:rPr>
              <w:t>Covid vs the Flu</w:t>
            </w:r>
          </w:p>
          <w:p w14:paraId="754113FE" w14:textId="77777777" w:rsidR="00130D59" w:rsidRDefault="00130D59" w:rsidP="0067205C">
            <w:pPr>
              <w:pStyle w:val="BodyText"/>
              <w:numPr>
                <w:ilvl w:val="0"/>
                <w:numId w:val="15"/>
              </w:numPr>
            </w:pPr>
            <w:r>
              <w:rPr>
                <w:spacing w:val="8"/>
              </w:rPr>
              <w:t>Social Support</w:t>
            </w:r>
          </w:p>
          <w:p w14:paraId="5CA9009E" w14:textId="77777777" w:rsidR="00130D59" w:rsidRDefault="00130D59" w:rsidP="0067205C">
            <w:pPr>
              <w:pStyle w:val="BodyText"/>
              <w:numPr>
                <w:ilvl w:val="0"/>
                <w:numId w:val="15"/>
              </w:numPr>
            </w:pPr>
            <w:r>
              <w:t>Home Safety Visits</w:t>
            </w:r>
          </w:p>
          <w:p w14:paraId="5A89854A" w14:textId="5D9CB55D" w:rsidR="00130D59" w:rsidRPr="0044793B" w:rsidRDefault="00130D59" w:rsidP="0067205C">
            <w:pPr>
              <w:pStyle w:val="BodyText"/>
              <w:numPr>
                <w:ilvl w:val="0"/>
                <w:numId w:val="15"/>
              </w:numPr>
              <w:rPr>
                <w:spacing w:val="5"/>
              </w:rPr>
            </w:pPr>
            <w:r>
              <w:t>NDIS Plan Implementation Directory</w:t>
            </w:r>
          </w:p>
          <w:p w14:paraId="5FE69E2E" w14:textId="7BC14154" w:rsidR="0044793B" w:rsidRDefault="0044793B" w:rsidP="0067205C">
            <w:pPr>
              <w:pStyle w:val="BodyText"/>
              <w:numPr>
                <w:ilvl w:val="0"/>
                <w:numId w:val="15"/>
              </w:numPr>
              <w:rPr>
                <w:spacing w:val="5"/>
              </w:rPr>
            </w:pPr>
            <w:r>
              <w:rPr>
                <w:spacing w:val="5"/>
              </w:rPr>
              <w:t>New phone options</w:t>
            </w:r>
          </w:p>
          <w:p w14:paraId="0C667215" w14:textId="4F634D58" w:rsidR="00130D59" w:rsidRPr="000C105D" w:rsidRDefault="00130D59" w:rsidP="0067205C">
            <w:pPr>
              <w:pStyle w:val="BodyText"/>
              <w:numPr>
                <w:ilvl w:val="0"/>
                <w:numId w:val="15"/>
              </w:numPr>
            </w:pPr>
            <w:r>
              <w:rPr>
                <w:spacing w:val="8"/>
              </w:rPr>
              <w:t>and much more!</w:t>
            </w:r>
          </w:p>
        </w:tc>
      </w:tr>
    </w:tbl>
    <w:p w14:paraId="4BC89439" w14:textId="2DCE8404" w:rsidR="00C10E38" w:rsidRDefault="00C10E38">
      <w:pPr>
        <w:widowControl/>
        <w:autoSpaceDE/>
        <w:autoSpaceDN/>
        <w:spacing w:after="160" w:line="259" w:lineRule="auto"/>
        <w:rPr>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27"/>
      </w:tblGrid>
      <w:tr w:rsidR="00315619" w:rsidRPr="00451D44" w14:paraId="2AC68A85" w14:textId="77777777" w:rsidTr="00130D59">
        <w:tc>
          <w:tcPr>
            <w:tcW w:w="2689" w:type="dxa"/>
            <w:vAlign w:val="center"/>
          </w:tcPr>
          <w:p w14:paraId="50D7A596" w14:textId="77777777" w:rsidR="00315619" w:rsidRPr="00451D44" w:rsidRDefault="006A6F94" w:rsidP="00130D59">
            <w:pPr>
              <w:rPr>
                <w:spacing w:val="23"/>
                <w:szCs w:val="28"/>
                <w:lang w:eastAsia="zh-CN"/>
              </w:rPr>
            </w:pPr>
            <w:r w:rsidRPr="00451D44">
              <w:rPr>
                <w:rFonts w:hint="eastAsia"/>
                <w:noProof/>
                <w:spacing w:val="23"/>
                <w:szCs w:val="28"/>
                <w:lang w:eastAsia="zh-CN"/>
              </w:rPr>
              <w:drawing>
                <wp:inline distT="0" distB="0" distL="0" distR="0" wp14:anchorId="77ED58D6" wp14:editId="1F7A18CC">
                  <wp:extent cx="1380226" cy="457200"/>
                  <wp:effectExtent l="0" t="0" r="0" b="0"/>
                  <wp:docPr id="13" name="Picture 13" descr="Find us on Facebook @maitlandcommunitycare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nd us on Facebook @maitlandcommunitycareservices"/>
                          <pic:cNvPicPr>
                            <a:picLocks noChangeAspect="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1380226" cy="457200"/>
                          </a:xfrm>
                          <a:prstGeom prst="rect">
                            <a:avLst/>
                          </a:prstGeom>
                        </pic:spPr>
                      </pic:pic>
                    </a:graphicData>
                  </a:graphic>
                </wp:inline>
              </w:drawing>
            </w:r>
          </w:p>
        </w:tc>
        <w:tc>
          <w:tcPr>
            <w:tcW w:w="6327" w:type="dxa"/>
          </w:tcPr>
          <w:p w14:paraId="7BF85284" w14:textId="493FE154" w:rsidR="00316469" w:rsidRDefault="00CF0361" w:rsidP="00316469">
            <w:pPr>
              <w:ind w:left="344" w:right="-2960"/>
              <w:rPr>
                <w:b/>
                <w:bCs/>
                <w:szCs w:val="28"/>
                <w:lang w:eastAsia="zh-CN"/>
              </w:rPr>
            </w:pPr>
            <w:r w:rsidRPr="00130D59">
              <w:rPr>
                <w:rFonts w:hint="eastAsia"/>
                <w:b/>
                <w:bCs/>
                <w:szCs w:val="28"/>
                <w:lang w:eastAsia="zh-CN"/>
              </w:rPr>
              <w:t>Find us on Facebook</w:t>
            </w:r>
          </w:p>
          <w:p w14:paraId="008288CB" w14:textId="11E54531" w:rsidR="00CF0361" w:rsidRPr="00451D44" w:rsidRDefault="00316469" w:rsidP="00316469">
            <w:pPr>
              <w:ind w:left="344" w:right="-2960"/>
              <w:rPr>
                <w:b/>
                <w:sz w:val="20"/>
                <w:lang w:eastAsia="zh-CN"/>
              </w:rPr>
            </w:pPr>
            <w:r w:rsidRPr="00451D44">
              <w:rPr>
                <w:rFonts w:hint="eastAsia"/>
                <w:b/>
                <w:szCs w:val="28"/>
                <w:lang w:eastAsia="zh-CN"/>
              </w:rPr>
              <w:t>@</w:t>
            </w:r>
            <w:r w:rsidR="002B3EF9">
              <w:rPr>
                <w:b/>
                <w:szCs w:val="28"/>
                <w:lang w:eastAsia="zh-CN"/>
              </w:rPr>
              <w:t>beresfieldcommunitycare</w:t>
            </w:r>
          </w:p>
        </w:tc>
      </w:tr>
    </w:tbl>
    <w:p w14:paraId="722B0C51" w14:textId="77777777" w:rsidR="00771492" w:rsidRPr="00451D44" w:rsidRDefault="00771492">
      <w:pPr>
        <w:widowControl/>
        <w:autoSpaceDE/>
        <w:autoSpaceDN/>
        <w:spacing w:after="160" w:line="259" w:lineRule="auto"/>
        <w:rPr>
          <w:spacing w:val="23"/>
          <w:szCs w:val="28"/>
          <w:lang w:eastAsia="zh-CN"/>
        </w:rPr>
      </w:pPr>
      <w:r w:rsidRPr="00451D44">
        <w:rPr>
          <w:rFonts w:hint="eastAsia"/>
          <w:spacing w:val="23"/>
          <w:szCs w:val="28"/>
          <w:lang w:eastAsia="zh-CN"/>
        </w:rPr>
        <w:br w:type="page"/>
      </w:r>
    </w:p>
    <w:p w14:paraId="78846CC8" w14:textId="77777777" w:rsidR="00CD1277" w:rsidRPr="0092416F" w:rsidRDefault="00771492" w:rsidP="008D5DB1">
      <w:pPr>
        <w:pStyle w:val="Heading4"/>
        <w:spacing w:after="240"/>
      </w:pPr>
      <w:r w:rsidRPr="0092416F">
        <w:rPr>
          <w:rFonts w:hint="eastAsia"/>
        </w:rPr>
        <w:lastRenderedPageBreak/>
        <w:t>Covid-19 Anti-Viral Medication can be life saving</w:t>
      </w:r>
    </w:p>
    <w:p w14:paraId="0B4E25BA" w14:textId="77777777" w:rsidR="00771492" w:rsidRPr="00451D44" w:rsidRDefault="00771492" w:rsidP="00BB4C8A">
      <w:pPr>
        <w:pStyle w:val="BodyText"/>
        <w:rPr>
          <w:lang w:eastAsia="zh-CN"/>
        </w:rPr>
      </w:pPr>
      <w:r w:rsidRPr="00451D44">
        <w:rPr>
          <w:rFonts w:hint="eastAsia"/>
          <w:lang w:eastAsia="zh-CN"/>
        </w:rPr>
        <w:t>If you test positive for COVID-19 (via RAT or PCR), talk to your GP about oral anti-viral medication. They</w:t>
      </w:r>
      <w:r w:rsidRPr="00451D44">
        <w:rPr>
          <w:rFonts w:hint="eastAsia"/>
          <w:spacing w:val="-9"/>
          <w:lang w:eastAsia="zh-CN"/>
        </w:rPr>
        <w:t xml:space="preserve"> </w:t>
      </w:r>
      <w:r w:rsidRPr="00451D44">
        <w:rPr>
          <w:rFonts w:hint="eastAsia"/>
          <w:lang w:eastAsia="zh-CN"/>
        </w:rPr>
        <w:t>are</w:t>
      </w:r>
      <w:r w:rsidRPr="00451D44">
        <w:rPr>
          <w:rFonts w:hint="eastAsia"/>
          <w:spacing w:val="-9"/>
          <w:lang w:eastAsia="zh-CN"/>
        </w:rPr>
        <w:t xml:space="preserve"> </w:t>
      </w:r>
      <w:r w:rsidRPr="00451D44">
        <w:rPr>
          <w:rFonts w:hint="eastAsia"/>
          <w:lang w:eastAsia="zh-CN"/>
        </w:rPr>
        <w:t>effective</w:t>
      </w:r>
      <w:r w:rsidRPr="00451D44">
        <w:rPr>
          <w:rFonts w:hint="eastAsia"/>
          <w:spacing w:val="-9"/>
          <w:lang w:eastAsia="zh-CN"/>
        </w:rPr>
        <w:t xml:space="preserve"> </w:t>
      </w:r>
      <w:r w:rsidRPr="00451D44">
        <w:rPr>
          <w:rFonts w:hint="eastAsia"/>
          <w:lang w:eastAsia="zh-CN"/>
        </w:rPr>
        <w:t>in</w:t>
      </w:r>
      <w:r w:rsidRPr="00451D44">
        <w:rPr>
          <w:rFonts w:hint="eastAsia"/>
          <w:spacing w:val="-9"/>
          <w:lang w:eastAsia="zh-CN"/>
        </w:rPr>
        <w:t xml:space="preserve"> </w:t>
      </w:r>
      <w:r w:rsidRPr="00451D44">
        <w:rPr>
          <w:rFonts w:hint="eastAsia"/>
          <w:lang w:eastAsia="zh-CN"/>
        </w:rPr>
        <w:t>reducing</w:t>
      </w:r>
      <w:r w:rsidRPr="00451D44">
        <w:rPr>
          <w:rFonts w:hint="eastAsia"/>
          <w:spacing w:val="-9"/>
          <w:lang w:eastAsia="zh-CN"/>
        </w:rPr>
        <w:t xml:space="preserve"> </w:t>
      </w:r>
      <w:r w:rsidRPr="00451D44">
        <w:rPr>
          <w:rFonts w:hint="eastAsia"/>
          <w:lang w:eastAsia="zh-CN"/>
        </w:rPr>
        <w:t>the risk of serious illness.</w:t>
      </w:r>
    </w:p>
    <w:p w14:paraId="2BD9CB91" w14:textId="77777777" w:rsidR="00771492" w:rsidRPr="00451D44" w:rsidRDefault="00771492" w:rsidP="001D1972">
      <w:pPr>
        <w:pStyle w:val="BodyText"/>
        <w:rPr>
          <w:lang w:eastAsia="zh-CN"/>
        </w:rPr>
      </w:pPr>
      <w:r w:rsidRPr="00451D44">
        <w:rPr>
          <w:rFonts w:hint="eastAsia"/>
          <w:lang w:eastAsia="zh-CN"/>
        </w:rPr>
        <w:t>You could be eligible for access to anti-viral medication if you:</w:t>
      </w:r>
    </w:p>
    <w:p w14:paraId="5D6344D4" w14:textId="77777777" w:rsidR="00771492" w:rsidRPr="001D1972" w:rsidRDefault="00771492" w:rsidP="001D1972">
      <w:pPr>
        <w:pStyle w:val="ListParagraph"/>
      </w:pPr>
      <w:r w:rsidRPr="001D1972">
        <w:rPr>
          <w:rFonts w:hint="eastAsia"/>
        </w:rPr>
        <w:t>Are 70 years or older with or without symptoms</w:t>
      </w:r>
    </w:p>
    <w:p w14:paraId="445459F9" w14:textId="77777777" w:rsidR="00771492" w:rsidRPr="001D1972" w:rsidRDefault="00771492" w:rsidP="001D1972">
      <w:pPr>
        <w:pStyle w:val="ListParagraph"/>
      </w:pPr>
      <w:r w:rsidRPr="001D1972">
        <w:rPr>
          <w:rFonts w:hint="eastAsia"/>
        </w:rPr>
        <w:t>Are 50 years or older with additional risk factors or;</w:t>
      </w:r>
    </w:p>
    <w:p w14:paraId="730C80F1" w14:textId="77777777" w:rsidR="00771492" w:rsidRPr="001D1972" w:rsidRDefault="00771492" w:rsidP="005A7F9C">
      <w:pPr>
        <w:pStyle w:val="ListParagraph"/>
        <w:spacing w:after="240"/>
        <w:ind w:left="714" w:hanging="357"/>
      </w:pPr>
      <w:r w:rsidRPr="001D1972">
        <w:rPr>
          <w:rFonts w:hint="eastAsia"/>
        </w:rPr>
        <w:t>Are a First Nations person aged 30 years or over with additional risk factors</w:t>
      </w:r>
    </w:p>
    <w:p w14:paraId="5460B524" w14:textId="223F7B98" w:rsidR="00771492" w:rsidRPr="00451D44" w:rsidRDefault="00771492" w:rsidP="001D1972">
      <w:pPr>
        <w:pStyle w:val="BodyText"/>
        <w:rPr>
          <w:lang w:eastAsia="zh-CN"/>
        </w:rPr>
      </w:pPr>
      <w:r w:rsidRPr="00451D44">
        <w:rPr>
          <w:rFonts w:hint="eastAsia"/>
          <w:spacing w:val="-8"/>
          <w:lang w:eastAsia="zh-CN"/>
        </w:rPr>
        <w:t>Anti-viral</w:t>
      </w:r>
      <w:r w:rsidRPr="00451D44">
        <w:rPr>
          <w:rFonts w:hint="eastAsia"/>
          <w:spacing w:val="-22"/>
          <w:lang w:eastAsia="zh-CN"/>
        </w:rPr>
        <w:t xml:space="preserve"> </w:t>
      </w:r>
      <w:r w:rsidRPr="00451D44">
        <w:rPr>
          <w:rFonts w:hint="eastAsia"/>
          <w:spacing w:val="-8"/>
          <w:lang w:eastAsia="zh-CN"/>
        </w:rPr>
        <w:t>treatments</w:t>
      </w:r>
      <w:r w:rsidRPr="00451D44">
        <w:rPr>
          <w:rFonts w:hint="eastAsia"/>
          <w:spacing w:val="-22"/>
          <w:lang w:eastAsia="zh-CN"/>
        </w:rPr>
        <w:t xml:space="preserve"> </w:t>
      </w:r>
      <w:r w:rsidRPr="00451D44">
        <w:rPr>
          <w:rFonts w:hint="eastAsia"/>
          <w:spacing w:val="-8"/>
          <w:lang w:eastAsia="zh-CN"/>
        </w:rPr>
        <w:t>are</w:t>
      </w:r>
      <w:r w:rsidRPr="00451D44">
        <w:rPr>
          <w:rFonts w:hint="eastAsia"/>
          <w:spacing w:val="-23"/>
          <w:lang w:eastAsia="zh-CN"/>
        </w:rPr>
        <w:t xml:space="preserve"> </w:t>
      </w:r>
      <w:r w:rsidRPr="00451D44">
        <w:rPr>
          <w:rFonts w:hint="eastAsia"/>
          <w:spacing w:val="-8"/>
          <w:lang w:eastAsia="zh-CN"/>
        </w:rPr>
        <w:t>effective</w:t>
      </w:r>
      <w:r w:rsidRPr="00451D44">
        <w:rPr>
          <w:rFonts w:hint="eastAsia"/>
          <w:spacing w:val="-23"/>
          <w:lang w:eastAsia="zh-CN"/>
        </w:rPr>
        <w:t xml:space="preserve"> </w:t>
      </w:r>
      <w:r w:rsidRPr="00451D44">
        <w:rPr>
          <w:rFonts w:hint="eastAsia"/>
          <w:spacing w:val="-8"/>
          <w:lang w:eastAsia="zh-CN"/>
        </w:rPr>
        <w:t>when</w:t>
      </w:r>
      <w:r w:rsidRPr="00451D44">
        <w:rPr>
          <w:rFonts w:hint="eastAsia"/>
          <w:spacing w:val="-22"/>
          <w:lang w:eastAsia="zh-CN"/>
        </w:rPr>
        <w:t xml:space="preserve"> </w:t>
      </w:r>
      <w:r w:rsidRPr="00451D44">
        <w:rPr>
          <w:rFonts w:hint="eastAsia"/>
          <w:spacing w:val="-8"/>
          <w:lang w:eastAsia="zh-CN"/>
        </w:rPr>
        <w:t>taken</w:t>
      </w:r>
      <w:r w:rsidRPr="00451D44">
        <w:rPr>
          <w:rFonts w:hint="eastAsia"/>
          <w:spacing w:val="-22"/>
          <w:lang w:eastAsia="zh-CN"/>
        </w:rPr>
        <w:t xml:space="preserve"> </w:t>
      </w:r>
      <w:r w:rsidRPr="00451D44">
        <w:rPr>
          <w:rFonts w:hint="eastAsia"/>
          <w:spacing w:val="-8"/>
          <w:lang w:eastAsia="zh-CN"/>
        </w:rPr>
        <w:t>early.</w:t>
      </w:r>
      <w:r w:rsidRPr="00451D44">
        <w:rPr>
          <w:rFonts w:hint="eastAsia"/>
          <w:spacing w:val="-22"/>
          <w:lang w:eastAsia="zh-CN"/>
        </w:rPr>
        <w:t xml:space="preserve"> </w:t>
      </w:r>
      <w:r w:rsidRPr="00451D44">
        <w:rPr>
          <w:rFonts w:hint="eastAsia"/>
          <w:spacing w:val="-8"/>
          <w:lang w:eastAsia="zh-CN"/>
        </w:rPr>
        <w:t>Treatment</w:t>
      </w:r>
      <w:r w:rsidRPr="00451D44">
        <w:rPr>
          <w:rFonts w:hint="eastAsia"/>
          <w:spacing w:val="-22"/>
          <w:lang w:eastAsia="zh-CN"/>
        </w:rPr>
        <w:t xml:space="preserve"> </w:t>
      </w:r>
      <w:r w:rsidRPr="00451D44">
        <w:rPr>
          <w:rFonts w:hint="eastAsia"/>
          <w:spacing w:val="-8"/>
          <w:lang w:eastAsia="zh-CN"/>
        </w:rPr>
        <w:t>needs</w:t>
      </w:r>
      <w:r w:rsidRPr="00451D44">
        <w:rPr>
          <w:rFonts w:hint="eastAsia"/>
          <w:spacing w:val="-22"/>
          <w:lang w:eastAsia="zh-CN"/>
        </w:rPr>
        <w:t xml:space="preserve"> </w:t>
      </w:r>
      <w:r w:rsidRPr="00451D44">
        <w:rPr>
          <w:rFonts w:hint="eastAsia"/>
          <w:spacing w:val="-8"/>
          <w:lang w:eastAsia="zh-CN"/>
        </w:rPr>
        <w:t xml:space="preserve">to </w:t>
      </w:r>
      <w:r w:rsidRPr="00451D44">
        <w:rPr>
          <w:rFonts w:hint="eastAsia"/>
          <w:lang w:eastAsia="zh-CN"/>
        </w:rPr>
        <w:t>begin</w:t>
      </w:r>
      <w:r w:rsidRPr="00451D44">
        <w:rPr>
          <w:rFonts w:hint="eastAsia"/>
          <w:spacing w:val="-21"/>
          <w:lang w:eastAsia="zh-CN"/>
        </w:rPr>
        <w:t xml:space="preserve"> </w:t>
      </w:r>
      <w:r w:rsidRPr="00451D44">
        <w:rPr>
          <w:rFonts w:hint="eastAsia"/>
          <w:lang w:eastAsia="zh-CN"/>
        </w:rPr>
        <w:t>within</w:t>
      </w:r>
      <w:r w:rsidRPr="00451D44">
        <w:rPr>
          <w:rFonts w:hint="eastAsia"/>
          <w:spacing w:val="-21"/>
          <w:lang w:eastAsia="zh-CN"/>
        </w:rPr>
        <w:t xml:space="preserve"> </w:t>
      </w:r>
      <w:r w:rsidRPr="00451D44">
        <w:rPr>
          <w:rFonts w:hint="eastAsia"/>
          <w:lang w:eastAsia="zh-CN"/>
        </w:rPr>
        <w:t>five</w:t>
      </w:r>
      <w:r w:rsidRPr="00451D44">
        <w:rPr>
          <w:rFonts w:hint="eastAsia"/>
          <w:spacing w:val="-22"/>
          <w:lang w:eastAsia="zh-CN"/>
        </w:rPr>
        <w:t xml:space="preserve"> </w:t>
      </w:r>
      <w:r w:rsidRPr="00451D44">
        <w:rPr>
          <w:rFonts w:hint="eastAsia"/>
          <w:lang w:eastAsia="zh-CN"/>
        </w:rPr>
        <w:t>days</w:t>
      </w:r>
      <w:r w:rsidRPr="00451D44">
        <w:rPr>
          <w:rFonts w:hint="eastAsia"/>
          <w:spacing w:val="-21"/>
          <w:lang w:eastAsia="zh-CN"/>
        </w:rPr>
        <w:t xml:space="preserve"> </w:t>
      </w:r>
      <w:r w:rsidRPr="00451D44">
        <w:rPr>
          <w:rFonts w:hint="eastAsia"/>
          <w:lang w:eastAsia="zh-CN"/>
        </w:rPr>
        <w:t>of</w:t>
      </w:r>
      <w:r w:rsidRPr="00451D44">
        <w:rPr>
          <w:rFonts w:hint="eastAsia"/>
          <w:spacing w:val="-21"/>
          <w:lang w:eastAsia="zh-CN"/>
        </w:rPr>
        <w:t xml:space="preserve"> </w:t>
      </w:r>
      <w:r w:rsidRPr="00451D44">
        <w:rPr>
          <w:rFonts w:hint="eastAsia"/>
          <w:lang w:eastAsia="zh-CN"/>
        </w:rPr>
        <w:t>a</w:t>
      </w:r>
      <w:r w:rsidRPr="00451D44">
        <w:rPr>
          <w:rFonts w:hint="eastAsia"/>
          <w:spacing w:val="-22"/>
          <w:lang w:eastAsia="zh-CN"/>
        </w:rPr>
        <w:t xml:space="preserve"> </w:t>
      </w:r>
      <w:r w:rsidRPr="00451D44">
        <w:rPr>
          <w:rFonts w:hint="eastAsia"/>
          <w:lang w:eastAsia="zh-CN"/>
        </w:rPr>
        <w:t>positive</w:t>
      </w:r>
      <w:r w:rsidRPr="00451D44">
        <w:rPr>
          <w:rFonts w:hint="eastAsia"/>
          <w:spacing w:val="-22"/>
          <w:lang w:eastAsia="zh-CN"/>
        </w:rPr>
        <w:t xml:space="preserve"> </w:t>
      </w:r>
      <w:r w:rsidRPr="00451D44">
        <w:rPr>
          <w:rFonts w:hint="eastAsia"/>
          <w:lang w:eastAsia="zh-CN"/>
        </w:rPr>
        <w:t>COVID-19</w:t>
      </w:r>
      <w:r w:rsidRPr="00451D44">
        <w:rPr>
          <w:rFonts w:hint="eastAsia"/>
          <w:spacing w:val="-22"/>
          <w:lang w:eastAsia="zh-CN"/>
        </w:rPr>
        <w:t xml:space="preserve"> </w:t>
      </w:r>
      <w:r w:rsidRPr="00451D44">
        <w:rPr>
          <w:rFonts w:hint="eastAsia"/>
          <w:lang w:eastAsia="zh-CN"/>
        </w:rPr>
        <w:t>diagnosis,</w:t>
      </w:r>
      <w:r w:rsidRPr="00451D44">
        <w:rPr>
          <w:rFonts w:hint="eastAsia"/>
          <w:spacing w:val="-21"/>
          <w:lang w:eastAsia="zh-CN"/>
        </w:rPr>
        <w:t xml:space="preserve"> </w:t>
      </w:r>
      <w:r w:rsidRPr="00451D44">
        <w:rPr>
          <w:rFonts w:hint="eastAsia"/>
          <w:lang w:eastAsia="zh-CN"/>
        </w:rPr>
        <w:t>and</w:t>
      </w:r>
      <w:r w:rsidRPr="00451D44">
        <w:rPr>
          <w:rFonts w:hint="eastAsia"/>
          <w:spacing w:val="-22"/>
          <w:lang w:eastAsia="zh-CN"/>
        </w:rPr>
        <w:t xml:space="preserve"> </w:t>
      </w:r>
      <w:r w:rsidRPr="00451D44">
        <w:rPr>
          <w:rFonts w:hint="eastAsia"/>
          <w:lang w:eastAsia="zh-CN"/>
        </w:rPr>
        <w:t>it</w:t>
      </w:r>
      <w:r w:rsidRPr="00451D44">
        <w:rPr>
          <w:rFonts w:hint="eastAsia"/>
          <w:spacing w:val="-21"/>
          <w:lang w:eastAsia="zh-CN"/>
        </w:rPr>
        <w:t xml:space="preserve"> </w:t>
      </w:r>
      <w:r w:rsidRPr="00451D44">
        <w:rPr>
          <w:rFonts w:hint="eastAsia"/>
          <w:lang w:eastAsia="zh-CN"/>
        </w:rPr>
        <w:t>is</w:t>
      </w:r>
      <w:r w:rsidRPr="00451D44">
        <w:rPr>
          <w:rFonts w:hint="eastAsia"/>
          <w:spacing w:val="-21"/>
          <w:lang w:eastAsia="zh-CN"/>
        </w:rPr>
        <w:t xml:space="preserve"> </w:t>
      </w:r>
      <w:r w:rsidRPr="00451D44">
        <w:rPr>
          <w:rFonts w:hint="eastAsia"/>
          <w:lang w:eastAsia="zh-CN"/>
        </w:rPr>
        <w:t>best</w:t>
      </w:r>
      <w:r w:rsidRPr="00451D44">
        <w:rPr>
          <w:rFonts w:hint="eastAsia"/>
          <w:spacing w:val="-21"/>
          <w:lang w:eastAsia="zh-CN"/>
        </w:rPr>
        <w:t xml:space="preserve"> </w:t>
      </w:r>
      <w:r w:rsidRPr="00451D44">
        <w:rPr>
          <w:rFonts w:hint="eastAsia"/>
          <w:lang w:eastAsia="zh-CN"/>
        </w:rPr>
        <w:t>to</w:t>
      </w:r>
      <w:r w:rsidRPr="00451D44">
        <w:rPr>
          <w:rFonts w:hint="eastAsia"/>
          <w:spacing w:val="-21"/>
          <w:lang w:eastAsia="zh-CN"/>
        </w:rPr>
        <w:t xml:space="preserve"> </w:t>
      </w:r>
      <w:r w:rsidRPr="00451D44">
        <w:rPr>
          <w:rFonts w:hint="eastAsia"/>
          <w:lang w:eastAsia="zh-CN"/>
        </w:rPr>
        <w:t>start within</w:t>
      </w:r>
      <w:r w:rsidRPr="00451D44">
        <w:rPr>
          <w:rFonts w:hint="eastAsia"/>
          <w:spacing w:val="-11"/>
          <w:lang w:eastAsia="zh-CN"/>
        </w:rPr>
        <w:t xml:space="preserve"> </w:t>
      </w:r>
      <w:r w:rsidRPr="00451D44">
        <w:rPr>
          <w:rFonts w:hint="eastAsia"/>
          <w:lang w:eastAsia="zh-CN"/>
        </w:rPr>
        <w:t>24</w:t>
      </w:r>
      <w:r w:rsidRPr="00451D44">
        <w:rPr>
          <w:rFonts w:hint="eastAsia"/>
          <w:spacing w:val="-12"/>
          <w:lang w:eastAsia="zh-CN"/>
        </w:rPr>
        <w:t xml:space="preserve"> </w:t>
      </w:r>
      <w:r w:rsidRPr="00451D44">
        <w:rPr>
          <w:rFonts w:hint="eastAsia"/>
          <w:lang w:eastAsia="zh-CN"/>
        </w:rPr>
        <w:t>hours</w:t>
      </w:r>
      <w:r w:rsidR="007160EF">
        <w:rPr>
          <w:rFonts w:hint="eastAsia"/>
          <w:lang w:eastAsia="zh-CN"/>
        </w:rPr>
        <w:t>.</w:t>
      </w:r>
    </w:p>
    <w:p w14:paraId="561251DD" w14:textId="1997E8C0" w:rsidR="00771492" w:rsidRDefault="00771492" w:rsidP="001D1972">
      <w:pPr>
        <w:pStyle w:val="BodyText"/>
        <w:rPr>
          <w:spacing w:val="-2"/>
          <w:w w:val="95"/>
          <w:lang w:eastAsia="zh-CN"/>
        </w:rPr>
      </w:pPr>
      <w:r w:rsidRPr="00451D44">
        <w:rPr>
          <w:rFonts w:hint="eastAsia"/>
          <w:lang w:eastAsia="zh-CN"/>
        </w:rPr>
        <w:t xml:space="preserve">More information (including additional risk factors): </w:t>
      </w:r>
      <w:hyperlink r:id="rId12" w:history="1">
        <w:r w:rsidR="00D504DC" w:rsidRPr="00D504DC">
          <w:rPr>
            <w:rStyle w:val="Hyperlink"/>
            <w:lang w:eastAsia="zh-CN"/>
          </w:rPr>
          <w:t>http://www.health.gov.au/health-alerts/covid-19/treatments/oral</w:t>
        </w:r>
      </w:hyperlink>
    </w:p>
    <w:p w14:paraId="5A738A9C" w14:textId="77777777" w:rsidR="005A7F9C" w:rsidRDefault="005A7F9C" w:rsidP="001D1972">
      <w:pPr>
        <w:pStyle w:val="BodyText"/>
        <w:rPr>
          <w:spacing w:val="-2"/>
          <w:w w:val="95"/>
          <w:lang w:eastAsia="zh-CN"/>
        </w:rPr>
      </w:pPr>
    </w:p>
    <w:tbl>
      <w:tblPr>
        <w:tblStyle w:val="TableGrid"/>
        <w:tblW w:w="0" w:type="auto"/>
        <w:tblBorders>
          <w:top w:val="single" w:sz="12" w:space="0" w:color="0075E2"/>
          <w:left w:val="single" w:sz="12" w:space="0" w:color="0075E2"/>
          <w:bottom w:val="single" w:sz="12" w:space="0" w:color="0075E2"/>
          <w:right w:val="single" w:sz="12" w:space="0" w:color="0075E2"/>
          <w:insideH w:val="none" w:sz="0" w:space="0" w:color="auto"/>
          <w:insideV w:val="none" w:sz="0" w:space="0" w:color="auto"/>
        </w:tblBorders>
        <w:tblCellMar>
          <w:top w:w="113" w:type="dxa"/>
          <w:bottom w:w="113" w:type="dxa"/>
        </w:tblCellMar>
        <w:tblLook w:val="04A0" w:firstRow="1" w:lastRow="0" w:firstColumn="1" w:lastColumn="0" w:noHBand="0" w:noVBand="1"/>
      </w:tblPr>
      <w:tblGrid>
        <w:gridCol w:w="3104"/>
        <w:gridCol w:w="5892"/>
      </w:tblGrid>
      <w:tr w:rsidR="00A05CCE" w:rsidRPr="00451D44" w14:paraId="7E6FDB98" w14:textId="77777777" w:rsidTr="00BA6CD3">
        <w:tc>
          <w:tcPr>
            <w:tcW w:w="3105" w:type="dxa"/>
            <w:vAlign w:val="center"/>
          </w:tcPr>
          <w:p w14:paraId="6C6AE7A0" w14:textId="77777777" w:rsidR="00B10960" w:rsidRPr="00451D44" w:rsidRDefault="00B10960" w:rsidP="00CF50DE">
            <w:pPr>
              <w:widowControl/>
              <w:autoSpaceDE/>
              <w:autoSpaceDN/>
              <w:spacing w:line="240" w:lineRule="auto"/>
              <w:rPr>
                <w:b/>
                <w:spacing w:val="-2"/>
                <w:sz w:val="24"/>
                <w:lang w:eastAsia="zh-CN"/>
              </w:rPr>
            </w:pPr>
            <w:r w:rsidRPr="00451D44">
              <w:rPr>
                <w:rFonts w:hint="eastAsia"/>
                <w:b/>
                <w:spacing w:val="-2"/>
                <w:sz w:val="24"/>
                <w:lang w:eastAsia="zh-CN"/>
              </w:rPr>
              <w:br w:type="page"/>
            </w:r>
            <w:r w:rsidRPr="00451D44">
              <w:rPr>
                <w:rFonts w:hint="eastAsia"/>
                <w:noProof/>
                <w:lang w:eastAsia="zh-CN"/>
              </w:rPr>
              <w:drawing>
                <wp:inline distT="0" distB="0" distL="0" distR="0" wp14:anchorId="7EF2CA89" wp14:editId="4350E481">
                  <wp:extent cx="1714174" cy="1219200"/>
                  <wp:effectExtent l="0" t="0" r="635" b="0"/>
                  <wp:docPr id="3" name="Picture 3" descr="Happy Long Wee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Happy Long Weekend"/>
                          <pic:cNvPicPr/>
                        </pic:nvPicPr>
                        <pic:blipFill>
                          <a:blip r:embed="rId13"/>
                          <a:stretch>
                            <a:fillRect/>
                          </a:stretch>
                        </pic:blipFill>
                        <pic:spPr>
                          <a:xfrm>
                            <a:off x="0" y="0"/>
                            <a:ext cx="1717703" cy="1221710"/>
                          </a:xfrm>
                          <a:prstGeom prst="rect">
                            <a:avLst/>
                          </a:prstGeom>
                        </pic:spPr>
                      </pic:pic>
                    </a:graphicData>
                  </a:graphic>
                </wp:inline>
              </w:drawing>
            </w:r>
          </w:p>
        </w:tc>
        <w:tc>
          <w:tcPr>
            <w:tcW w:w="5911" w:type="dxa"/>
            <w:vAlign w:val="center"/>
          </w:tcPr>
          <w:p w14:paraId="5C44CC00" w14:textId="77777777" w:rsidR="00B10960" w:rsidRPr="006E7EAC" w:rsidRDefault="00B10960" w:rsidP="006E7EAC">
            <w:pPr>
              <w:rPr>
                <w:b/>
                <w:bCs/>
              </w:rPr>
            </w:pPr>
            <w:r w:rsidRPr="006E7EAC">
              <w:rPr>
                <w:rFonts w:hint="eastAsia"/>
                <w:b/>
                <w:bCs/>
              </w:rPr>
              <w:t>We are closed on Monday, 3 October for the Labour Day Public Holiday.</w:t>
            </w:r>
          </w:p>
          <w:p w14:paraId="49F2B0A7" w14:textId="3A1366F8" w:rsidR="00B10960" w:rsidRPr="00451D44" w:rsidRDefault="00B10960" w:rsidP="006E7EAC">
            <w:pPr>
              <w:rPr>
                <w:b/>
                <w:spacing w:val="-2"/>
                <w:sz w:val="24"/>
                <w:lang w:eastAsia="zh-CN"/>
              </w:rPr>
            </w:pPr>
            <w:r w:rsidRPr="005923F8">
              <w:rPr>
                <w:rFonts w:hint="eastAsia"/>
                <w:szCs w:val="28"/>
                <w:lang w:eastAsia="zh-CN"/>
              </w:rPr>
              <w:t>In an emergency use your personal alarm (if you have one) or call 000.</w:t>
            </w:r>
          </w:p>
        </w:tc>
      </w:tr>
    </w:tbl>
    <w:p w14:paraId="17DB5E4F" w14:textId="77777777" w:rsidR="00E45DFA" w:rsidRPr="00451D44" w:rsidRDefault="00E45DFA">
      <w:pPr>
        <w:widowControl/>
        <w:autoSpaceDE/>
        <w:autoSpaceDN/>
        <w:spacing w:after="160" w:line="259" w:lineRule="auto"/>
        <w:rPr>
          <w:bCs/>
          <w:sz w:val="30"/>
          <w:lang w:eastAsia="zh-CN"/>
        </w:rPr>
      </w:pPr>
      <w:r w:rsidRPr="00451D44">
        <w:rPr>
          <w:rFonts w:hint="eastAsia"/>
          <w:bCs/>
          <w:sz w:val="30"/>
          <w:lang w:eastAsia="zh-CN"/>
        </w:rPr>
        <w:br w:type="page"/>
      </w:r>
    </w:p>
    <w:p w14:paraId="55BDBA11" w14:textId="77777777" w:rsidR="00E45DFA" w:rsidRPr="0092416F" w:rsidRDefault="00E45DFA" w:rsidP="008D5DB1">
      <w:pPr>
        <w:pStyle w:val="Heading4"/>
        <w:spacing w:after="240"/>
        <w:rPr>
          <w:spacing w:val="-5"/>
        </w:rPr>
      </w:pPr>
      <w:r w:rsidRPr="0092416F">
        <w:rPr>
          <w:rFonts w:hint="eastAsia"/>
        </w:rPr>
        <w:lastRenderedPageBreak/>
        <w:t>COVID-</w:t>
      </w:r>
      <w:r w:rsidRPr="00040FF2">
        <w:rPr>
          <w:rFonts w:hint="eastAsia"/>
        </w:rPr>
        <w:t>19 vs</w:t>
      </w:r>
      <w:r w:rsidRPr="0092416F">
        <w:rPr>
          <w:rFonts w:hint="eastAsia"/>
          <w:spacing w:val="-8"/>
        </w:rPr>
        <w:t xml:space="preserve"> </w:t>
      </w:r>
      <w:r w:rsidRPr="0092416F">
        <w:rPr>
          <w:rFonts w:hint="eastAsia"/>
        </w:rPr>
        <w:t>the</w:t>
      </w:r>
      <w:r w:rsidRPr="0092416F">
        <w:rPr>
          <w:rFonts w:hint="eastAsia"/>
          <w:spacing w:val="-8"/>
        </w:rPr>
        <w:t xml:space="preserve"> </w:t>
      </w:r>
      <w:r w:rsidRPr="0092416F">
        <w:rPr>
          <w:rFonts w:hint="eastAsia"/>
          <w:spacing w:val="-5"/>
        </w:rPr>
        <w:t>Flu</w:t>
      </w:r>
    </w:p>
    <w:p w14:paraId="61B6B2C6" w14:textId="153DC043" w:rsidR="00E45DFA" w:rsidRPr="00451D44" w:rsidRDefault="00E45DFA" w:rsidP="001B60E1">
      <w:pPr>
        <w:pStyle w:val="BodyText"/>
        <w:rPr>
          <w:lang w:eastAsia="zh-CN"/>
        </w:rPr>
      </w:pPr>
      <w:r w:rsidRPr="00451D44">
        <w:rPr>
          <w:rFonts w:hint="eastAsia"/>
          <w:lang w:eastAsia="zh-CN"/>
        </w:rPr>
        <w:t>COVID-19 and the flu may seem similar in that they can both result in serious illness or death, but they</w:t>
      </w:r>
      <w:r w:rsidR="009A23DF">
        <w:rPr>
          <w:lang w:eastAsia="zh-CN"/>
        </w:rPr>
        <w:t xml:space="preserve"> a</w:t>
      </w:r>
      <w:r w:rsidRPr="00451D44">
        <w:rPr>
          <w:rFonts w:hint="eastAsia"/>
          <w:lang w:eastAsia="zh-CN"/>
        </w:rPr>
        <w:t>re caused by different viruses, which means they need different vaccines and treatments.</w:t>
      </w:r>
    </w:p>
    <w:p w14:paraId="31224B25" w14:textId="77777777" w:rsidR="00E45DFA" w:rsidRPr="0015541F" w:rsidRDefault="00023856" w:rsidP="0015541F">
      <w:pPr>
        <w:pStyle w:val="Heading5"/>
      </w:pPr>
      <w:r w:rsidRPr="0015541F">
        <w:rPr>
          <w:rFonts w:hint="eastAsia"/>
        </w:rPr>
        <w:t>Covid-19</w:t>
      </w:r>
    </w:p>
    <w:p w14:paraId="0BA99A52" w14:textId="77777777" w:rsidR="00023856" w:rsidRPr="001B60E1" w:rsidRDefault="00023856" w:rsidP="00940CB6">
      <w:pPr>
        <w:pStyle w:val="ListParagraph"/>
      </w:pPr>
      <w:r w:rsidRPr="001B60E1">
        <w:rPr>
          <w:rFonts w:hint="eastAsia"/>
        </w:rPr>
        <w:t>Contagious respiratory illness caused by the SARS-CoV-2 virus</w:t>
      </w:r>
    </w:p>
    <w:p w14:paraId="0491E108" w14:textId="77777777" w:rsidR="00023856" w:rsidRPr="001B60E1" w:rsidRDefault="00C62E54" w:rsidP="00940CB6">
      <w:pPr>
        <w:pStyle w:val="ListParagraph"/>
        <w:ind w:left="714" w:hanging="357"/>
      </w:pPr>
      <w:r w:rsidRPr="001B60E1">
        <w:rPr>
          <w:rFonts w:hint="eastAsia"/>
        </w:rPr>
        <w:t>Symptoms</w:t>
      </w:r>
      <w:r w:rsidR="00023856" w:rsidRPr="001B60E1">
        <w:rPr>
          <w:rFonts w:hint="eastAsia"/>
        </w:rPr>
        <w:t xml:space="preserve"> usually appear in the first 7 days after </w:t>
      </w:r>
      <w:r w:rsidRPr="001B60E1">
        <w:rPr>
          <w:rFonts w:hint="eastAsia"/>
        </w:rPr>
        <w:t>exposure</w:t>
      </w:r>
      <w:r w:rsidR="00023856" w:rsidRPr="001B60E1">
        <w:rPr>
          <w:rFonts w:hint="eastAsia"/>
        </w:rPr>
        <w:t xml:space="preserve"> but can </w:t>
      </w:r>
      <w:r w:rsidRPr="001B60E1">
        <w:rPr>
          <w:rFonts w:hint="eastAsia"/>
        </w:rPr>
        <w:t>develop</w:t>
      </w:r>
      <w:r w:rsidR="00023856" w:rsidRPr="001B60E1">
        <w:rPr>
          <w:rFonts w:hint="eastAsia"/>
        </w:rPr>
        <w:t xml:space="preserve"> between day 7 and 14</w:t>
      </w:r>
    </w:p>
    <w:p w14:paraId="6B72ADF2" w14:textId="77777777" w:rsidR="00023856" w:rsidRPr="001B60E1" w:rsidRDefault="00023856" w:rsidP="00940CB6">
      <w:pPr>
        <w:pStyle w:val="ListParagraph"/>
      </w:pPr>
      <w:r w:rsidRPr="001B60E1">
        <w:rPr>
          <w:rFonts w:hint="eastAsia"/>
        </w:rPr>
        <w:t xml:space="preserve">Usually infectious </w:t>
      </w:r>
      <w:r w:rsidR="006F240C" w:rsidRPr="001B60E1">
        <w:rPr>
          <w:rFonts w:hint="eastAsia"/>
        </w:rPr>
        <w:t>from 1</w:t>
      </w:r>
      <w:r w:rsidR="007160EF" w:rsidRPr="001B60E1">
        <w:rPr>
          <w:rFonts w:hint="eastAsia"/>
        </w:rPr>
        <w:t xml:space="preserve"> to </w:t>
      </w:r>
      <w:r w:rsidR="006F240C" w:rsidRPr="001B60E1">
        <w:rPr>
          <w:rFonts w:hint="eastAsia"/>
        </w:rPr>
        <w:t>2 days before symptoms start until 5 to 7 days later</w:t>
      </w:r>
    </w:p>
    <w:p w14:paraId="2988060A" w14:textId="77777777" w:rsidR="006F240C" w:rsidRPr="001B60E1" w:rsidRDefault="00C62E54" w:rsidP="00940CB6">
      <w:pPr>
        <w:pStyle w:val="ListParagraph"/>
      </w:pPr>
      <w:r w:rsidRPr="001B60E1">
        <w:rPr>
          <w:rFonts w:hint="eastAsia"/>
        </w:rPr>
        <w:t>Spreads</w:t>
      </w:r>
      <w:r w:rsidR="006F240C" w:rsidRPr="001B60E1">
        <w:rPr>
          <w:rFonts w:hint="eastAsia"/>
        </w:rPr>
        <w:t xml:space="preserve"> more easily than the flu, and people remain contagious for longer periods of time </w:t>
      </w:r>
    </w:p>
    <w:p w14:paraId="625C817A" w14:textId="77777777" w:rsidR="006F240C" w:rsidRPr="001B60E1" w:rsidRDefault="006F240C" w:rsidP="003D0321">
      <w:pPr>
        <w:pStyle w:val="ListParagraph"/>
        <w:spacing w:after="240"/>
        <w:ind w:left="714" w:hanging="357"/>
      </w:pPr>
      <w:r w:rsidRPr="001B60E1">
        <w:rPr>
          <w:rFonts w:hint="eastAsia"/>
        </w:rPr>
        <w:t>Vaccine: COVID-19 vaccines</w:t>
      </w:r>
    </w:p>
    <w:p w14:paraId="5AC528A0" w14:textId="77777777" w:rsidR="006F240C" w:rsidRPr="001B60E1" w:rsidRDefault="006F240C" w:rsidP="001B60E1">
      <w:pPr>
        <w:pStyle w:val="Heading5"/>
      </w:pPr>
      <w:r w:rsidRPr="001B60E1">
        <w:rPr>
          <w:rFonts w:hint="eastAsia"/>
        </w:rPr>
        <w:t>Flu</w:t>
      </w:r>
    </w:p>
    <w:p w14:paraId="58B458BE" w14:textId="77777777" w:rsidR="006F240C" w:rsidRPr="001B60E1" w:rsidRDefault="006F240C" w:rsidP="001B60E1">
      <w:pPr>
        <w:pStyle w:val="ListParagraph"/>
      </w:pPr>
      <w:r w:rsidRPr="001B60E1">
        <w:rPr>
          <w:rFonts w:hint="eastAsia"/>
        </w:rPr>
        <w:t>Contagious respiratory illness caused by the influenza A and B viruses</w:t>
      </w:r>
    </w:p>
    <w:p w14:paraId="19BD49F7" w14:textId="77777777" w:rsidR="006F240C" w:rsidRPr="001B60E1" w:rsidRDefault="006F240C" w:rsidP="001B60E1">
      <w:pPr>
        <w:pStyle w:val="ListParagraph"/>
      </w:pPr>
      <w:r w:rsidRPr="001B60E1">
        <w:rPr>
          <w:rFonts w:hint="eastAsia"/>
        </w:rPr>
        <w:t>Symptoms usually appear between 2</w:t>
      </w:r>
      <w:r w:rsidR="007160EF" w:rsidRPr="001B60E1">
        <w:rPr>
          <w:rFonts w:hint="eastAsia"/>
        </w:rPr>
        <w:t xml:space="preserve"> to </w:t>
      </w:r>
      <w:r w:rsidRPr="001B60E1">
        <w:rPr>
          <w:rFonts w:hint="eastAsia"/>
        </w:rPr>
        <w:t>4 days after exposure.</w:t>
      </w:r>
    </w:p>
    <w:p w14:paraId="0DCB5383" w14:textId="77777777" w:rsidR="006F240C" w:rsidRPr="001B60E1" w:rsidRDefault="006F240C" w:rsidP="001B60E1">
      <w:pPr>
        <w:pStyle w:val="ListParagraph"/>
      </w:pPr>
      <w:r w:rsidRPr="001B60E1">
        <w:rPr>
          <w:rFonts w:hint="eastAsia"/>
        </w:rPr>
        <w:t>Usually infections from the day before symptoms start until 5 to 7 days later</w:t>
      </w:r>
    </w:p>
    <w:p w14:paraId="4C4F86B4" w14:textId="77777777" w:rsidR="006F240C" w:rsidRPr="001B60E1" w:rsidRDefault="006F240C" w:rsidP="001B60E1">
      <w:pPr>
        <w:pStyle w:val="ListParagraph"/>
      </w:pPr>
      <w:r w:rsidRPr="001B60E1">
        <w:rPr>
          <w:rFonts w:hint="eastAsia"/>
        </w:rPr>
        <w:t xml:space="preserve">Generally more serious </w:t>
      </w:r>
      <w:r w:rsidR="006269A8" w:rsidRPr="001B60E1">
        <w:rPr>
          <w:rFonts w:hint="eastAsia"/>
        </w:rPr>
        <w:t>for children than COVID</w:t>
      </w:r>
    </w:p>
    <w:p w14:paraId="3A127464" w14:textId="77777777" w:rsidR="003D0321" w:rsidRDefault="006269A8" w:rsidP="001B60E1">
      <w:pPr>
        <w:pStyle w:val="ListParagraph"/>
      </w:pPr>
      <w:r w:rsidRPr="001B60E1">
        <w:rPr>
          <w:rFonts w:hint="eastAsia"/>
        </w:rPr>
        <w:t>Vaccine: Flu shot</w:t>
      </w:r>
    </w:p>
    <w:p w14:paraId="21EF977C" w14:textId="23421AFF" w:rsidR="00C62E54" w:rsidRPr="00451D44" w:rsidRDefault="00C62E54" w:rsidP="001B60E1">
      <w:pPr>
        <w:pStyle w:val="ListParagraph"/>
      </w:pPr>
      <w:r w:rsidRPr="00451D44">
        <w:rPr>
          <w:rFonts w:hint="eastAsia"/>
        </w:rPr>
        <w:br w:type="page"/>
      </w:r>
    </w:p>
    <w:p w14:paraId="3E09D10F" w14:textId="1B0CD363" w:rsidR="00A05CCE" w:rsidRDefault="00A05CCE" w:rsidP="008D5DB1">
      <w:pPr>
        <w:pStyle w:val="Heading4"/>
        <w:spacing w:after="240"/>
      </w:pPr>
      <w:r w:rsidRPr="0092416F">
        <w:lastRenderedPageBreak/>
        <w:t>Social Support – individual and Grou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5477"/>
      </w:tblGrid>
      <w:tr w:rsidR="00193CA3" w14:paraId="6F09EA32" w14:textId="77777777" w:rsidTr="005B7D9C">
        <w:tc>
          <w:tcPr>
            <w:tcW w:w="3539" w:type="dxa"/>
            <w:vAlign w:val="center"/>
          </w:tcPr>
          <w:p w14:paraId="2312B284" w14:textId="21F6BBDA" w:rsidR="00193CA3" w:rsidRDefault="005B7D9C" w:rsidP="005B7D9C">
            <w:pPr>
              <w:widowControl/>
              <w:autoSpaceDE/>
              <w:autoSpaceDN/>
              <w:spacing w:line="240" w:lineRule="auto"/>
              <w:rPr>
                <w:lang w:eastAsia="zh-CN"/>
              </w:rPr>
            </w:pPr>
            <w:r>
              <w:rPr>
                <w:noProof/>
                <w:lang w:eastAsia="zh-CN"/>
              </w:rPr>
              <w:drawing>
                <wp:inline distT="0" distB="0" distL="0" distR="0" wp14:anchorId="16381F83" wp14:editId="55DBEED0">
                  <wp:extent cx="1800000" cy="1255226"/>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0000" cy="1255226"/>
                          </a:xfrm>
                          <a:prstGeom prst="rect">
                            <a:avLst/>
                          </a:prstGeom>
                          <a:noFill/>
                        </pic:spPr>
                      </pic:pic>
                    </a:graphicData>
                  </a:graphic>
                </wp:inline>
              </w:drawing>
            </w:r>
          </w:p>
        </w:tc>
        <w:tc>
          <w:tcPr>
            <w:tcW w:w="5477" w:type="dxa"/>
            <w:vAlign w:val="center"/>
          </w:tcPr>
          <w:p w14:paraId="6554A5F2" w14:textId="6600BDA9" w:rsidR="00DC754D" w:rsidRPr="0015541F" w:rsidRDefault="002E47F9" w:rsidP="00570AFE">
            <w:pPr>
              <w:pStyle w:val="Heading5"/>
              <w:snapToGrid w:val="0"/>
              <w:jc w:val="center"/>
              <w:outlineLvl w:val="4"/>
              <w:rPr>
                <w:spacing w:val="-9"/>
              </w:rPr>
            </w:pPr>
            <w:r w:rsidRPr="0015541F">
              <w:t xml:space="preserve">Get out and about and make </w:t>
            </w:r>
            <w:r w:rsidR="00E12508">
              <w:br/>
            </w:r>
            <w:r w:rsidRPr="0015541F">
              <w:t>some new</w:t>
            </w:r>
            <w:r w:rsidRPr="0015541F">
              <w:rPr>
                <w:spacing w:val="-9"/>
              </w:rPr>
              <w:t xml:space="preserve"> </w:t>
            </w:r>
            <w:r w:rsidRPr="0015541F">
              <w:t>friends.</w:t>
            </w:r>
          </w:p>
          <w:p w14:paraId="1F573145" w14:textId="0942DE3E" w:rsidR="00193CA3" w:rsidRDefault="002E47F9" w:rsidP="00570AFE">
            <w:pPr>
              <w:pStyle w:val="Heading5"/>
              <w:snapToGrid w:val="0"/>
              <w:jc w:val="center"/>
              <w:outlineLvl w:val="4"/>
            </w:pPr>
            <w:r w:rsidRPr="0015541F">
              <w:t>Transport is</w:t>
            </w:r>
            <w:r w:rsidRPr="0015541F">
              <w:rPr>
                <w:spacing w:val="-9"/>
              </w:rPr>
              <w:t xml:space="preserve"> </w:t>
            </w:r>
            <w:r w:rsidRPr="0015541F">
              <w:rPr>
                <w:spacing w:val="-2"/>
              </w:rPr>
              <w:t>provided</w:t>
            </w:r>
            <w:r w:rsidRPr="0015541F">
              <w:rPr>
                <w:b/>
                <w:bCs/>
                <w:spacing w:val="-2"/>
              </w:rPr>
              <w:t>!</w:t>
            </w:r>
          </w:p>
        </w:tc>
      </w:tr>
      <w:tr w:rsidR="002E47F9" w14:paraId="22207279" w14:textId="77777777" w:rsidTr="00DF16A5">
        <w:tc>
          <w:tcPr>
            <w:tcW w:w="9016" w:type="dxa"/>
            <w:gridSpan w:val="2"/>
          </w:tcPr>
          <w:p w14:paraId="0591A9C2" w14:textId="5A7EAD7A" w:rsidR="002E47F9" w:rsidRDefault="003F3001" w:rsidP="002E47F9">
            <w:pPr>
              <w:pStyle w:val="BodyText"/>
            </w:pPr>
            <w:r>
              <w:t xml:space="preserve">We </w:t>
            </w:r>
            <w:r w:rsidR="002E47F9">
              <w:t>have some exciting group activities coming up, including:</w:t>
            </w:r>
          </w:p>
          <w:p w14:paraId="402A3CB6" w14:textId="77777777" w:rsidR="002E47F9" w:rsidRDefault="002E47F9" w:rsidP="003D0321">
            <w:pPr>
              <w:pStyle w:val="BodyText"/>
              <w:numPr>
                <w:ilvl w:val="0"/>
                <w:numId w:val="9"/>
              </w:numPr>
              <w:spacing w:after="0"/>
              <w:ind w:left="714" w:hanging="357"/>
            </w:pPr>
            <w:r>
              <w:t>Variety Fun Day</w:t>
            </w:r>
          </w:p>
          <w:p w14:paraId="2F67E5AA" w14:textId="77777777" w:rsidR="002E47F9" w:rsidRDefault="002E47F9" w:rsidP="003D0321">
            <w:pPr>
              <w:pStyle w:val="BodyText"/>
              <w:numPr>
                <w:ilvl w:val="0"/>
                <w:numId w:val="9"/>
              </w:numPr>
              <w:spacing w:after="0"/>
              <w:ind w:left="714" w:hanging="357"/>
            </w:pPr>
            <w:r>
              <w:t>Scenic drives with counter lunches</w:t>
            </w:r>
          </w:p>
          <w:p w14:paraId="5570EE5A" w14:textId="6522954D" w:rsidR="002E47F9" w:rsidRDefault="0044793B" w:rsidP="000624A1">
            <w:pPr>
              <w:pStyle w:val="BodyText"/>
              <w:numPr>
                <w:ilvl w:val="0"/>
                <w:numId w:val="9"/>
              </w:numPr>
              <w:spacing w:after="0"/>
              <w:ind w:left="714" w:hanging="357"/>
            </w:pPr>
            <w:r>
              <w:t>Men’s Day Out</w:t>
            </w:r>
          </w:p>
          <w:p w14:paraId="7AC69F55" w14:textId="446D8B04" w:rsidR="0044793B" w:rsidRDefault="0044793B" w:rsidP="000624A1">
            <w:pPr>
              <w:pStyle w:val="BodyText"/>
              <w:numPr>
                <w:ilvl w:val="0"/>
                <w:numId w:val="9"/>
              </w:numPr>
              <w:spacing w:after="120"/>
              <w:ind w:left="714" w:hanging="357"/>
            </w:pPr>
            <w:r>
              <w:t>Movies</w:t>
            </w:r>
          </w:p>
          <w:p w14:paraId="6874D9B8" w14:textId="4F3D55DB" w:rsidR="002E47F9" w:rsidRDefault="00612830" w:rsidP="002E47F9">
            <w:pPr>
              <w:pStyle w:val="BodyText"/>
            </w:pPr>
            <w:r>
              <w:t>BCC</w:t>
            </w:r>
            <w:r w:rsidR="002E47F9">
              <w:rPr>
                <w:spacing w:val="-1"/>
              </w:rPr>
              <w:t xml:space="preserve"> </w:t>
            </w:r>
            <w:r w:rsidR="002E47F9">
              <w:t>has</w:t>
            </w:r>
            <w:r w:rsidR="002E47F9">
              <w:rPr>
                <w:spacing w:val="-1"/>
              </w:rPr>
              <w:t xml:space="preserve"> </w:t>
            </w:r>
            <w:r w:rsidR="0092416F">
              <w:rPr>
                <w:spacing w:val="-1"/>
              </w:rPr>
              <w:t xml:space="preserve">the following </w:t>
            </w:r>
            <w:r w:rsidR="002E47F9" w:rsidRPr="003F3001">
              <w:rPr>
                <w:b/>
                <w:bCs/>
              </w:rPr>
              <w:t>COVID-19</w:t>
            </w:r>
            <w:r w:rsidR="002E47F9" w:rsidRPr="003F3001">
              <w:rPr>
                <w:b/>
                <w:bCs/>
                <w:spacing w:val="-1"/>
              </w:rPr>
              <w:t xml:space="preserve"> </w:t>
            </w:r>
            <w:r w:rsidR="002E47F9" w:rsidRPr="003F3001">
              <w:rPr>
                <w:b/>
                <w:bCs/>
              </w:rPr>
              <w:t>Safe</w:t>
            </w:r>
            <w:r w:rsidR="002E47F9" w:rsidRPr="003F3001">
              <w:rPr>
                <w:b/>
                <w:bCs/>
                <w:spacing w:val="-1"/>
              </w:rPr>
              <w:t xml:space="preserve"> </w:t>
            </w:r>
            <w:r w:rsidR="002E47F9" w:rsidRPr="003F3001">
              <w:rPr>
                <w:b/>
                <w:bCs/>
                <w:spacing w:val="-2"/>
              </w:rPr>
              <w:t>practices</w:t>
            </w:r>
            <w:r w:rsidR="002E47F9">
              <w:rPr>
                <w:spacing w:val="-2"/>
              </w:rPr>
              <w:t>:</w:t>
            </w:r>
          </w:p>
          <w:p w14:paraId="65D15EAE" w14:textId="77777777" w:rsidR="002E47F9" w:rsidRDefault="002E47F9" w:rsidP="003D0321">
            <w:pPr>
              <w:pStyle w:val="BodyText"/>
              <w:numPr>
                <w:ilvl w:val="0"/>
                <w:numId w:val="10"/>
              </w:numPr>
              <w:spacing w:after="0"/>
              <w:ind w:left="714" w:hanging="357"/>
            </w:pPr>
            <w:r>
              <w:t xml:space="preserve">Staff and volunteers are 100% vaccinated </w:t>
            </w:r>
          </w:p>
          <w:p w14:paraId="2C2A1633" w14:textId="77777777" w:rsidR="002E47F9" w:rsidRDefault="002E47F9" w:rsidP="003D0321">
            <w:pPr>
              <w:pStyle w:val="BodyText"/>
              <w:numPr>
                <w:ilvl w:val="0"/>
                <w:numId w:val="10"/>
              </w:numPr>
              <w:spacing w:after="0"/>
              <w:ind w:left="714" w:hanging="357"/>
            </w:pPr>
            <w:r>
              <w:t xml:space="preserve">Clients are to be 100% vaccinated </w:t>
            </w:r>
          </w:p>
          <w:p w14:paraId="65A265F6" w14:textId="77777777" w:rsidR="002E47F9" w:rsidRDefault="002E47F9" w:rsidP="003D0321">
            <w:pPr>
              <w:pStyle w:val="BodyText"/>
              <w:numPr>
                <w:ilvl w:val="0"/>
                <w:numId w:val="10"/>
              </w:numPr>
              <w:spacing w:after="0"/>
              <w:ind w:left="714" w:hanging="357"/>
            </w:pPr>
            <w:r>
              <w:t>Currently,</w:t>
            </w:r>
            <w:r>
              <w:rPr>
                <w:spacing w:val="-6"/>
              </w:rPr>
              <w:t xml:space="preserve"> </w:t>
            </w:r>
            <w:r>
              <w:t>we</w:t>
            </w:r>
            <w:r>
              <w:rPr>
                <w:spacing w:val="-6"/>
              </w:rPr>
              <w:t xml:space="preserve"> </w:t>
            </w:r>
            <w:r>
              <w:t>can</w:t>
            </w:r>
            <w:r>
              <w:rPr>
                <w:spacing w:val="-6"/>
              </w:rPr>
              <w:t xml:space="preserve"> </w:t>
            </w:r>
            <w:r>
              <w:t>only</w:t>
            </w:r>
            <w:r>
              <w:rPr>
                <w:spacing w:val="-6"/>
              </w:rPr>
              <w:t xml:space="preserve"> </w:t>
            </w:r>
            <w:r>
              <w:t>have</w:t>
            </w:r>
            <w:r>
              <w:rPr>
                <w:spacing w:val="-6"/>
              </w:rPr>
              <w:t xml:space="preserve"> </w:t>
            </w:r>
            <w:r>
              <w:rPr>
                <w:b/>
              </w:rPr>
              <w:t>six</w:t>
            </w:r>
            <w:r>
              <w:rPr>
                <w:b/>
                <w:spacing w:val="-6"/>
              </w:rPr>
              <w:t xml:space="preserve"> </w:t>
            </w:r>
            <w:r>
              <w:t>clients</w:t>
            </w:r>
            <w:r>
              <w:rPr>
                <w:spacing w:val="-6"/>
              </w:rPr>
              <w:t xml:space="preserve"> </w:t>
            </w:r>
            <w:r>
              <w:t xml:space="preserve">and </w:t>
            </w:r>
            <w:r>
              <w:rPr>
                <w:b/>
              </w:rPr>
              <w:t xml:space="preserve">two </w:t>
            </w:r>
            <w:r>
              <w:t>staff/volunteers</w:t>
            </w:r>
          </w:p>
          <w:p w14:paraId="222E7A7E" w14:textId="77777777" w:rsidR="002E47F9" w:rsidRDefault="002E47F9" w:rsidP="003D0321">
            <w:pPr>
              <w:pStyle w:val="BodyText"/>
              <w:numPr>
                <w:ilvl w:val="0"/>
                <w:numId w:val="10"/>
              </w:numPr>
              <w:ind w:left="714" w:hanging="357"/>
            </w:pPr>
            <w:r>
              <w:t>Before entering the bus, screening questions</w:t>
            </w:r>
            <w:r>
              <w:rPr>
                <w:spacing w:val="-9"/>
              </w:rPr>
              <w:t xml:space="preserve"> </w:t>
            </w:r>
            <w:r>
              <w:t>are</w:t>
            </w:r>
            <w:r>
              <w:rPr>
                <w:spacing w:val="-9"/>
              </w:rPr>
              <w:t xml:space="preserve"> </w:t>
            </w:r>
            <w:r>
              <w:t>asked,</w:t>
            </w:r>
            <w:r>
              <w:rPr>
                <w:spacing w:val="-9"/>
              </w:rPr>
              <w:t xml:space="preserve"> </w:t>
            </w:r>
            <w:r>
              <w:t>and</w:t>
            </w:r>
            <w:r>
              <w:rPr>
                <w:spacing w:val="-9"/>
              </w:rPr>
              <w:t xml:space="preserve"> </w:t>
            </w:r>
            <w:r>
              <w:t>temperature</w:t>
            </w:r>
            <w:r>
              <w:rPr>
                <w:spacing w:val="-9"/>
              </w:rPr>
              <w:t xml:space="preserve"> </w:t>
            </w:r>
            <w:r>
              <w:t xml:space="preserve">is </w:t>
            </w:r>
            <w:r>
              <w:rPr>
                <w:spacing w:val="-2"/>
              </w:rPr>
              <w:t>taken.</w:t>
            </w:r>
          </w:p>
          <w:p w14:paraId="6C1DEB5E" w14:textId="77777777" w:rsidR="002E47F9" w:rsidRDefault="002E47F9" w:rsidP="002E47F9">
            <w:pPr>
              <w:pStyle w:val="BodyText"/>
            </w:pPr>
            <w:r>
              <w:t>All</w:t>
            </w:r>
            <w:r>
              <w:rPr>
                <w:spacing w:val="-7"/>
              </w:rPr>
              <w:t xml:space="preserve"> </w:t>
            </w:r>
            <w:r>
              <w:t>venues</w:t>
            </w:r>
            <w:r>
              <w:rPr>
                <w:spacing w:val="-7"/>
              </w:rPr>
              <w:t xml:space="preserve"> </w:t>
            </w:r>
            <w:r>
              <w:t>have</w:t>
            </w:r>
            <w:r>
              <w:rPr>
                <w:spacing w:val="-7"/>
              </w:rPr>
              <w:t xml:space="preserve"> </w:t>
            </w:r>
            <w:r>
              <w:t>been</w:t>
            </w:r>
            <w:r>
              <w:rPr>
                <w:spacing w:val="-7"/>
              </w:rPr>
              <w:t xml:space="preserve"> </w:t>
            </w:r>
            <w:r>
              <w:t>risk-assessed</w:t>
            </w:r>
            <w:r>
              <w:rPr>
                <w:spacing w:val="-7"/>
              </w:rPr>
              <w:t xml:space="preserve"> </w:t>
            </w:r>
            <w:r>
              <w:t>as</w:t>
            </w:r>
            <w:r>
              <w:rPr>
                <w:spacing w:val="-7"/>
              </w:rPr>
              <w:t xml:space="preserve"> </w:t>
            </w:r>
            <w:r>
              <w:t>safe and wheelchair friendly.</w:t>
            </w:r>
          </w:p>
          <w:p w14:paraId="24AD2991" w14:textId="5E9E32AE" w:rsidR="002E47F9" w:rsidRDefault="002E47F9" w:rsidP="002E47F9">
            <w:pPr>
              <w:pStyle w:val="BodyText"/>
            </w:pPr>
            <w:r w:rsidRPr="00DF16A5">
              <w:t xml:space="preserve">To book, call us on </w:t>
            </w:r>
            <w:r w:rsidR="000624A1">
              <w:rPr>
                <w:b/>
                <w:bCs/>
              </w:rPr>
              <w:t>4964 1131</w:t>
            </w:r>
            <w:r w:rsidRPr="0092416F">
              <w:rPr>
                <w:b/>
                <w:bCs/>
              </w:rPr>
              <w:t>.</w:t>
            </w:r>
          </w:p>
        </w:tc>
      </w:tr>
    </w:tbl>
    <w:p w14:paraId="61D86CA4" w14:textId="74FBD5CB" w:rsidR="00DF16A5" w:rsidRDefault="00DF16A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9016"/>
      </w:tblGrid>
      <w:tr w:rsidR="00940CB6" w14:paraId="1290EBAD" w14:textId="77777777" w:rsidTr="00570AFE">
        <w:tc>
          <w:tcPr>
            <w:tcW w:w="9016" w:type="dxa"/>
          </w:tcPr>
          <w:p w14:paraId="44F2126E" w14:textId="0D448EFB" w:rsidR="003D0321" w:rsidRPr="003D0321" w:rsidRDefault="00B57709" w:rsidP="00C016DF">
            <w:pPr>
              <w:pStyle w:val="Heading5"/>
              <w:outlineLvl w:val="4"/>
            </w:pPr>
            <w:r>
              <w:rPr>
                <w:noProof/>
              </w:rPr>
              <w:lastRenderedPageBreak/>
              <w:drawing>
                <wp:anchor distT="0" distB="0" distL="114300" distR="114300" simplePos="0" relativeHeight="251701248" behindDoc="0" locked="0" layoutInCell="1" allowOverlap="1" wp14:anchorId="22E8921F" wp14:editId="63C700B0">
                  <wp:simplePos x="0" y="0"/>
                  <wp:positionH relativeFrom="column">
                    <wp:posOffset>2826385</wp:posOffset>
                  </wp:positionH>
                  <wp:positionV relativeFrom="paragraph">
                    <wp:posOffset>0</wp:posOffset>
                  </wp:positionV>
                  <wp:extent cx="2799715" cy="2688590"/>
                  <wp:effectExtent l="0" t="0" r="635"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9715" cy="2688590"/>
                          </a:xfrm>
                          <a:prstGeom prst="rect">
                            <a:avLst/>
                          </a:prstGeom>
                          <a:noFill/>
                        </pic:spPr>
                      </pic:pic>
                    </a:graphicData>
                  </a:graphic>
                  <wp14:sizeRelH relativeFrom="margin">
                    <wp14:pctWidth>0</wp14:pctWidth>
                  </wp14:sizeRelH>
                  <wp14:sizeRelV relativeFrom="margin">
                    <wp14:pctHeight>0</wp14:pctHeight>
                  </wp14:sizeRelV>
                </wp:anchor>
              </w:drawing>
            </w:r>
            <w:r w:rsidR="00BF6032" w:rsidRPr="003D0321">
              <w:rPr>
                <w:noProof/>
              </w:rPr>
              <mc:AlternateContent>
                <mc:Choice Requires="wps">
                  <w:drawing>
                    <wp:anchor distT="0" distB="0" distL="114300" distR="114300" simplePos="0" relativeHeight="251694080" behindDoc="0" locked="0" layoutInCell="1" allowOverlap="1" wp14:anchorId="18E7F196" wp14:editId="51EF2D8C">
                      <wp:simplePos x="0" y="0"/>
                      <wp:positionH relativeFrom="page">
                        <wp:posOffset>1639570</wp:posOffset>
                      </wp:positionH>
                      <wp:positionV relativeFrom="paragraph">
                        <wp:posOffset>-92075</wp:posOffset>
                      </wp:positionV>
                      <wp:extent cx="255778" cy="353314"/>
                      <wp:effectExtent l="0" t="0" r="0" b="8890"/>
                      <wp:wrapNone/>
                      <wp:docPr id="97" name="Freeform: Shape 97" descr="Red Christmas Tre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5778" cy="353314"/>
                              </a:xfrm>
                              <a:custGeom>
                                <a:avLst/>
                                <a:gdLst>
                                  <a:gd name="T0" fmla="+- 0 10127 9864"/>
                                  <a:gd name="T1" fmla="*/ T0 w 633"/>
                                  <a:gd name="T2" fmla="+- 0 4 -820"/>
                                  <a:gd name="T3" fmla="*/ 4 h 825"/>
                                  <a:gd name="T4" fmla="+- 0 9873 9864"/>
                                  <a:gd name="T5" fmla="*/ T4 w 633"/>
                                  <a:gd name="T6" fmla="+- 0 -119 -820"/>
                                  <a:gd name="T7" fmla="*/ -119 h 825"/>
                                  <a:gd name="T8" fmla="+- 0 9864 9864"/>
                                  <a:gd name="T9" fmla="*/ T8 w 633"/>
                                  <a:gd name="T10" fmla="+- 0 -132 -820"/>
                                  <a:gd name="T11" fmla="*/ -132 h 825"/>
                                  <a:gd name="T12" fmla="+- 0 9880 9864"/>
                                  <a:gd name="T13" fmla="*/ T12 w 633"/>
                                  <a:gd name="T14" fmla="+- 0 -146 -820"/>
                                  <a:gd name="T15" fmla="*/ -146 h 825"/>
                                  <a:gd name="T16" fmla="+- 0 9905 9864"/>
                                  <a:gd name="T17" fmla="*/ T16 w 633"/>
                                  <a:gd name="T18" fmla="+- 0 -199 -820"/>
                                  <a:gd name="T19" fmla="*/ -199 h 825"/>
                                  <a:gd name="T20" fmla="+- 0 9895 9864"/>
                                  <a:gd name="T21" fmla="*/ T20 w 633"/>
                                  <a:gd name="T22" fmla="+- 0 -212 -820"/>
                                  <a:gd name="T23" fmla="*/ -212 h 825"/>
                                  <a:gd name="T24" fmla="+- 0 9912 9864"/>
                                  <a:gd name="T25" fmla="*/ T24 w 633"/>
                                  <a:gd name="T26" fmla="+- 0 -227 -820"/>
                                  <a:gd name="T27" fmla="*/ -227 h 825"/>
                                  <a:gd name="T28" fmla="+- 0 9951 9864"/>
                                  <a:gd name="T29" fmla="*/ T28 w 633"/>
                                  <a:gd name="T30" fmla="+- 0 -276 -820"/>
                                  <a:gd name="T31" fmla="*/ -276 h 825"/>
                                  <a:gd name="T32" fmla="+- 0 9942 9864"/>
                                  <a:gd name="T33" fmla="*/ T32 w 633"/>
                                  <a:gd name="T34" fmla="+- 0 -289 -820"/>
                                  <a:gd name="T35" fmla="*/ -289 h 825"/>
                                  <a:gd name="T36" fmla="+- 0 9959 9864"/>
                                  <a:gd name="T37" fmla="*/ T36 w 633"/>
                                  <a:gd name="T38" fmla="+- 0 -303 -820"/>
                                  <a:gd name="T39" fmla="*/ -303 h 825"/>
                                  <a:gd name="T40" fmla="+- 0 9991 9864"/>
                                  <a:gd name="T41" fmla="*/ T40 w 633"/>
                                  <a:gd name="T42" fmla="+- 0 -354 -820"/>
                                  <a:gd name="T43" fmla="*/ -354 h 825"/>
                                  <a:gd name="T44" fmla="+- 0 9981 9864"/>
                                  <a:gd name="T45" fmla="*/ T44 w 633"/>
                                  <a:gd name="T46" fmla="+- 0 -367 -820"/>
                                  <a:gd name="T47" fmla="*/ -367 h 825"/>
                                  <a:gd name="T48" fmla="+- 0 9994 9864"/>
                                  <a:gd name="T49" fmla="*/ T48 w 633"/>
                                  <a:gd name="T50" fmla="+- 0 -381 -820"/>
                                  <a:gd name="T51" fmla="*/ -381 h 825"/>
                                  <a:gd name="T52" fmla="+- 0 10027 9864"/>
                                  <a:gd name="T53" fmla="*/ T52 w 633"/>
                                  <a:gd name="T54" fmla="+- 0 -431 -820"/>
                                  <a:gd name="T55" fmla="*/ -431 h 825"/>
                                  <a:gd name="T56" fmla="+- 0 10018 9864"/>
                                  <a:gd name="T57" fmla="*/ T56 w 633"/>
                                  <a:gd name="T58" fmla="+- 0 -443 -820"/>
                                  <a:gd name="T59" fmla="*/ -443 h 825"/>
                                  <a:gd name="T60" fmla="+- 0 10030 9864"/>
                                  <a:gd name="T61" fmla="*/ T60 w 633"/>
                                  <a:gd name="T62" fmla="+- 0 -458 -820"/>
                                  <a:gd name="T63" fmla="*/ -458 h 825"/>
                                  <a:gd name="T64" fmla="+- 0 10042 9864"/>
                                  <a:gd name="T65" fmla="*/ T64 w 633"/>
                                  <a:gd name="T66" fmla="+- 0 -508 -820"/>
                                  <a:gd name="T67" fmla="*/ -508 h 825"/>
                                  <a:gd name="T68" fmla="+- 0 10032 9864"/>
                                  <a:gd name="T69" fmla="*/ T68 w 633"/>
                                  <a:gd name="T70" fmla="+- 0 -520 -820"/>
                                  <a:gd name="T71" fmla="*/ -520 h 825"/>
                                  <a:gd name="T72" fmla="+- 0 10045 9864"/>
                                  <a:gd name="T73" fmla="*/ T72 w 633"/>
                                  <a:gd name="T74" fmla="+- 0 -534 -820"/>
                                  <a:gd name="T75" fmla="*/ -534 h 825"/>
                                  <a:gd name="T76" fmla="+- 0 10103 9864"/>
                                  <a:gd name="T77" fmla="*/ T76 w 633"/>
                                  <a:gd name="T78" fmla="+- 0 -634 -820"/>
                                  <a:gd name="T79" fmla="*/ -634 h 825"/>
                                  <a:gd name="T80" fmla="+- 0 10169 9864"/>
                                  <a:gd name="T81" fmla="*/ T80 w 633"/>
                                  <a:gd name="T82" fmla="+- 0 -689 -820"/>
                                  <a:gd name="T83" fmla="*/ -689 h 825"/>
                                  <a:gd name="T84" fmla="+- 0 10151 9864"/>
                                  <a:gd name="T85" fmla="*/ T84 w 633"/>
                                  <a:gd name="T86" fmla="+- 0 -724 -820"/>
                                  <a:gd name="T87" fmla="*/ -724 h 825"/>
                                  <a:gd name="T88" fmla="+- 0 10114 9864"/>
                                  <a:gd name="T89" fmla="*/ T88 w 633"/>
                                  <a:gd name="T90" fmla="+- 0 -739 -820"/>
                                  <a:gd name="T91" fmla="*/ -739 h 825"/>
                                  <a:gd name="T92" fmla="+- 0 10105 9864"/>
                                  <a:gd name="T93" fmla="*/ T92 w 633"/>
                                  <a:gd name="T94" fmla="+- 0 -743 -820"/>
                                  <a:gd name="T95" fmla="*/ -743 h 825"/>
                                  <a:gd name="T96" fmla="+- 0 10124 9864"/>
                                  <a:gd name="T97" fmla="*/ T96 w 633"/>
                                  <a:gd name="T98" fmla="+- 0 -757 -820"/>
                                  <a:gd name="T99" fmla="*/ -757 h 825"/>
                                  <a:gd name="T100" fmla="+- 0 10168 9864"/>
                                  <a:gd name="T101" fmla="*/ T100 w 633"/>
                                  <a:gd name="T102" fmla="+- 0 -812 -820"/>
                                  <a:gd name="T103" fmla="*/ -812 h 825"/>
                                  <a:gd name="T104" fmla="+- 0 10172 9864"/>
                                  <a:gd name="T105" fmla="*/ T104 w 633"/>
                                  <a:gd name="T106" fmla="+- 0 -820 -820"/>
                                  <a:gd name="T107" fmla="*/ -820 h 825"/>
                                  <a:gd name="T108" fmla="+- 0 10185 9864"/>
                                  <a:gd name="T109" fmla="*/ T108 w 633"/>
                                  <a:gd name="T110" fmla="+- 0 -817 -820"/>
                                  <a:gd name="T111" fmla="*/ -817 h 825"/>
                                  <a:gd name="T112" fmla="+- 0 10190 9864"/>
                                  <a:gd name="T113" fmla="*/ T112 w 633"/>
                                  <a:gd name="T114" fmla="+- 0 -791 -820"/>
                                  <a:gd name="T115" fmla="*/ -791 h 825"/>
                                  <a:gd name="T116" fmla="+- 0 10219 9864"/>
                                  <a:gd name="T117" fmla="*/ T116 w 633"/>
                                  <a:gd name="T118" fmla="+- 0 -761 -820"/>
                                  <a:gd name="T119" fmla="*/ -761 h 825"/>
                                  <a:gd name="T120" fmla="+- 0 10245 9864"/>
                                  <a:gd name="T121" fmla="*/ T120 w 633"/>
                                  <a:gd name="T122" fmla="+- 0 -757 -820"/>
                                  <a:gd name="T123" fmla="*/ -757 h 825"/>
                                  <a:gd name="T124" fmla="+- 0 10241 9864"/>
                                  <a:gd name="T125" fmla="*/ T124 w 633"/>
                                  <a:gd name="T126" fmla="+- 0 -740 -820"/>
                                  <a:gd name="T127" fmla="*/ -740 h 825"/>
                                  <a:gd name="T128" fmla="+- 0 10187 9864"/>
                                  <a:gd name="T129" fmla="*/ T128 w 633"/>
                                  <a:gd name="T130" fmla="+- 0 -695 -820"/>
                                  <a:gd name="T131" fmla="*/ -695 h 825"/>
                                  <a:gd name="T132" fmla="+- 0 10186 9864"/>
                                  <a:gd name="T133" fmla="*/ T132 w 633"/>
                                  <a:gd name="T134" fmla="+- 0 -682 -820"/>
                                  <a:gd name="T135" fmla="*/ -682 h 825"/>
                                  <a:gd name="T136" fmla="+- 0 10182 9864"/>
                                  <a:gd name="T137" fmla="*/ T136 w 633"/>
                                  <a:gd name="T138" fmla="+- 0 -676 -820"/>
                                  <a:gd name="T139" fmla="*/ -676 h 825"/>
                                  <a:gd name="T140" fmla="+- 0 10176 9864"/>
                                  <a:gd name="T141" fmla="*/ T140 w 633"/>
                                  <a:gd name="T142" fmla="+- 0 -675 -820"/>
                                  <a:gd name="T143" fmla="*/ -675 h 825"/>
                                  <a:gd name="T144" fmla="+- 0 10145 9864"/>
                                  <a:gd name="T145" fmla="*/ T144 w 633"/>
                                  <a:gd name="T146" fmla="+- 0 -648 -820"/>
                                  <a:gd name="T147" fmla="*/ -648 h 825"/>
                                  <a:gd name="T148" fmla="+- 0 10259 9864"/>
                                  <a:gd name="T149" fmla="*/ T148 w 633"/>
                                  <a:gd name="T150" fmla="+- 0 -594 -820"/>
                                  <a:gd name="T151" fmla="*/ -594 h 825"/>
                                  <a:gd name="T152" fmla="+- 0 10254 9864"/>
                                  <a:gd name="T153" fmla="*/ T152 w 633"/>
                                  <a:gd name="T154" fmla="+- 0 -580 -820"/>
                                  <a:gd name="T155" fmla="*/ -580 h 825"/>
                                  <a:gd name="T156" fmla="+- 0 10129 9864"/>
                                  <a:gd name="T157" fmla="*/ T156 w 633"/>
                                  <a:gd name="T158" fmla="+- 0 -535 -820"/>
                                  <a:gd name="T159" fmla="*/ -535 h 825"/>
                                  <a:gd name="T160" fmla="+- 0 10300 9864"/>
                                  <a:gd name="T161" fmla="*/ T160 w 633"/>
                                  <a:gd name="T162" fmla="+- 0 -532 -820"/>
                                  <a:gd name="T163" fmla="*/ -532 h 825"/>
                                  <a:gd name="T164" fmla="+- 0 10295 9864"/>
                                  <a:gd name="T165" fmla="*/ T164 w 633"/>
                                  <a:gd name="T166" fmla="+- 0 -514 -820"/>
                                  <a:gd name="T167" fmla="*/ -514 h 825"/>
                                  <a:gd name="T168" fmla="+- 0 10123 9864"/>
                                  <a:gd name="T169" fmla="*/ T168 w 633"/>
                                  <a:gd name="T170" fmla="+- 0 -459 -820"/>
                                  <a:gd name="T171" fmla="*/ -459 h 825"/>
                                  <a:gd name="T172" fmla="+- 0 10324 9864"/>
                                  <a:gd name="T173" fmla="*/ T172 w 633"/>
                                  <a:gd name="T174" fmla="+- 0 -455 -820"/>
                                  <a:gd name="T175" fmla="*/ -455 h 825"/>
                                  <a:gd name="T176" fmla="+- 0 10320 9864"/>
                                  <a:gd name="T177" fmla="*/ T176 w 633"/>
                                  <a:gd name="T178" fmla="+- 0 -438 -820"/>
                                  <a:gd name="T179" fmla="*/ -438 h 825"/>
                                  <a:gd name="T180" fmla="+- 0 10107 9864"/>
                                  <a:gd name="T181" fmla="*/ T180 w 633"/>
                                  <a:gd name="T182" fmla="+- 0 -382 -820"/>
                                  <a:gd name="T183" fmla="*/ -382 h 825"/>
                                  <a:gd name="T184" fmla="+- 0 10362 9864"/>
                                  <a:gd name="T185" fmla="*/ T184 w 633"/>
                                  <a:gd name="T186" fmla="+- 0 -378 -820"/>
                                  <a:gd name="T187" fmla="*/ -378 h 825"/>
                                  <a:gd name="T188" fmla="+- 0 10354 9864"/>
                                  <a:gd name="T189" fmla="*/ T188 w 633"/>
                                  <a:gd name="T190" fmla="+- 0 -360 -820"/>
                                  <a:gd name="T191" fmla="*/ -360 h 825"/>
                                  <a:gd name="T192" fmla="+- 0 10092 9864"/>
                                  <a:gd name="T193" fmla="*/ T192 w 633"/>
                                  <a:gd name="T194" fmla="+- 0 -303 -820"/>
                                  <a:gd name="T195" fmla="*/ -303 h 825"/>
                                  <a:gd name="T196" fmla="+- 0 10401 9864"/>
                                  <a:gd name="T197" fmla="*/ T196 w 633"/>
                                  <a:gd name="T198" fmla="+- 0 -299 -820"/>
                                  <a:gd name="T199" fmla="*/ -299 h 825"/>
                                  <a:gd name="T200" fmla="+- 0 10394 9864"/>
                                  <a:gd name="T201" fmla="*/ T200 w 633"/>
                                  <a:gd name="T202" fmla="+- 0 -281 -820"/>
                                  <a:gd name="T203" fmla="*/ -281 h 825"/>
                                  <a:gd name="T204" fmla="+- 0 10079 9864"/>
                                  <a:gd name="T205" fmla="*/ T204 w 633"/>
                                  <a:gd name="T206" fmla="+- 0 -227 -820"/>
                                  <a:gd name="T207" fmla="*/ -227 h 825"/>
                                  <a:gd name="T208" fmla="+- 0 10457 9864"/>
                                  <a:gd name="T209" fmla="*/ T208 w 633"/>
                                  <a:gd name="T210" fmla="+- 0 -223 -820"/>
                                  <a:gd name="T211" fmla="*/ -223 h 825"/>
                                  <a:gd name="T212" fmla="+- 0 10450 9864"/>
                                  <a:gd name="T213" fmla="*/ T212 w 633"/>
                                  <a:gd name="T214" fmla="+- 0 -204 -820"/>
                                  <a:gd name="T215" fmla="*/ -204 h 825"/>
                                  <a:gd name="T216" fmla="+- 0 10070 9864"/>
                                  <a:gd name="T217" fmla="*/ T216 w 633"/>
                                  <a:gd name="T218" fmla="+- 0 -146 -820"/>
                                  <a:gd name="T219" fmla="*/ -146 h 825"/>
                                  <a:gd name="T220" fmla="+- 0 10496 9864"/>
                                  <a:gd name="T221" fmla="*/ T220 w 633"/>
                                  <a:gd name="T222" fmla="+- 0 -142 -820"/>
                                  <a:gd name="T223" fmla="*/ -142 h 825"/>
                                  <a:gd name="T224" fmla="+- 0 10488 9864"/>
                                  <a:gd name="T225" fmla="*/ T224 w 633"/>
                                  <a:gd name="T226" fmla="+- 0 -123 -820"/>
                                  <a:gd name="T227" fmla="*/ -123 h 825"/>
                                  <a:gd name="T228" fmla="+- 0 10180 9864"/>
                                  <a:gd name="T229" fmla="*/ T228 w 633"/>
                                  <a:gd name="T230" fmla="+- 0 -119 -820"/>
                                  <a:gd name="T231" fmla="*/ -119 h 8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633" h="825">
                                    <a:moveTo>
                                      <a:pt x="327" y="824"/>
                                    </a:moveTo>
                                    <a:lnTo>
                                      <a:pt x="263" y="824"/>
                                    </a:lnTo>
                                    <a:lnTo>
                                      <a:pt x="274" y="701"/>
                                    </a:lnTo>
                                    <a:lnTo>
                                      <a:pt x="9" y="701"/>
                                    </a:lnTo>
                                    <a:lnTo>
                                      <a:pt x="0" y="697"/>
                                    </a:lnTo>
                                    <a:lnTo>
                                      <a:pt x="0" y="688"/>
                                    </a:lnTo>
                                    <a:lnTo>
                                      <a:pt x="6" y="679"/>
                                    </a:lnTo>
                                    <a:lnTo>
                                      <a:pt x="16" y="674"/>
                                    </a:lnTo>
                                    <a:lnTo>
                                      <a:pt x="387" y="621"/>
                                    </a:lnTo>
                                    <a:lnTo>
                                      <a:pt x="41" y="621"/>
                                    </a:lnTo>
                                    <a:lnTo>
                                      <a:pt x="31" y="617"/>
                                    </a:lnTo>
                                    <a:lnTo>
                                      <a:pt x="31" y="608"/>
                                    </a:lnTo>
                                    <a:lnTo>
                                      <a:pt x="38" y="599"/>
                                    </a:lnTo>
                                    <a:lnTo>
                                      <a:pt x="48" y="593"/>
                                    </a:lnTo>
                                    <a:lnTo>
                                      <a:pt x="353" y="544"/>
                                    </a:lnTo>
                                    <a:lnTo>
                                      <a:pt x="87" y="544"/>
                                    </a:lnTo>
                                    <a:lnTo>
                                      <a:pt x="78" y="540"/>
                                    </a:lnTo>
                                    <a:lnTo>
                                      <a:pt x="78" y="531"/>
                                    </a:lnTo>
                                    <a:lnTo>
                                      <a:pt x="85" y="522"/>
                                    </a:lnTo>
                                    <a:lnTo>
                                      <a:pt x="95" y="517"/>
                                    </a:lnTo>
                                    <a:lnTo>
                                      <a:pt x="347" y="466"/>
                                    </a:lnTo>
                                    <a:lnTo>
                                      <a:pt x="127" y="466"/>
                                    </a:lnTo>
                                    <a:lnTo>
                                      <a:pt x="118" y="462"/>
                                    </a:lnTo>
                                    <a:lnTo>
                                      <a:pt x="117" y="453"/>
                                    </a:lnTo>
                                    <a:lnTo>
                                      <a:pt x="121" y="444"/>
                                    </a:lnTo>
                                    <a:lnTo>
                                      <a:pt x="130" y="439"/>
                                    </a:lnTo>
                                    <a:lnTo>
                                      <a:pt x="335" y="389"/>
                                    </a:lnTo>
                                    <a:lnTo>
                                      <a:pt x="163" y="389"/>
                                    </a:lnTo>
                                    <a:lnTo>
                                      <a:pt x="154" y="385"/>
                                    </a:lnTo>
                                    <a:lnTo>
                                      <a:pt x="154" y="377"/>
                                    </a:lnTo>
                                    <a:lnTo>
                                      <a:pt x="159" y="368"/>
                                    </a:lnTo>
                                    <a:lnTo>
                                      <a:pt x="166" y="362"/>
                                    </a:lnTo>
                                    <a:lnTo>
                                      <a:pt x="331" y="312"/>
                                    </a:lnTo>
                                    <a:lnTo>
                                      <a:pt x="178" y="312"/>
                                    </a:lnTo>
                                    <a:lnTo>
                                      <a:pt x="169" y="308"/>
                                    </a:lnTo>
                                    <a:lnTo>
                                      <a:pt x="168" y="300"/>
                                    </a:lnTo>
                                    <a:lnTo>
                                      <a:pt x="173" y="291"/>
                                    </a:lnTo>
                                    <a:lnTo>
                                      <a:pt x="181" y="286"/>
                                    </a:lnTo>
                                    <a:lnTo>
                                      <a:pt x="341" y="232"/>
                                    </a:lnTo>
                                    <a:lnTo>
                                      <a:pt x="239" y="186"/>
                                    </a:lnTo>
                                    <a:lnTo>
                                      <a:pt x="288" y="142"/>
                                    </a:lnTo>
                                    <a:lnTo>
                                      <a:pt x="305" y="131"/>
                                    </a:lnTo>
                                    <a:lnTo>
                                      <a:pt x="299" y="111"/>
                                    </a:lnTo>
                                    <a:lnTo>
                                      <a:pt x="287" y="96"/>
                                    </a:lnTo>
                                    <a:lnTo>
                                      <a:pt x="270" y="85"/>
                                    </a:lnTo>
                                    <a:lnTo>
                                      <a:pt x="250" y="81"/>
                                    </a:lnTo>
                                    <a:lnTo>
                                      <a:pt x="245" y="81"/>
                                    </a:lnTo>
                                    <a:lnTo>
                                      <a:pt x="241" y="77"/>
                                    </a:lnTo>
                                    <a:lnTo>
                                      <a:pt x="249" y="64"/>
                                    </a:lnTo>
                                    <a:lnTo>
                                      <a:pt x="260" y="63"/>
                                    </a:lnTo>
                                    <a:lnTo>
                                      <a:pt x="303" y="19"/>
                                    </a:lnTo>
                                    <a:lnTo>
                                      <a:pt x="304" y="8"/>
                                    </a:lnTo>
                                    <a:lnTo>
                                      <a:pt x="304" y="4"/>
                                    </a:lnTo>
                                    <a:lnTo>
                                      <a:pt x="308" y="0"/>
                                    </a:lnTo>
                                    <a:lnTo>
                                      <a:pt x="317" y="0"/>
                                    </a:lnTo>
                                    <a:lnTo>
                                      <a:pt x="321" y="3"/>
                                    </a:lnTo>
                                    <a:lnTo>
                                      <a:pt x="321" y="8"/>
                                    </a:lnTo>
                                    <a:lnTo>
                                      <a:pt x="326" y="29"/>
                                    </a:lnTo>
                                    <a:lnTo>
                                      <a:pt x="337" y="47"/>
                                    </a:lnTo>
                                    <a:lnTo>
                                      <a:pt x="355" y="59"/>
                                    </a:lnTo>
                                    <a:lnTo>
                                      <a:pt x="376" y="63"/>
                                    </a:lnTo>
                                    <a:lnTo>
                                      <a:pt x="381" y="63"/>
                                    </a:lnTo>
                                    <a:lnTo>
                                      <a:pt x="385" y="67"/>
                                    </a:lnTo>
                                    <a:lnTo>
                                      <a:pt x="377" y="80"/>
                                    </a:lnTo>
                                    <a:lnTo>
                                      <a:pt x="366" y="81"/>
                                    </a:lnTo>
                                    <a:lnTo>
                                      <a:pt x="323" y="125"/>
                                    </a:lnTo>
                                    <a:lnTo>
                                      <a:pt x="322" y="136"/>
                                    </a:lnTo>
                                    <a:lnTo>
                                      <a:pt x="322" y="138"/>
                                    </a:lnTo>
                                    <a:lnTo>
                                      <a:pt x="321" y="141"/>
                                    </a:lnTo>
                                    <a:lnTo>
                                      <a:pt x="318" y="144"/>
                                    </a:lnTo>
                                    <a:lnTo>
                                      <a:pt x="316" y="145"/>
                                    </a:lnTo>
                                    <a:lnTo>
                                      <a:pt x="312" y="145"/>
                                    </a:lnTo>
                                    <a:lnTo>
                                      <a:pt x="310" y="144"/>
                                    </a:lnTo>
                                    <a:lnTo>
                                      <a:pt x="281" y="172"/>
                                    </a:lnTo>
                                    <a:lnTo>
                                      <a:pt x="389" y="220"/>
                                    </a:lnTo>
                                    <a:lnTo>
                                      <a:pt x="395" y="226"/>
                                    </a:lnTo>
                                    <a:lnTo>
                                      <a:pt x="395" y="233"/>
                                    </a:lnTo>
                                    <a:lnTo>
                                      <a:pt x="390" y="240"/>
                                    </a:lnTo>
                                    <a:lnTo>
                                      <a:pt x="382" y="245"/>
                                    </a:lnTo>
                                    <a:lnTo>
                                      <a:pt x="265" y="285"/>
                                    </a:lnTo>
                                    <a:lnTo>
                                      <a:pt x="427" y="285"/>
                                    </a:lnTo>
                                    <a:lnTo>
                                      <a:pt x="436" y="288"/>
                                    </a:lnTo>
                                    <a:lnTo>
                                      <a:pt x="436" y="297"/>
                                    </a:lnTo>
                                    <a:lnTo>
                                      <a:pt x="431" y="306"/>
                                    </a:lnTo>
                                    <a:lnTo>
                                      <a:pt x="424" y="311"/>
                                    </a:lnTo>
                                    <a:lnTo>
                                      <a:pt x="259" y="361"/>
                                    </a:lnTo>
                                    <a:lnTo>
                                      <a:pt x="451" y="361"/>
                                    </a:lnTo>
                                    <a:lnTo>
                                      <a:pt x="460" y="365"/>
                                    </a:lnTo>
                                    <a:lnTo>
                                      <a:pt x="461" y="373"/>
                                    </a:lnTo>
                                    <a:lnTo>
                                      <a:pt x="456" y="382"/>
                                    </a:lnTo>
                                    <a:lnTo>
                                      <a:pt x="448" y="388"/>
                                    </a:lnTo>
                                    <a:lnTo>
                                      <a:pt x="243" y="438"/>
                                    </a:lnTo>
                                    <a:lnTo>
                                      <a:pt x="488" y="438"/>
                                    </a:lnTo>
                                    <a:lnTo>
                                      <a:pt x="498" y="442"/>
                                    </a:lnTo>
                                    <a:lnTo>
                                      <a:pt x="497" y="451"/>
                                    </a:lnTo>
                                    <a:lnTo>
                                      <a:pt x="490" y="460"/>
                                    </a:lnTo>
                                    <a:lnTo>
                                      <a:pt x="481" y="466"/>
                                    </a:lnTo>
                                    <a:lnTo>
                                      <a:pt x="228" y="517"/>
                                    </a:lnTo>
                                    <a:lnTo>
                                      <a:pt x="527" y="517"/>
                                    </a:lnTo>
                                    <a:lnTo>
                                      <a:pt x="537" y="521"/>
                                    </a:lnTo>
                                    <a:lnTo>
                                      <a:pt x="536" y="530"/>
                                    </a:lnTo>
                                    <a:lnTo>
                                      <a:pt x="530" y="539"/>
                                    </a:lnTo>
                                    <a:lnTo>
                                      <a:pt x="520" y="544"/>
                                    </a:lnTo>
                                    <a:lnTo>
                                      <a:pt x="215" y="593"/>
                                    </a:lnTo>
                                    <a:lnTo>
                                      <a:pt x="583" y="593"/>
                                    </a:lnTo>
                                    <a:lnTo>
                                      <a:pt x="593" y="597"/>
                                    </a:lnTo>
                                    <a:lnTo>
                                      <a:pt x="593" y="606"/>
                                    </a:lnTo>
                                    <a:lnTo>
                                      <a:pt x="586" y="616"/>
                                    </a:lnTo>
                                    <a:lnTo>
                                      <a:pt x="576" y="621"/>
                                    </a:lnTo>
                                    <a:lnTo>
                                      <a:pt x="206" y="674"/>
                                    </a:lnTo>
                                    <a:lnTo>
                                      <a:pt x="623" y="674"/>
                                    </a:lnTo>
                                    <a:lnTo>
                                      <a:pt x="632" y="678"/>
                                    </a:lnTo>
                                    <a:lnTo>
                                      <a:pt x="632" y="688"/>
                                    </a:lnTo>
                                    <a:lnTo>
                                      <a:pt x="624" y="697"/>
                                    </a:lnTo>
                                    <a:lnTo>
                                      <a:pt x="611" y="701"/>
                                    </a:lnTo>
                                    <a:lnTo>
                                      <a:pt x="316" y="701"/>
                                    </a:lnTo>
                                    <a:lnTo>
                                      <a:pt x="327" y="824"/>
                                    </a:lnTo>
                                    <a:close/>
                                  </a:path>
                                </a:pathLst>
                              </a:custGeom>
                              <a:solidFill>
                                <a:srgbClr val="FF15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9E0A5" id="Freeform: Shape 97" o:spid="_x0000_s1026" alt="Red Christmas Tree" style="position:absolute;margin-left:129.1pt;margin-top:-7.25pt;width:20.15pt;height:27.8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33,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" path="m327,824r-64,l274,701,9,701,,697r,-9l6,679r10,-5l387,621r-346,l31,617r,-9l38,599r10,-6l353,544r-266,l78,540r,-9l85,522r10,-5l347,466r-220,l118,462r-1,-9l121,444r9,-5l335,389r-172,l154,385r,-8l159,368r7,-6l331,312r-153,l169,308r-1,-8l173,291r8,-5l341,232,239,186r49,-44l305,131r-6,-20l287,96,270,85,250,81r-5,l241,77r8,-13l260,63,303,19,304,8r,-4l308,r9,l321,3r,5l326,29r11,18l355,59r21,4l381,63r4,4l377,80r-11,1l323,125r-1,11l322,138r-1,3l318,144r-2,1l312,145r-2,-1l281,172r108,48l395,226r,7l390,240r-8,5l265,285r162,l436,288r,9l431,306r-7,5l259,361r192,l460,365r1,8l456,382r-8,6l243,438r245,l498,442r-1,9l490,460r-9,6l228,517r299,l537,521r-1,9l530,539r-10,5l215,593r368,l593,597r,9l586,616r-10,5l206,674r417,l632,678r,10l624,697r-13,4l316,701r11,123xe" fillcolor="#ff1515" stroked="f">
                      <v:path arrowok="t" o:connecttype="custom" o:connectlocs="106271,1713;3637,-50963;0,-56530;6465,-62526;16567,-85224;12526,-90791;19395,-97215;35154,-118200;31518,-123767;38387,-129763;51317,-151604;47277,-157171;52529,-163167;65864,-184580;62227,-189719;67076,-196143;71925,-217556;67884,-222695;73137,-228691;96573,-271516;123242,-295071;115969,-310060;101018,-316484;97382,-318197;105059,-324192;122838,-347747;124454,-351173;129707,-349888;131728,-338753;143446,-325905;153952,-324192;152335,-316912;130515,-297640;130111,-292073;128495,-289503;126071,-289075;113544,-277512;159609,-254386;157588,-248390;107079,-229119;176176,-227834;174155,-220125;104655,-196571;185873,-194858;184257,-187578;98190,-163595;201228,-161882;197996,-154173;92129,-129763;216987,-128050;214159,-120341;86876,-97215;239615,-95502;236787,-87365;83239,-62526;255374,-60813;252141,-52676;127687,-50963" o:connectangles="0,0,0,0,0,0,0,0,0,0,0,0,0,0,0,0,0,0,0,0,0,0,0,0,0,0,0,0,0,0,0,0,0,0,0,0,0,0,0,0,0,0,0,0,0,0,0,0,0,0,0,0,0,0,0,0,0,0"/>
                      <w10:wrap anchorx="page"/>
                    </v:shape>
                  </w:pict>
                </mc:Fallback>
              </mc:AlternateContent>
            </w:r>
            <w:r w:rsidR="003D0321" w:rsidRPr="003D0321">
              <w:t>Christmas in July</w:t>
            </w:r>
          </w:p>
          <w:p w14:paraId="6BB641DC" w14:textId="708DDC2D" w:rsidR="00940CB6" w:rsidRDefault="00940CB6" w:rsidP="00940CB6">
            <w:pPr>
              <w:pStyle w:val="BodyText"/>
            </w:pPr>
            <w:r>
              <w:t>Some</w:t>
            </w:r>
            <w:r>
              <w:rPr>
                <w:spacing w:val="-1"/>
              </w:rPr>
              <w:t xml:space="preserve"> </w:t>
            </w:r>
            <w:r>
              <w:t>of</w:t>
            </w:r>
            <w:r>
              <w:rPr>
                <w:spacing w:val="-1"/>
              </w:rPr>
              <w:t xml:space="preserve"> </w:t>
            </w:r>
            <w:r>
              <w:t>our</w:t>
            </w:r>
            <w:r>
              <w:rPr>
                <w:spacing w:val="-1"/>
              </w:rPr>
              <w:t xml:space="preserve"> </w:t>
            </w:r>
            <w:r>
              <w:t>clients</w:t>
            </w:r>
            <w:r>
              <w:rPr>
                <w:spacing w:val="-1"/>
              </w:rPr>
              <w:t xml:space="preserve"> </w:t>
            </w:r>
            <w:r>
              <w:t>recently</w:t>
            </w:r>
            <w:r>
              <w:rPr>
                <w:spacing w:val="-1"/>
              </w:rPr>
              <w:t xml:space="preserve"> </w:t>
            </w:r>
            <w:r>
              <w:rPr>
                <w:spacing w:val="-2"/>
              </w:rPr>
              <w:t>celebrated</w:t>
            </w:r>
            <w:r w:rsidR="003D0321">
              <w:rPr>
                <w:spacing w:val="-2"/>
              </w:rPr>
              <w:t xml:space="preserve"> </w:t>
            </w:r>
            <w:r w:rsidRPr="00E12508">
              <w:rPr>
                <w:b/>
                <w:bCs/>
              </w:rPr>
              <w:t>Christmas</w:t>
            </w:r>
            <w:r w:rsidRPr="00E12508">
              <w:rPr>
                <w:b/>
                <w:bCs/>
                <w:spacing w:val="-1"/>
              </w:rPr>
              <w:t xml:space="preserve"> </w:t>
            </w:r>
            <w:r w:rsidRPr="00E12508">
              <w:rPr>
                <w:b/>
                <w:bCs/>
              </w:rPr>
              <w:t>in</w:t>
            </w:r>
            <w:r w:rsidRPr="00E12508">
              <w:rPr>
                <w:b/>
                <w:bCs/>
                <w:spacing w:val="-1"/>
              </w:rPr>
              <w:t xml:space="preserve"> </w:t>
            </w:r>
            <w:r w:rsidRPr="00E12508">
              <w:rPr>
                <w:b/>
                <w:bCs/>
              </w:rPr>
              <w:t>July</w:t>
            </w:r>
            <w:r>
              <w:rPr>
                <w:spacing w:val="-1"/>
              </w:rPr>
              <w:t xml:space="preserve"> </w:t>
            </w:r>
            <w:r>
              <w:t>at</w:t>
            </w:r>
            <w:r>
              <w:rPr>
                <w:spacing w:val="-1"/>
              </w:rPr>
              <w:t xml:space="preserve"> </w:t>
            </w:r>
            <w:r>
              <w:t>Club</w:t>
            </w:r>
            <w:r>
              <w:rPr>
                <w:spacing w:val="-1"/>
              </w:rPr>
              <w:t xml:space="preserve"> </w:t>
            </w:r>
            <w:r>
              <w:t>Maitland</w:t>
            </w:r>
            <w:r>
              <w:rPr>
                <w:spacing w:val="-1"/>
              </w:rPr>
              <w:t xml:space="preserve"> </w:t>
            </w:r>
            <w:r>
              <w:rPr>
                <w:spacing w:val="-2"/>
              </w:rPr>
              <w:t>City.</w:t>
            </w:r>
          </w:p>
          <w:p w14:paraId="12E266DD" w14:textId="4DC19545" w:rsidR="00940CB6" w:rsidRDefault="000624A1" w:rsidP="00146F13">
            <w:pPr>
              <w:pStyle w:val="BodyText"/>
              <w:spacing w:after="0"/>
              <w:rPr>
                <w:lang w:eastAsia="zh-CN"/>
              </w:rPr>
            </w:pPr>
            <w:r>
              <w:t>Our clients really enjoyed the Christmas- themed</w:t>
            </w:r>
            <w:r>
              <w:rPr>
                <w:spacing w:val="-6"/>
              </w:rPr>
              <w:t xml:space="preserve"> </w:t>
            </w:r>
            <w:r>
              <w:t>bingo</w:t>
            </w:r>
            <w:r>
              <w:rPr>
                <w:spacing w:val="-6"/>
              </w:rPr>
              <w:t xml:space="preserve"> </w:t>
            </w:r>
            <w:r>
              <w:t>and</w:t>
            </w:r>
            <w:r>
              <w:rPr>
                <w:spacing w:val="-6"/>
              </w:rPr>
              <w:t xml:space="preserve"> </w:t>
            </w:r>
            <w:r>
              <w:t>trivia</w:t>
            </w:r>
            <w:r>
              <w:rPr>
                <w:spacing w:val="-6"/>
              </w:rPr>
              <w:t xml:space="preserve"> </w:t>
            </w:r>
            <w:r>
              <w:t>and</w:t>
            </w:r>
            <w:r>
              <w:rPr>
                <w:spacing w:val="-6"/>
              </w:rPr>
              <w:t xml:space="preserve"> </w:t>
            </w:r>
            <w:r>
              <w:t>shared</w:t>
            </w:r>
            <w:r>
              <w:rPr>
                <w:spacing w:val="-6"/>
              </w:rPr>
              <w:t xml:space="preserve"> </w:t>
            </w:r>
            <w:r>
              <w:t>loads</w:t>
            </w:r>
            <w:r>
              <w:rPr>
                <w:spacing w:val="-6"/>
              </w:rPr>
              <w:t xml:space="preserve"> </w:t>
            </w:r>
            <w:r>
              <w:t xml:space="preserve">of laughter playing the </w:t>
            </w:r>
            <w:proofErr w:type="spellStart"/>
            <w:r>
              <w:t>knock’em</w:t>
            </w:r>
            <w:proofErr w:type="spellEnd"/>
            <w:r>
              <w:t xml:space="preserve"> down Christmas characters game.</w:t>
            </w:r>
          </w:p>
        </w:tc>
      </w:tr>
    </w:tbl>
    <w:p w14:paraId="74E97EE5" w14:textId="77777777" w:rsidR="00570AFE" w:rsidRDefault="00570AFE" w:rsidP="00570AFE">
      <w:pPr>
        <w:spacing w:line="240" w:lineRule="auto"/>
      </w:pPr>
    </w:p>
    <w:tbl>
      <w:tblPr>
        <w:tblStyle w:val="TableGrid"/>
        <w:tblW w:w="0" w:type="auto"/>
        <w:tblBorders>
          <w:top w:val="single" w:sz="18" w:space="0" w:color="0075E2"/>
          <w:left w:val="single" w:sz="18" w:space="0" w:color="0075E2"/>
          <w:bottom w:val="single" w:sz="18" w:space="0" w:color="0075E2"/>
          <w:right w:val="single" w:sz="18" w:space="0" w:color="0075E2"/>
          <w:insideH w:val="single" w:sz="18" w:space="0" w:color="0075E2"/>
          <w:insideV w:val="single" w:sz="18" w:space="0" w:color="0075E2"/>
        </w:tblBorders>
        <w:shd w:val="clear" w:color="auto" w:fill="596B6E"/>
        <w:tblCellMar>
          <w:top w:w="108" w:type="dxa"/>
          <w:bottom w:w="108" w:type="dxa"/>
        </w:tblCellMar>
        <w:tblLook w:val="04A0" w:firstRow="1" w:lastRow="0" w:firstColumn="1" w:lastColumn="0" w:noHBand="0" w:noVBand="1"/>
      </w:tblPr>
      <w:tblGrid>
        <w:gridCol w:w="8980"/>
      </w:tblGrid>
      <w:tr w:rsidR="00570AFE" w:rsidRPr="00570AFE" w14:paraId="7FF0C2A5" w14:textId="77777777" w:rsidTr="00BA6CD3">
        <w:trPr>
          <w:trHeight w:val="2716"/>
        </w:trPr>
        <w:tc>
          <w:tcPr>
            <w:tcW w:w="9016" w:type="dxa"/>
            <w:shd w:val="clear" w:color="auto" w:fill="596B6E"/>
            <w:vAlign w:val="center"/>
          </w:tcPr>
          <w:p w14:paraId="39E90964" w14:textId="77777777" w:rsidR="002C5AA5" w:rsidRPr="00570AFE" w:rsidRDefault="002C5AA5" w:rsidP="00512BFA">
            <w:pPr>
              <w:pStyle w:val="Heading5"/>
              <w:outlineLvl w:val="4"/>
              <w:rPr>
                <w:color w:val="FFFFFF" w:themeColor="background1"/>
              </w:rPr>
            </w:pPr>
            <w:r w:rsidRPr="00570AFE">
              <w:rPr>
                <w:color w:val="FFFFFF" w:themeColor="background1"/>
              </w:rPr>
              <w:t>We</w:t>
            </w:r>
            <w:r w:rsidRPr="00570AFE">
              <w:rPr>
                <w:color w:val="FFFFFF" w:themeColor="background1"/>
                <w:spacing w:val="-7"/>
              </w:rPr>
              <w:t xml:space="preserve"> </w:t>
            </w:r>
            <w:r w:rsidRPr="00570AFE">
              <w:rPr>
                <w:color w:val="FFFFFF" w:themeColor="background1"/>
              </w:rPr>
              <w:t>are</w:t>
            </w:r>
            <w:r w:rsidRPr="00570AFE">
              <w:rPr>
                <w:color w:val="FFFFFF" w:themeColor="background1"/>
                <w:spacing w:val="-7"/>
              </w:rPr>
              <w:t xml:space="preserve"> </w:t>
            </w:r>
            <w:r w:rsidRPr="00570AFE">
              <w:rPr>
                <w:color w:val="FFFFFF" w:themeColor="background1"/>
              </w:rPr>
              <w:t>here</w:t>
            </w:r>
            <w:r w:rsidRPr="00570AFE">
              <w:rPr>
                <w:color w:val="FFFFFF" w:themeColor="background1"/>
                <w:spacing w:val="-7"/>
              </w:rPr>
              <w:t xml:space="preserve"> </w:t>
            </w:r>
            <w:r w:rsidRPr="00570AFE">
              <w:rPr>
                <w:color w:val="FFFFFF" w:themeColor="background1"/>
              </w:rPr>
              <w:t>to</w:t>
            </w:r>
            <w:r w:rsidRPr="00570AFE">
              <w:rPr>
                <w:color w:val="FFFFFF" w:themeColor="background1"/>
                <w:spacing w:val="-7"/>
              </w:rPr>
              <w:t xml:space="preserve"> </w:t>
            </w:r>
            <w:r w:rsidRPr="00570AFE">
              <w:rPr>
                <w:color w:val="FFFFFF" w:themeColor="background1"/>
              </w:rPr>
              <w:t>help</w:t>
            </w:r>
            <w:r w:rsidRPr="00570AFE">
              <w:rPr>
                <w:color w:val="FFFFFF" w:themeColor="background1"/>
                <w:spacing w:val="-7"/>
              </w:rPr>
              <w:t xml:space="preserve"> </w:t>
            </w:r>
            <w:r w:rsidRPr="00570AFE">
              <w:rPr>
                <w:color w:val="FFFFFF" w:themeColor="background1"/>
              </w:rPr>
              <w:t>you</w:t>
            </w:r>
            <w:r w:rsidRPr="00570AFE">
              <w:rPr>
                <w:color w:val="FFFFFF" w:themeColor="background1"/>
                <w:spacing w:val="-7"/>
              </w:rPr>
              <w:t xml:space="preserve"> </w:t>
            </w:r>
            <w:r w:rsidRPr="00570AFE">
              <w:rPr>
                <w:color w:val="FFFFFF" w:themeColor="background1"/>
              </w:rPr>
              <w:t>stay socially connected!</w:t>
            </w:r>
          </w:p>
          <w:p w14:paraId="1DFFF899" w14:textId="1864FA78" w:rsidR="002C5AA5" w:rsidRPr="00570AFE" w:rsidRDefault="002C5AA5" w:rsidP="00570AFE">
            <w:pPr>
              <w:pStyle w:val="BodyText"/>
              <w:rPr>
                <w:color w:val="FFFFFF" w:themeColor="background1"/>
              </w:rPr>
            </w:pPr>
            <w:r w:rsidRPr="00570AFE">
              <w:rPr>
                <w:color w:val="FFFFFF" w:themeColor="background1"/>
              </w:rPr>
              <w:t>If you need help socially engaging with your community and family or attending BCC events, please</w:t>
            </w:r>
            <w:r w:rsidRPr="00570AFE">
              <w:rPr>
                <w:color w:val="FFFFFF" w:themeColor="background1"/>
                <w:spacing w:val="-6"/>
              </w:rPr>
              <w:t xml:space="preserve"> </w:t>
            </w:r>
            <w:r w:rsidRPr="00570AFE">
              <w:rPr>
                <w:color w:val="FFFFFF" w:themeColor="background1"/>
              </w:rPr>
              <w:t>contact</w:t>
            </w:r>
            <w:r w:rsidRPr="00570AFE">
              <w:rPr>
                <w:color w:val="FFFFFF" w:themeColor="background1"/>
                <w:spacing w:val="-6"/>
              </w:rPr>
              <w:t xml:space="preserve"> </w:t>
            </w:r>
            <w:r w:rsidRPr="00570AFE">
              <w:rPr>
                <w:color w:val="FFFFFF" w:themeColor="background1"/>
              </w:rPr>
              <w:t>your</w:t>
            </w:r>
            <w:r w:rsidRPr="00570AFE">
              <w:rPr>
                <w:color w:val="FFFFFF" w:themeColor="background1"/>
                <w:spacing w:val="-6"/>
              </w:rPr>
              <w:t xml:space="preserve"> </w:t>
            </w:r>
            <w:r w:rsidRPr="00570AFE">
              <w:rPr>
                <w:color w:val="FFFFFF" w:themeColor="background1"/>
              </w:rPr>
              <w:t>case</w:t>
            </w:r>
            <w:r w:rsidRPr="00570AFE">
              <w:rPr>
                <w:color w:val="FFFFFF" w:themeColor="background1"/>
                <w:spacing w:val="-6"/>
              </w:rPr>
              <w:t xml:space="preserve"> </w:t>
            </w:r>
            <w:r w:rsidRPr="00570AFE">
              <w:rPr>
                <w:color w:val="FFFFFF" w:themeColor="background1"/>
              </w:rPr>
              <w:t>manager</w:t>
            </w:r>
            <w:r w:rsidRPr="00570AFE">
              <w:rPr>
                <w:color w:val="FFFFFF" w:themeColor="background1"/>
                <w:spacing w:val="-6"/>
              </w:rPr>
              <w:t xml:space="preserve"> </w:t>
            </w:r>
            <w:r w:rsidRPr="00570AFE">
              <w:rPr>
                <w:color w:val="FFFFFF" w:themeColor="background1"/>
              </w:rPr>
              <w:t>or</w:t>
            </w:r>
            <w:r w:rsidRPr="00570AFE">
              <w:rPr>
                <w:color w:val="FFFFFF" w:themeColor="background1"/>
                <w:spacing w:val="-6"/>
              </w:rPr>
              <w:t xml:space="preserve"> </w:t>
            </w:r>
            <w:r w:rsidRPr="00570AFE">
              <w:rPr>
                <w:color w:val="FFFFFF" w:themeColor="background1"/>
              </w:rPr>
              <w:t>coordinator</w:t>
            </w:r>
            <w:r w:rsidRPr="00570AFE">
              <w:rPr>
                <w:color w:val="FFFFFF" w:themeColor="background1"/>
                <w:spacing w:val="-6"/>
              </w:rPr>
              <w:t xml:space="preserve"> </w:t>
            </w:r>
            <w:r w:rsidRPr="00570AFE">
              <w:rPr>
                <w:color w:val="FFFFFF" w:themeColor="background1"/>
              </w:rPr>
              <w:t>of support on 4964 1131. They will be able to</w:t>
            </w:r>
            <w:r w:rsidRPr="00570AFE">
              <w:rPr>
                <w:color w:val="FFFFFF" w:themeColor="background1"/>
                <w:spacing w:val="40"/>
              </w:rPr>
              <w:t xml:space="preserve"> </w:t>
            </w:r>
            <w:r w:rsidRPr="00570AFE">
              <w:rPr>
                <w:color w:val="FFFFFF" w:themeColor="background1"/>
              </w:rPr>
              <w:t>discuss available options as part of your funding.</w:t>
            </w:r>
          </w:p>
        </w:tc>
      </w:tr>
    </w:tbl>
    <w:p w14:paraId="41657F79" w14:textId="4E984289" w:rsidR="00C10029" w:rsidRPr="00C10029" w:rsidRDefault="00C10029" w:rsidP="00570AFE">
      <w:pPr>
        <w:pStyle w:val="Heading4"/>
        <w:spacing w:before="120"/>
      </w:pPr>
      <w:r w:rsidRPr="00C10029">
        <w:t>Friendly Remin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547"/>
        <w:gridCol w:w="6469"/>
      </w:tblGrid>
      <w:tr w:rsidR="00584571" w14:paraId="403EC132" w14:textId="77777777" w:rsidTr="008153FA">
        <w:tc>
          <w:tcPr>
            <w:tcW w:w="2547" w:type="dxa"/>
            <w:vAlign w:val="center"/>
          </w:tcPr>
          <w:p w14:paraId="26A4FE65" w14:textId="6CCA41D6" w:rsidR="00584571" w:rsidRDefault="00570AFE" w:rsidP="00405136">
            <w:pPr>
              <w:widowControl/>
              <w:autoSpaceDE/>
              <w:autoSpaceDN/>
              <w:spacing w:after="160" w:line="259" w:lineRule="auto"/>
              <w:rPr>
                <w:color w:val="BA006F"/>
              </w:rPr>
            </w:pPr>
            <w:r>
              <w:rPr>
                <w:noProof/>
                <w:color w:val="BA006F"/>
              </w:rPr>
              <w:drawing>
                <wp:inline distT="0" distB="0" distL="0" distR="0" wp14:anchorId="264C9A44" wp14:editId="6F8CB8B6">
                  <wp:extent cx="1440000" cy="1440000"/>
                  <wp:effectExtent l="0" t="0" r="8255" b="8255"/>
                  <wp:docPr id="112" name="Picture 112" descr="Picture of face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Picture of face mask"/>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469" w:type="dxa"/>
          </w:tcPr>
          <w:p w14:paraId="1341F180" w14:textId="77777777" w:rsidR="00C10029" w:rsidRPr="00C10029" w:rsidRDefault="00C10029" w:rsidP="00405136">
            <w:pPr>
              <w:pStyle w:val="BodyText"/>
            </w:pPr>
            <w:r w:rsidRPr="00C10029">
              <w:t>We value our client's and employees' safety.</w:t>
            </w:r>
          </w:p>
          <w:p w14:paraId="63DA6E86" w14:textId="77777777" w:rsidR="00C10029" w:rsidRPr="00C10029" w:rsidRDefault="00C10029" w:rsidP="00405136">
            <w:pPr>
              <w:pStyle w:val="BodyText"/>
            </w:pPr>
            <w:r w:rsidRPr="00C10029">
              <w:t>Clients (and other household members) must wear a mask while our support workers are with you (in the same room).</w:t>
            </w:r>
          </w:p>
          <w:p w14:paraId="22C02456" w14:textId="3BD0CEBB" w:rsidR="00584571" w:rsidRDefault="00C10029" w:rsidP="00405136">
            <w:pPr>
              <w:pStyle w:val="BodyText"/>
              <w:spacing w:after="0"/>
              <w:rPr>
                <w:color w:val="BA006F"/>
              </w:rPr>
            </w:pPr>
            <w:r w:rsidRPr="00C10029">
              <w:t xml:space="preserve">For more information on our current mask policy, please call </w:t>
            </w:r>
            <w:r w:rsidR="00612830">
              <w:t>BCC</w:t>
            </w:r>
            <w:r w:rsidRPr="00C10029">
              <w:t xml:space="preserve"> on </w:t>
            </w:r>
            <w:r w:rsidR="003F3001">
              <w:rPr>
                <w:b/>
                <w:bCs/>
              </w:rPr>
              <w:t>4964 1131</w:t>
            </w:r>
            <w:r w:rsidRPr="00405136">
              <w:rPr>
                <w:b/>
                <w:bCs/>
              </w:rPr>
              <w:t>.</w:t>
            </w:r>
          </w:p>
        </w:tc>
      </w:tr>
    </w:tbl>
    <w:p w14:paraId="2E204B29" w14:textId="4578E2D2" w:rsidR="0031172F" w:rsidRDefault="0031172F">
      <w:pPr>
        <w:widowControl/>
        <w:autoSpaceDE/>
        <w:autoSpaceDN/>
        <w:spacing w:after="160" w:line="259" w:lineRule="auto"/>
        <w:rPr>
          <w:color w:val="BA006F"/>
        </w:rPr>
      </w:pPr>
      <w:r>
        <w:rPr>
          <w:color w:val="BA006F"/>
        </w:rPr>
        <w:br w:type="page"/>
      </w:r>
    </w:p>
    <w:p w14:paraId="7C4D3CF0" w14:textId="77777777" w:rsidR="005F6705" w:rsidRDefault="00E12508" w:rsidP="006C6012">
      <w:pPr>
        <w:widowControl/>
        <w:autoSpaceDE/>
        <w:autoSpaceDN/>
        <w:spacing w:after="160" w:line="240" w:lineRule="auto"/>
        <w:rPr>
          <w:rFonts w:ascii="Baloo" w:hAnsi="Open Sans"/>
          <w:color w:val="0089CF"/>
          <w:spacing w:val="-2"/>
          <w:sz w:val="106"/>
          <w:lang w:val="en-US"/>
        </w:rPr>
      </w:pPr>
      <w:r w:rsidRPr="005F6705">
        <w:rPr>
          <w:rFonts w:ascii="Baloo" w:hAnsi="Open Sans"/>
          <w:color w:val="6D2879"/>
          <w:spacing w:val="-2"/>
          <w:sz w:val="106"/>
          <w:lang w:val="en-US"/>
        </w:rPr>
        <w:lastRenderedPageBreak/>
        <w:t xml:space="preserve">Disability </w:t>
      </w:r>
      <w:r w:rsidRPr="005F6705">
        <w:rPr>
          <w:rFonts w:ascii="Baloo" w:hAnsi="Open Sans"/>
          <w:color w:val="0089CF"/>
          <w:spacing w:val="-2"/>
          <w:sz w:val="106"/>
          <w:lang w:val="en-US"/>
        </w:rPr>
        <w:t>News</w:t>
      </w:r>
    </w:p>
    <w:p w14:paraId="1561BE99" w14:textId="187D7234" w:rsidR="00ED2D24" w:rsidRDefault="00ED2D24" w:rsidP="006827BE">
      <w:pPr>
        <w:pStyle w:val="Heading4"/>
      </w:pPr>
      <w:r>
        <w:t>Social Outing Calend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547"/>
        <w:gridCol w:w="6469"/>
      </w:tblGrid>
      <w:tr w:rsidR="008153FA" w14:paraId="4DA2335F" w14:textId="77777777" w:rsidTr="00DF714E">
        <w:tc>
          <w:tcPr>
            <w:tcW w:w="2547" w:type="dxa"/>
            <w:vAlign w:val="center"/>
          </w:tcPr>
          <w:p w14:paraId="6EC0DD63" w14:textId="559D9A7C" w:rsidR="005F6705" w:rsidRDefault="008153FA" w:rsidP="008153FA">
            <w:pPr>
              <w:pStyle w:val="BodyText"/>
              <w:snapToGrid w:val="0"/>
              <w:spacing w:after="0" w:line="240" w:lineRule="auto"/>
              <w:rPr>
                <w:lang w:val="en-US"/>
              </w:rPr>
            </w:pPr>
            <w:r>
              <w:rPr>
                <w:noProof/>
              </w:rPr>
              <w:drawing>
                <wp:anchor distT="0" distB="0" distL="0" distR="0" simplePos="0" relativeHeight="251703296" behindDoc="0" locked="0" layoutInCell="1" allowOverlap="1" wp14:anchorId="1A3C7D49" wp14:editId="7FA1DE27">
                  <wp:simplePos x="0" y="0"/>
                  <wp:positionH relativeFrom="page">
                    <wp:posOffset>114300</wp:posOffset>
                  </wp:positionH>
                  <wp:positionV relativeFrom="paragraph">
                    <wp:posOffset>-697865</wp:posOffset>
                  </wp:positionV>
                  <wp:extent cx="1439545" cy="1004570"/>
                  <wp:effectExtent l="0" t="0" r="8255" b="5080"/>
                  <wp:wrapSquare wrapText="bothSides"/>
                  <wp:docPr id="2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7.jpeg"/>
                          <pic:cNvPicPr/>
                        </pic:nvPicPr>
                        <pic:blipFill>
                          <a:blip r:embed="rId17" cstate="print"/>
                          <a:stretch>
                            <a:fillRect/>
                          </a:stretch>
                        </pic:blipFill>
                        <pic:spPr>
                          <a:xfrm>
                            <a:off x="0" y="0"/>
                            <a:ext cx="1439545" cy="1004570"/>
                          </a:xfrm>
                          <a:prstGeom prst="rect">
                            <a:avLst/>
                          </a:prstGeom>
                        </pic:spPr>
                      </pic:pic>
                    </a:graphicData>
                  </a:graphic>
                  <wp14:sizeRelH relativeFrom="margin">
                    <wp14:pctWidth>0</wp14:pctWidth>
                  </wp14:sizeRelH>
                  <wp14:sizeRelV relativeFrom="margin">
                    <wp14:pctHeight>0</wp14:pctHeight>
                  </wp14:sizeRelV>
                </wp:anchor>
              </w:drawing>
            </w:r>
          </w:p>
        </w:tc>
        <w:tc>
          <w:tcPr>
            <w:tcW w:w="6469" w:type="dxa"/>
          </w:tcPr>
          <w:p w14:paraId="411E3788" w14:textId="6ED66479" w:rsidR="005F6705" w:rsidRDefault="004D292B" w:rsidP="005F6705">
            <w:pPr>
              <w:pStyle w:val="BodyText"/>
            </w:pPr>
            <w:r>
              <w:t>Our latest</w:t>
            </w:r>
            <w:r w:rsidR="005F6705">
              <w:t xml:space="preserve"> </w:t>
            </w:r>
            <w:r w:rsidR="005F6705">
              <w:rPr>
                <w:b/>
              </w:rPr>
              <w:t xml:space="preserve">Social Outing Calendar </w:t>
            </w:r>
            <w:r w:rsidR="0066260C">
              <w:t>includes</w:t>
            </w:r>
            <w:r w:rsidR="005F6705">
              <w:t xml:space="preserve"> </w:t>
            </w:r>
            <w:r w:rsidR="0066260C">
              <w:t xml:space="preserve">some </w:t>
            </w:r>
            <w:r w:rsidR="005F6705">
              <w:t>exciting activities,</w:t>
            </w:r>
            <w:r w:rsidR="005F6705">
              <w:rPr>
                <w:spacing w:val="-9"/>
              </w:rPr>
              <w:t xml:space="preserve"> </w:t>
            </w:r>
            <w:r w:rsidR="005F6705">
              <w:t>including</w:t>
            </w:r>
            <w:r w:rsidR="005F6705">
              <w:rPr>
                <w:spacing w:val="-9"/>
              </w:rPr>
              <w:t xml:space="preserve"> </w:t>
            </w:r>
            <w:r w:rsidR="005F6705">
              <w:t>Variety</w:t>
            </w:r>
            <w:r w:rsidR="005F6705">
              <w:rPr>
                <w:spacing w:val="-9"/>
              </w:rPr>
              <w:t xml:space="preserve"> </w:t>
            </w:r>
            <w:r w:rsidR="005F6705">
              <w:t>Fun</w:t>
            </w:r>
            <w:r w:rsidR="005F6705">
              <w:rPr>
                <w:spacing w:val="-9"/>
              </w:rPr>
              <w:t xml:space="preserve"> </w:t>
            </w:r>
            <w:r w:rsidR="005F6705">
              <w:t>Day, counter lunches, Thursday craft and Body Boosting Bingo.</w:t>
            </w:r>
          </w:p>
          <w:p w14:paraId="77FA0517" w14:textId="5CA0AD87" w:rsidR="005F6705" w:rsidRDefault="005F6705" w:rsidP="00313BCA">
            <w:pPr>
              <w:pStyle w:val="BodyText"/>
              <w:rPr>
                <w:lang w:val="en-US"/>
              </w:rPr>
            </w:pPr>
            <w:r>
              <w:rPr>
                <w:lang w:val="en-US"/>
              </w:rPr>
              <w:t xml:space="preserve">To book your preferred outing, please call us on </w:t>
            </w:r>
            <w:r w:rsidR="003F3001">
              <w:rPr>
                <w:b/>
                <w:bCs/>
                <w:lang w:val="en-US"/>
              </w:rPr>
              <w:t>4964 1131</w:t>
            </w:r>
            <w:r>
              <w:rPr>
                <w:b/>
                <w:bCs/>
                <w:lang w:val="en-US"/>
              </w:rPr>
              <w:t>.</w:t>
            </w:r>
          </w:p>
        </w:tc>
      </w:tr>
    </w:tbl>
    <w:p w14:paraId="69484A92" w14:textId="51DF7E35" w:rsidR="00ED2D24" w:rsidRDefault="00ED2D24" w:rsidP="006827BE">
      <w:pPr>
        <w:pStyle w:val="Heading4"/>
      </w:pPr>
      <w:r>
        <w:t>NDIS Plan Implementation Direc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547"/>
        <w:gridCol w:w="6469"/>
      </w:tblGrid>
      <w:tr w:rsidR="005F6705" w14:paraId="27E0037D" w14:textId="77777777" w:rsidTr="00DF714E">
        <w:tc>
          <w:tcPr>
            <w:tcW w:w="2547" w:type="dxa"/>
            <w:vAlign w:val="center"/>
          </w:tcPr>
          <w:p w14:paraId="6299B2A1" w14:textId="40A4735C" w:rsidR="005F6705" w:rsidRDefault="00CD0C60" w:rsidP="00ED2D24">
            <w:pPr>
              <w:pStyle w:val="BodyText"/>
              <w:rPr>
                <w:lang w:val="en-US"/>
              </w:rPr>
            </w:pPr>
            <w:r>
              <w:rPr>
                <w:noProof/>
                <w:lang w:val="en-US"/>
              </w:rPr>
              <w:drawing>
                <wp:inline distT="0" distB="0" distL="0" distR="0" wp14:anchorId="7FEA555A" wp14:editId="05A90F03">
                  <wp:extent cx="1440000" cy="1440000"/>
                  <wp:effectExtent l="0" t="0" r="8255" b="8255"/>
                  <wp:docPr id="16" name="Picture 16" descr="We heart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e heart NDI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469" w:type="dxa"/>
          </w:tcPr>
          <w:p w14:paraId="3F30AE5B" w14:textId="12E70E62" w:rsidR="003A0B1A" w:rsidRDefault="003A0B1A" w:rsidP="00520AC8">
            <w:pPr>
              <w:pStyle w:val="BodyText"/>
            </w:pPr>
            <w:r>
              <w:t xml:space="preserve">Did you know that NDIS have updated their </w:t>
            </w:r>
            <w:r w:rsidRPr="00520AC8">
              <w:rPr>
                <w:b/>
                <w:bCs/>
              </w:rPr>
              <w:t>Plan Implementation Directory</w:t>
            </w:r>
            <w:r w:rsidRPr="00520AC8">
              <w:t xml:space="preserve"> </w:t>
            </w:r>
            <w:r>
              <w:t>which is an accessible platform with helpful resources to make using your NDIS plan easier?</w:t>
            </w:r>
          </w:p>
          <w:p w14:paraId="3D66B2A4" w14:textId="40FBF0F8" w:rsidR="005F6705" w:rsidRPr="003A0B1A" w:rsidRDefault="00520AC8" w:rsidP="00313BCA">
            <w:pPr>
              <w:pStyle w:val="BodyText"/>
              <w:spacing w:after="0"/>
            </w:pPr>
            <w:r>
              <w:t>Since</w:t>
            </w:r>
            <w:r w:rsidRPr="00520AC8">
              <w:t xml:space="preserve"> </w:t>
            </w:r>
            <w:r>
              <w:t>launching</w:t>
            </w:r>
            <w:r w:rsidRPr="00520AC8">
              <w:t xml:space="preserve"> </w:t>
            </w:r>
            <w:r>
              <w:t>the</w:t>
            </w:r>
            <w:r w:rsidRPr="00520AC8">
              <w:t xml:space="preserve"> </w:t>
            </w:r>
            <w:r>
              <w:t>directory</w:t>
            </w:r>
            <w:r w:rsidRPr="00520AC8">
              <w:t xml:space="preserve"> </w:t>
            </w:r>
            <w:r>
              <w:t>in</w:t>
            </w:r>
            <w:r w:rsidRPr="00520AC8">
              <w:t xml:space="preserve"> </w:t>
            </w:r>
            <w:r>
              <w:t>May,</w:t>
            </w:r>
            <w:r w:rsidRPr="00520AC8">
              <w:t xml:space="preserve"> </w:t>
            </w:r>
            <w:r>
              <w:t>NDIS</w:t>
            </w:r>
            <w:r w:rsidRPr="00520AC8">
              <w:t xml:space="preserve"> </w:t>
            </w:r>
            <w:r>
              <w:t>has received over 16,000 website visitors, made improvements and added more content to support you</w:t>
            </w:r>
            <w:r w:rsidR="006C6012">
              <w:t xml:space="preserve">. </w:t>
            </w:r>
            <w:r>
              <w:t xml:space="preserve">For more information, go to: </w:t>
            </w:r>
            <w:hyperlink r:id="rId19" w:history="1">
              <w:r w:rsidR="00313BCA" w:rsidRPr="00313BCA">
                <w:rPr>
                  <w:rStyle w:val="Hyperlink"/>
                </w:rPr>
                <w:t>https://www.ndis.gov.au/participants/plan-implementation-directory</w:t>
              </w:r>
            </w:hyperlink>
          </w:p>
        </w:tc>
      </w:tr>
    </w:tbl>
    <w:p w14:paraId="0A5BEE02" w14:textId="77777777" w:rsidR="002B2C7A" w:rsidRDefault="002B2C7A" w:rsidP="00313BCA">
      <w:pPr>
        <w:widowControl/>
        <w:autoSpaceDE/>
        <w:autoSpaceDN/>
        <w:spacing w:line="240" w:lineRule="auto"/>
        <w:rPr>
          <w:rFonts w:ascii="Baloo" w:hAnsi="Baloo" w:cs="Baloo"/>
          <w:color w:val="75BB57"/>
          <w:spacing w:val="23"/>
          <w:sz w:val="36"/>
          <w:szCs w:val="36"/>
          <w:lang w:eastAsia="zh-CN"/>
        </w:rPr>
      </w:pPr>
      <w:r>
        <w:br w:type="page"/>
      </w:r>
    </w:p>
    <w:p w14:paraId="6ADDEB59" w14:textId="659E70D8" w:rsidR="006C6012" w:rsidRDefault="008F04A8" w:rsidP="006827BE">
      <w:pPr>
        <w:pStyle w:val="Heading4"/>
      </w:pPr>
      <w:r>
        <w:lastRenderedPageBreak/>
        <w:t>Please let us kn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552"/>
        <w:gridCol w:w="6469"/>
      </w:tblGrid>
      <w:tr w:rsidR="00BE4B1F" w14:paraId="13BEF2C2" w14:textId="77777777" w:rsidTr="00B434D4">
        <w:tc>
          <w:tcPr>
            <w:tcW w:w="2552" w:type="dxa"/>
            <w:vAlign w:val="center"/>
          </w:tcPr>
          <w:p w14:paraId="054E3627" w14:textId="229F4645" w:rsidR="00BE4B1F" w:rsidRPr="008F04A8" w:rsidRDefault="007D155F" w:rsidP="007D155F">
            <w:pPr>
              <w:pStyle w:val="ListParagraph"/>
              <w:numPr>
                <w:ilvl w:val="0"/>
                <w:numId w:val="0"/>
              </w:numPr>
              <w:spacing w:before="120"/>
              <w:rPr>
                <w:szCs w:val="26"/>
              </w:rPr>
            </w:pPr>
            <w:r>
              <w:rPr>
                <w:noProof/>
                <w:szCs w:val="26"/>
              </w:rPr>
              <w:drawing>
                <wp:inline distT="0" distB="0" distL="0" distR="0" wp14:anchorId="535778FE" wp14:editId="114E3FE2">
                  <wp:extent cx="1440000" cy="1440000"/>
                  <wp:effectExtent l="0" t="0" r="8255" b="8255"/>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469" w:type="dxa"/>
            <w:vAlign w:val="center"/>
          </w:tcPr>
          <w:p w14:paraId="4A833C6E" w14:textId="3CC24E9A" w:rsidR="00BE4B1F" w:rsidRPr="008F04A8" w:rsidRDefault="00BE4B1F" w:rsidP="00BE4B1F">
            <w:pPr>
              <w:pStyle w:val="ListParagraph"/>
              <w:numPr>
                <w:ilvl w:val="0"/>
                <w:numId w:val="16"/>
              </w:numPr>
              <w:spacing w:before="120"/>
              <w:rPr>
                <w:szCs w:val="26"/>
              </w:rPr>
            </w:pPr>
            <w:r w:rsidRPr="008F04A8">
              <w:rPr>
                <w:szCs w:val="26"/>
              </w:rPr>
              <w:t>If</w:t>
            </w:r>
            <w:r w:rsidRPr="008F04A8">
              <w:rPr>
                <w:spacing w:val="0"/>
                <w:szCs w:val="26"/>
              </w:rPr>
              <w:t xml:space="preserve"> </w:t>
            </w:r>
            <w:r w:rsidRPr="008F04A8">
              <w:rPr>
                <w:szCs w:val="26"/>
              </w:rPr>
              <w:t>there</w:t>
            </w:r>
            <w:r w:rsidRPr="008F04A8">
              <w:rPr>
                <w:spacing w:val="0"/>
                <w:szCs w:val="26"/>
              </w:rPr>
              <w:t xml:space="preserve"> </w:t>
            </w:r>
            <w:r w:rsidRPr="008F04A8">
              <w:rPr>
                <w:szCs w:val="26"/>
              </w:rPr>
              <w:t>are</w:t>
            </w:r>
            <w:r w:rsidRPr="008F04A8">
              <w:rPr>
                <w:spacing w:val="0"/>
                <w:szCs w:val="26"/>
              </w:rPr>
              <w:t xml:space="preserve"> </w:t>
            </w:r>
            <w:r w:rsidRPr="008F04A8">
              <w:rPr>
                <w:szCs w:val="26"/>
              </w:rPr>
              <w:t>any</w:t>
            </w:r>
            <w:r w:rsidRPr="008F04A8">
              <w:rPr>
                <w:spacing w:val="0"/>
                <w:szCs w:val="26"/>
              </w:rPr>
              <w:t xml:space="preserve"> </w:t>
            </w:r>
            <w:r w:rsidRPr="008F04A8">
              <w:rPr>
                <w:szCs w:val="26"/>
              </w:rPr>
              <w:t>changes</w:t>
            </w:r>
            <w:r w:rsidRPr="008F04A8">
              <w:rPr>
                <w:spacing w:val="0"/>
                <w:szCs w:val="26"/>
              </w:rPr>
              <w:t xml:space="preserve"> </w:t>
            </w:r>
            <w:r w:rsidRPr="008F04A8">
              <w:rPr>
                <w:szCs w:val="26"/>
              </w:rPr>
              <w:t>to</w:t>
            </w:r>
            <w:r w:rsidRPr="008F04A8">
              <w:rPr>
                <w:spacing w:val="0"/>
                <w:szCs w:val="26"/>
              </w:rPr>
              <w:t xml:space="preserve"> </w:t>
            </w:r>
            <w:r w:rsidRPr="008F04A8">
              <w:rPr>
                <w:szCs w:val="26"/>
              </w:rPr>
              <w:t>your NDIS plan.</w:t>
            </w:r>
          </w:p>
          <w:p w14:paraId="774BECB4" w14:textId="77777777" w:rsidR="00BE4B1F" w:rsidRPr="008F04A8" w:rsidRDefault="00BE4B1F" w:rsidP="00BE4B1F">
            <w:pPr>
              <w:pStyle w:val="ListParagraph"/>
              <w:numPr>
                <w:ilvl w:val="0"/>
                <w:numId w:val="16"/>
              </w:numPr>
              <w:ind w:right="186"/>
              <w:rPr>
                <w:szCs w:val="26"/>
              </w:rPr>
            </w:pPr>
            <w:r w:rsidRPr="008F04A8">
              <w:rPr>
                <w:szCs w:val="26"/>
              </w:rPr>
              <w:t>If</w:t>
            </w:r>
            <w:r w:rsidRPr="008F04A8">
              <w:rPr>
                <w:spacing w:val="0"/>
                <w:szCs w:val="26"/>
              </w:rPr>
              <w:t xml:space="preserve"> </w:t>
            </w:r>
            <w:r w:rsidRPr="008F04A8">
              <w:rPr>
                <w:szCs w:val="26"/>
              </w:rPr>
              <w:t>your</w:t>
            </w:r>
            <w:r w:rsidRPr="008F04A8">
              <w:rPr>
                <w:spacing w:val="0"/>
                <w:szCs w:val="26"/>
              </w:rPr>
              <w:t xml:space="preserve"> </w:t>
            </w:r>
            <w:r w:rsidRPr="008F04A8">
              <w:rPr>
                <w:szCs w:val="26"/>
              </w:rPr>
              <w:t>plan</w:t>
            </w:r>
            <w:r w:rsidRPr="008F04A8">
              <w:rPr>
                <w:spacing w:val="0"/>
                <w:szCs w:val="26"/>
              </w:rPr>
              <w:t xml:space="preserve"> </w:t>
            </w:r>
            <w:r w:rsidRPr="008F04A8">
              <w:rPr>
                <w:szCs w:val="26"/>
              </w:rPr>
              <w:t>has</w:t>
            </w:r>
            <w:r w:rsidRPr="008F04A8">
              <w:rPr>
                <w:spacing w:val="0"/>
                <w:szCs w:val="26"/>
              </w:rPr>
              <w:t xml:space="preserve"> </w:t>
            </w:r>
            <w:r w:rsidRPr="008F04A8">
              <w:rPr>
                <w:szCs w:val="26"/>
              </w:rPr>
              <w:t>moved</w:t>
            </w:r>
            <w:r w:rsidRPr="008F04A8">
              <w:rPr>
                <w:spacing w:val="0"/>
                <w:szCs w:val="26"/>
              </w:rPr>
              <w:t xml:space="preserve"> </w:t>
            </w:r>
            <w:r w:rsidRPr="008F04A8">
              <w:rPr>
                <w:szCs w:val="26"/>
              </w:rPr>
              <w:t xml:space="preserve">from NDIA Managed to Plan </w:t>
            </w:r>
            <w:r w:rsidRPr="008F04A8">
              <w:rPr>
                <w:spacing w:val="0"/>
                <w:szCs w:val="26"/>
              </w:rPr>
              <w:t>Managed.</w:t>
            </w:r>
          </w:p>
          <w:p w14:paraId="31359409" w14:textId="77777777" w:rsidR="00BE4B1F" w:rsidRPr="008F04A8" w:rsidRDefault="00BE4B1F" w:rsidP="00BE4B1F">
            <w:pPr>
              <w:pStyle w:val="ListParagraph"/>
              <w:numPr>
                <w:ilvl w:val="0"/>
                <w:numId w:val="16"/>
              </w:numPr>
              <w:rPr>
                <w:szCs w:val="26"/>
              </w:rPr>
            </w:pPr>
            <w:r w:rsidRPr="008F04A8">
              <w:rPr>
                <w:szCs w:val="26"/>
              </w:rPr>
              <w:t xml:space="preserve">If you have a new </w:t>
            </w:r>
            <w:r w:rsidRPr="008F04A8">
              <w:rPr>
                <w:spacing w:val="0"/>
                <w:szCs w:val="26"/>
              </w:rPr>
              <w:t>plan.</w:t>
            </w:r>
          </w:p>
          <w:p w14:paraId="6E35E0BC" w14:textId="56444D5D" w:rsidR="00BE4B1F" w:rsidRDefault="00BE4B1F" w:rsidP="00BE4B1F">
            <w:pPr>
              <w:pStyle w:val="BodyText"/>
              <w:numPr>
                <w:ilvl w:val="0"/>
                <w:numId w:val="16"/>
              </w:numPr>
            </w:pPr>
            <w:r w:rsidRPr="008F04A8">
              <w:t>If the things you are funded for have changed</w:t>
            </w:r>
            <w:r w:rsidR="00AD6BCD">
              <w:t>.</w:t>
            </w:r>
          </w:p>
          <w:p w14:paraId="10BBE7F9" w14:textId="50B1D33B" w:rsidR="00BE4B1F" w:rsidRPr="008F04A8" w:rsidRDefault="00BE4B1F" w:rsidP="00BE4B1F">
            <w:pPr>
              <w:pStyle w:val="BodyText"/>
            </w:pPr>
            <w:r w:rsidRPr="00FE645B">
              <w:rPr>
                <w:b/>
                <w:bCs/>
              </w:rPr>
              <w:t xml:space="preserve">Call us on </w:t>
            </w:r>
            <w:r w:rsidR="003F3001" w:rsidRPr="00FE645B">
              <w:rPr>
                <w:b/>
                <w:bCs/>
              </w:rPr>
              <w:t>4964 1131</w:t>
            </w:r>
            <w:r>
              <w:t xml:space="preserve"> so we can make sure you are getting the right service and support</w:t>
            </w:r>
          </w:p>
        </w:tc>
      </w:tr>
    </w:tbl>
    <w:p w14:paraId="217A10C5" w14:textId="77777777" w:rsidR="005F6705" w:rsidRDefault="005F6705" w:rsidP="005F6705">
      <w:pPr>
        <w:pStyle w:val="BodyText"/>
        <w:rPr>
          <w:lang w:val="en-US"/>
        </w:rPr>
      </w:pPr>
    </w:p>
    <w:tbl>
      <w:tblPr>
        <w:tblStyle w:val="TableGrid"/>
        <w:tblW w:w="0" w:type="auto"/>
        <w:shd w:val="clear" w:color="auto" w:fill="7030A0"/>
        <w:tblLook w:val="04A0" w:firstRow="1" w:lastRow="0" w:firstColumn="1" w:lastColumn="0" w:noHBand="0" w:noVBand="1"/>
      </w:tblPr>
      <w:tblGrid>
        <w:gridCol w:w="9016"/>
      </w:tblGrid>
      <w:tr w:rsidR="00AD6BCD" w:rsidRPr="00AD6BCD" w14:paraId="6E519D64" w14:textId="77777777" w:rsidTr="00AD6BCD">
        <w:tc>
          <w:tcPr>
            <w:tcW w:w="9016" w:type="dxa"/>
            <w:shd w:val="clear" w:color="auto" w:fill="7030A0"/>
          </w:tcPr>
          <w:p w14:paraId="542D70EA" w14:textId="3E9B24F6" w:rsidR="00AD6BCD" w:rsidRPr="00AD6BCD" w:rsidRDefault="00AD6BCD" w:rsidP="00AD6BCD">
            <w:pPr>
              <w:spacing w:before="247" w:line="480" w:lineRule="auto"/>
              <w:ind w:left="197"/>
              <w:jc w:val="center"/>
              <w:rPr>
                <w:b/>
                <w:bCs/>
                <w:sz w:val="32"/>
                <w:szCs w:val="32"/>
              </w:rPr>
            </w:pPr>
            <w:r w:rsidRPr="00AD6BCD">
              <w:rPr>
                <w:b/>
                <w:bCs/>
                <w:color w:val="FFFFFF"/>
                <w:sz w:val="32"/>
                <w:szCs w:val="32"/>
              </w:rPr>
              <w:t xml:space="preserve">If you need help with the NDIS, or anything else in this newsletter, call us on </w:t>
            </w:r>
            <w:r w:rsidR="003F3001">
              <w:rPr>
                <w:b/>
                <w:bCs/>
                <w:color w:val="FFFFFF"/>
                <w:sz w:val="32"/>
                <w:szCs w:val="32"/>
              </w:rPr>
              <w:t>4964 1131</w:t>
            </w:r>
            <w:r w:rsidRPr="00AD6BCD">
              <w:rPr>
                <w:b/>
                <w:bCs/>
                <w:color w:val="FFFFFF"/>
                <w:sz w:val="32"/>
                <w:szCs w:val="32"/>
              </w:rPr>
              <w:t xml:space="preserve"> and we can help you.</w:t>
            </w:r>
          </w:p>
        </w:tc>
      </w:tr>
    </w:tbl>
    <w:p w14:paraId="18E5AA1B" w14:textId="77777777" w:rsidR="005F6705" w:rsidRDefault="005F6705" w:rsidP="005F6705">
      <w:pPr>
        <w:pStyle w:val="BodyText"/>
        <w:rPr>
          <w:lang w:val="en-US"/>
        </w:rPr>
      </w:pPr>
    </w:p>
    <w:p w14:paraId="73E07797" w14:textId="77777777" w:rsidR="00CE71D8" w:rsidRPr="0092416F" w:rsidRDefault="00CE71D8" w:rsidP="006827BE">
      <w:pPr>
        <w:pStyle w:val="Heading4"/>
      </w:pPr>
      <w:r>
        <w:t>Volunteering Opportun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E71D8" w14:paraId="590FACC3" w14:textId="77777777" w:rsidTr="00B434D4">
        <w:tc>
          <w:tcPr>
            <w:tcW w:w="9016" w:type="dxa"/>
          </w:tcPr>
          <w:p w14:paraId="63FEA06D" w14:textId="26F827A0" w:rsidR="00FE645B" w:rsidRPr="0070103D" w:rsidRDefault="00FE645B" w:rsidP="00FE645B">
            <w:pPr>
              <w:pStyle w:val="Heading5"/>
              <w:outlineLvl w:val="4"/>
              <w:rPr>
                <w:rFonts w:ascii="Century Gothic" w:hAnsi="Century Gothic"/>
                <w:b/>
                <w:bCs/>
                <w:color w:val="586B6D"/>
                <w:spacing w:val="0"/>
                <w:sz w:val="26"/>
                <w:szCs w:val="22"/>
                <w:lang w:eastAsia="en-US"/>
              </w:rPr>
            </w:pPr>
            <w:r w:rsidRPr="0070103D">
              <w:rPr>
                <w:rFonts w:ascii="Century Gothic" w:hAnsi="Century Gothic"/>
                <w:b/>
                <w:bCs/>
                <w:color w:val="586B6D"/>
                <w:spacing w:val="0"/>
                <w:sz w:val="26"/>
                <w:szCs w:val="22"/>
                <w:lang w:eastAsia="en-US"/>
              </w:rPr>
              <w:t>BCC is currently looking for Car Drivers and Social Support Volunteers</w:t>
            </w:r>
          </w:p>
          <w:p w14:paraId="28DCEBF0" w14:textId="77777777" w:rsidR="00FE645B" w:rsidRDefault="00FE645B" w:rsidP="00FE645B">
            <w:pPr>
              <w:ind w:right="450"/>
              <w:rPr>
                <w:sz w:val="26"/>
              </w:rPr>
            </w:pPr>
            <w:r>
              <w:rPr>
                <w:color w:val="586B6D"/>
                <w:sz w:val="26"/>
              </w:rPr>
              <w:t>For</w:t>
            </w:r>
            <w:r>
              <w:rPr>
                <w:color w:val="586B6D"/>
                <w:spacing w:val="-4"/>
                <w:sz w:val="26"/>
              </w:rPr>
              <w:t xml:space="preserve"> </w:t>
            </w:r>
            <w:r>
              <w:rPr>
                <w:color w:val="586B6D"/>
                <w:sz w:val="26"/>
              </w:rPr>
              <w:t>more</w:t>
            </w:r>
            <w:r>
              <w:rPr>
                <w:color w:val="586B6D"/>
                <w:spacing w:val="-4"/>
                <w:sz w:val="26"/>
              </w:rPr>
              <w:t xml:space="preserve"> </w:t>
            </w:r>
            <w:r>
              <w:rPr>
                <w:color w:val="586B6D"/>
                <w:sz w:val="26"/>
              </w:rPr>
              <w:t>information,</w:t>
            </w:r>
            <w:r>
              <w:rPr>
                <w:color w:val="586B6D"/>
                <w:spacing w:val="-4"/>
                <w:sz w:val="26"/>
              </w:rPr>
              <w:t xml:space="preserve"> </w:t>
            </w:r>
            <w:r>
              <w:rPr>
                <w:color w:val="586B6D"/>
                <w:sz w:val="26"/>
              </w:rPr>
              <w:t>contact</w:t>
            </w:r>
            <w:r>
              <w:rPr>
                <w:color w:val="586B6D"/>
                <w:spacing w:val="-4"/>
                <w:sz w:val="26"/>
              </w:rPr>
              <w:t xml:space="preserve"> </w:t>
            </w:r>
            <w:r>
              <w:rPr>
                <w:color w:val="586B6D"/>
                <w:sz w:val="26"/>
              </w:rPr>
              <w:t>us</w:t>
            </w:r>
            <w:r>
              <w:rPr>
                <w:color w:val="586B6D"/>
                <w:spacing w:val="-4"/>
                <w:sz w:val="26"/>
              </w:rPr>
              <w:t xml:space="preserve"> </w:t>
            </w:r>
            <w:r>
              <w:rPr>
                <w:color w:val="586B6D"/>
                <w:sz w:val="26"/>
              </w:rPr>
              <w:t>on</w:t>
            </w:r>
            <w:r>
              <w:rPr>
                <w:color w:val="586B6D"/>
                <w:spacing w:val="-4"/>
                <w:sz w:val="26"/>
              </w:rPr>
              <w:t xml:space="preserve"> </w:t>
            </w:r>
            <w:r>
              <w:rPr>
                <w:b/>
                <w:color w:val="586B6D"/>
                <w:sz w:val="26"/>
              </w:rPr>
              <w:t>4964</w:t>
            </w:r>
            <w:r>
              <w:rPr>
                <w:b/>
                <w:color w:val="586B6D"/>
                <w:spacing w:val="-4"/>
                <w:sz w:val="26"/>
              </w:rPr>
              <w:t xml:space="preserve"> </w:t>
            </w:r>
            <w:r>
              <w:rPr>
                <w:b/>
                <w:color w:val="586B6D"/>
                <w:sz w:val="26"/>
              </w:rPr>
              <w:t>1131</w:t>
            </w:r>
            <w:r>
              <w:rPr>
                <w:b/>
                <w:color w:val="586B6D"/>
                <w:spacing w:val="-4"/>
                <w:sz w:val="26"/>
              </w:rPr>
              <w:t xml:space="preserve"> </w:t>
            </w:r>
            <w:r>
              <w:rPr>
                <w:color w:val="586B6D"/>
                <w:sz w:val="26"/>
              </w:rPr>
              <w:t>or</w:t>
            </w:r>
            <w:r>
              <w:rPr>
                <w:color w:val="586B6D"/>
                <w:spacing w:val="-4"/>
                <w:sz w:val="26"/>
              </w:rPr>
              <w:t xml:space="preserve"> </w:t>
            </w:r>
            <w:r>
              <w:rPr>
                <w:color w:val="586B6D"/>
                <w:sz w:val="26"/>
              </w:rPr>
              <w:t>check</w:t>
            </w:r>
            <w:r>
              <w:rPr>
                <w:color w:val="586B6D"/>
                <w:spacing w:val="-4"/>
                <w:sz w:val="26"/>
              </w:rPr>
              <w:t xml:space="preserve"> </w:t>
            </w:r>
            <w:r>
              <w:rPr>
                <w:color w:val="586B6D"/>
                <w:sz w:val="26"/>
              </w:rPr>
              <w:t>out</w:t>
            </w:r>
            <w:r>
              <w:rPr>
                <w:color w:val="586B6D"/>
                <w:spacing w:val="-4"/>
                <w:sz w:val="26"/>
              </w:rPr>
              <w:t xml:space="preserve"> </w:t>
            </w:r>
            <w:r>
              <w:rPr>
                <w:color w:val="586B6D"/>
                <w:sz w:val="26"/>
              </w:rPr>
              <w:t>the</w:t>
            </w:r>
            <w:r>
              <w:rPr>
                <w:color w:val="586B6D"/>
                <w:spacing w:val="-4"/>
                <w:sz w:val="26"/>
              </w:rPr>
              <w:t xml:space="preserve"> </w:t>
            </w:r>
            <w:r>
              <w:rPr>
                <w:color w:val="586B6D"/>
                <w:sz w:val="26"/>
              </w:rPr>
              <w:t>Hunter</w:t>
            </w:r>
            <w:r>
              <w:rPr>
                <w:color w:val="586B6D"/>
                <w:spacing w:val="-4"/>
                <w:sz w:val="26"/>
              </w:rPr>
              <w:t xml:space="preserve"> </w:t>
            </w:r>
            <w:r>
              <w:rPr>
                <w:color w:val="586B6D"/>
                <w:sz w:val="26"/>
              </w:rPr>
              <w:t>Volunteer Centre website:</w:t>
            </w:r>
          </w:p>
          <w:p w14:paraId="3DA6BB05" w14:textId="796E4220" w:rsidR="00FE645B" w:rsidRDefault="00FE645B" w:rsidP="00FE645B">
            <w:pPr>
              <w:pStyle w:val="ListParagraph"/>
              <w:rPr>
                <w:sz w:val="26"/>
              </w:rPr>
            </w:pPr>
            <w:r>
              <w:rPr>
                <w:b/>
                <w:color w:val="586B6D"/>
                <w:w w:val="95"/>
                <w:sz w:val="26"/>
              </w:rPr>
              <w:t>Car</w:t>
            </w:r>
            <w:r>
              <w:rPr>
                <w:b/>
                <w:color w:val="586B6D"/>
                <w:spacing w:val="75"/>
                <w:sz w:val="26"/>
              </w:rPr>
              <w:t xml:space="preserve"> </w:t>
            </w:r>
            <w:r>
              <w:rPr>
                <w:b/>
                <w:color w:val="586B6D"/>
                <w:w w:val="95"/>
                <w:sz w:val="26"/>
              </w:rPr>
              <w:t>Driver:</w:t>
            </w:r>
            <w:r>
              <w:rPr>
                <w:b/>
                <w:color w:val="586B6D"/>
                <w:spacing w:val="75"/>
                <w:sz w:val="26"/>
              </w:rPr>
              <w:t xml:space="preserve"> </w:t>
            </w:r>
            <w:hyperlink r:id="rId21" w:history="1">
              <w:r w:rsidRPr="0067617C">
                <w:rPr>
                  <w:rStyle w:val="Hyperlink"/>
                  <w:w w:val="95"/>
                  <w:sz w:val="26"/>
                </w:rPr>
                <w:t>www.hvc.org.au/car-</w:t>
              </w:r>
              <w:r w:rsidRPr="0067617C">
                <w:rPr>
                  <w:rStyle w:val="Hyperlink"/>
                  <w:spacing w:val="-2"/>
                  <w:w w:val="95"/>
                  <w:sz w:val="26"/>
                </w:rPr>
                <w:t>driver</w:t>
              </w:r>
            </w:hyperlink>
          </w:p>
          <w:p w14:paraId="703269BF" w14:textId="7E3CA0A8" w:rsidR="00CE71D8" w:rsidRPr="00C149B0" w:rsidRDefault="00FE645B" w:rsidP="00FE645B">
            <w:pPr>
              <w:pStyle w:val="ListParagraph"/>
              <w:rPr>
                <w:b/>
              </w:rPr>
            </w:pPr>
            <w:r>
              <w:rPr>
                <w:b/>
                <w:color w:val="586B6D"/>
                <w:w w:val="95"/>
                <w:sz w:val="26"/>
              </w:rPr>
              <w:t>Social</w:t>
            </w:r>
            <w:r>
              <w:rPr>
                <w:b/>
                <w:color w:val="586B6D"/>
                <w:spacing w:val="58"/>
                <w:w w:val="150"/>
                <w:sz w:val="26"/>
              </w:rPr>
              <w:t xml:space="preserve"> </w:t>
            </w:r>
            <w:r>
              <w:rPr>
                <w:b/>
                <w:color w:val="586B6D"/>
                <w:w w:val="95"/>
                <w:sz w:val="26"/>
              </w:rPr>
              <w:t>Support</w:t>
            </w:r>
            <w:r>
              <w:rPr>
                <w:b/>
                <w:color w:val="586B6D"/>
                <w:spacing w:val="58"/>
                <w:w w:val="150"/>
                <w:sz w:val="26"/>
              </w:rPr>
              <w:t xml:space="preserve"> </w:t>
            </w:r>
            <w:r>
              <w:rPr>
                <w:b/>
                <w:color w:val="586B6D"/>
                <w:w w:val="95"/>
                <w:sz w:val="26"/>
              </w:rPr>
              <w:t>Volunteer</w:t>
            </w:r>
            <w:r>
              <w:rPr>
                <w:color w:val="586B6D"/>
                <w:w w:val="95"/>
                <w:sz w:val="26"/>
              </w:rPr>
              <w:t>:</w:t>
            </w:r>
            <w:r>
              <w:rPr>
                <w:color w:val="586B6D"/>
                <w:spacing w:val="59"/>
                <w:w w:val="150"/>
                <w:sz w:val="26"/>
              </w:rPr>
              <w:t xml:space="preserve"> </w:t>
            </w:r>
            <w:hyperlink r:id="rId22" w:history="1">
              <w:r w:rsidRPr="00FE645B">
                <w:rPr>
                  <w:rStyle w:val="Hyperlink"/>
                  <w:w w:val="95"/>
                  <w:sz w:val="26"/>
                </w:rPr>
                <w:t>www.hvc.org.au/social-support-</w:t>
              </w:r>
              <w:r w:rsidRPr="00FE645B">
                <w:rPr>
                  <w:rStyle w:val="Hyperlink"/>
                  <w:spacing w:val="-2"/>
                  <w:w w:val="95"/>
                  <w:sz w:val="26"/>
                </w:rPr>
                <w:t>volunteer</w:t>
              </w:r>
            </w:hyperlink>
          </w:p>
        </w:tc>
      </w:tr>
    </w:tbl>
    <w:p w14:paraId="49A277BE" w14:textId="2C3B2CC0" w:rsidR="00E12508" w:rsidRDefault="00E12508">
      <w:pPr>
        <w:widowControl/>
        <w:autoSpaceDE/>
        <w:autoSpaceDN/>
        <w:spacing w:after="160" w:line="259" w:lineRule="auto"/>
        <w:rPr>
          <w:color w:val="BA006F"/>
        </w:rPr>
      </w:pPr>
      <w:r>
        <w:rPr>
          <w:color w:val="BA006F"/>
        </w:rPr>
        <w:br w:type="page"/>
      </w:r>
    </w:p>
    <w:p w14:paraId="29D4D90F" w14:textId="2F2B47D7" w:rsidR="00B6160F" w:rsidRDefault="00B6160F" w:rsidP="006827BE">
      <w:pPr>
        <w:pStyle w:val="Heading4"/>
      </w:pPr>
      <w:r>
        <w:lastRenderedPageBreak/>
        <w:t>We have made some changes to our phon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550"/>
      </w:tblGrid>
      <w:tr w:rsidR="007265B7" w14:paraId="4A7ADF1A" w14:textId="77777777" w:rsidTr="005D7530">
        <w:tc>
          <w:tcPr>
            <w:tcW w:w="2547" w:type="dxa"/>
            <w:vAlign w:val="center"/>
          </w:tcPr>
          <w:p w14:paraId="6F33589F" w14:textId="2058DF32" w:rsidR="00B6160F" w:rsidRDefault="00B6160F" w:rsidP="00123AA1">
            <w:pPr>
              <w:pStyle w:val="Heading4"/>
              <w:outlineLvl w:val="3"/>
            </w:pPr>
            <w:r>
              <w:rPr>
                <w:noProof/>
              </w:rPr>
              <w:drawing>
                <wp:inline distT="0" distB="0" distL="0" distR="0" wp14:anchorId="0C77365E" wp14:editId="5095EC2F">
                  <wp:extent cx="2705100" cy="27051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5954" cy="2705954"/>
                          </a:xfrm>
                          <a:prstGeom prst="rect">
                            <a:avLst/>
                          </a:prstGeom>
                        </pic:spPr>
                      </pic:pic>
                    </a:graphicData>
                  </a:graphic>
                </wp:inline>
              </w:drawing>
            </w:r>
          </w:p>
        </w:tc>
        <w:tc>
          <w:tcPr>
            <w:tcW w:w="6469" w:type="dxa"/>
          </w:tcPr>
          <w:p w14:paraId="407D072E" w14:textId="6C03D7E6" w:rsidR="003A3AC7" w:rsidRDefault="003A3AC7" w:rsidP="003A3AC7">
            <w:pPr>
              <w:pStyle w:val="BodyText"/>
              <w:spacing w:after="0"/>
            </w:pPr>
            <w:r>
              <w:t xml:space="preserve">When you phone </w:t>
            </w:r>
            <w:r w:rsidRPr="007265B7">
              <w:rPr>
                <w:b/>
                <w:bCs/>
              </w:rPr>
              <w:t>4964 1131</w:t>
            </w:r>
            <w:r>
              <w:t>, press these numbers to direct call:</w:t>
            </w:r>
          </w:p>
          <w:p w14:paraId="4415F81F" w14:textId="77777777" w:rsidR="003A3AC7" w:rsidRDefault="003A3AC7" w:rsidP="004A36CE">
            <w:pPr>
              <w:pStyle w:val="ListParagraph"/>
              <w:numPr>
                <w:ilvl w:val="0"/>
                <w:numId w:val="17"/>
              </w:numPr>
              <w:ind w:left="890" w:hanging="530"/>
            </w:pPr>
            <w:r>
              <w:t>Meals on Wheels</w:t>
            </w:r>
          </w:p>
          <w:p w14:paraId="55FA1A39" w14:textId="149E1780" w:rsidR="003A3AC7" w:rsidRDefault="004A36CE" w:rsidP="004A36CE">
            <w:pPr>
              <w:pStyle w:val="ListParagraph"/>
              <w:numPr>
                <w:ilvl w:val="0"/>
                <w:numId w:val="17"/>
              </w:numPr>
              <w:ind w:left="890" w:hanging="530"/>
            </w:pPr>
            <w:r>
              <w:t>T</w:t>
            </w:r>
            <w:r w:rsidR="003A3AC7">
              <w:t>ransport</w:t>
            </w:r>
          </w:p>
          <w:p w14:paraId="52236F69" w14:textId="77777777" w:rsidR="003A3AC7" w:rsidRDefault="003A3AC7" w:rsidP="004A36CE">
            <w:pPr>
              <w:pStyle w:val="ListParagraph"/>
              <w:numPr>
                <w:ilvl w:val="0"/>
                <w:numId w:val="17"/>
              </w:numPr>
              <w:ind w:left="890" w:hanging="530"/>
            </w:pPr>
            <w:r>
              <w:t>Change a service</w:t>
            </w:r>
          </w:p>
          <w:p w14:paraId="2EF75E76" w14:textId="77777777" w:rsidR="003A3AC7" w:rsidRDefault="003A3AC7" w:rsidP="004A36CE">
            <w:pPr>
              <w:pStyle w:val="ListParagraph"/>
              <w:numPr>
                <w:ilvl w:val="0"/>
                <w:numId w:val="17"/>
              </w:numPr>
              <w:ind w:left="890" w:hanging="530"/>
            </w:pPr>
            <w:r>
              <w:t>Accounts</w:t>
            </w:r>
          </w:p>
          <w:p w14:paraId="703D25F8" w14:textId="77777777" w:rsidR="003A3AC7" w:rsidRDefault="003A3AC7" w:rsidP="004A36CE">
            <w:pPr>
              <w:pStyle w:val="ListParagraph"/>
              <w:numPr>
                <w:ilvl w:val="0"/>
                <w:numId w:val="17"/>
              </w:numPr>
              <w:ind w:left="890" w:hanging="530"/>
            </w:pPr>
            <w:r>
              <w:t>To hear these options again</w:t>
            </w:r>
          </w:p>
          <w:p w14:paraId="1FDBB351" w14:textId="408DEA6C" w:rsidR="003A3AC7" w:rsidRPr="003A3AC7" w:rsidRDefault="003A3AC7" w:rsidP="003A3AC7">
            <w:r>
              <w:t xml:space="preserve">Or stay on hold for </w:t>
            </w:r>
            <w:r w:rsidR="0070103D">
              <w:t>C</w:t>
            </w:r>
            <w:r>
              <w:t xml:space="preserve">ustomer </w:t>
            </w:r>
            <w:r w:rsidR="0070103D">
              <w:t>S</w:t>
            </w:r>
            <w:r>
              <w:t>ervice.</w:t>
            </w:r>
          </w:p>
        </w:tc>
      </w:tr>
    </w:tbl>
    <w:p w14:paraId="65661AAC" w14:textId="6597D795" w:rsidR="00CE71D8" w:rsidRPr="00DE35D0" w:rsidRDefault="00CE71D8" w:rsidP="006827BE">
      <w:pPr>
        <w:pStyle w:val="Heading4"/>
      </w:pPr>
      <w:r w:rsidRPr="00DE35D0">
        <w:rPr>
          <w:rFonts w:hint="eastAsia"/>
        </w:rPr>
        <w:t>Advisory Counc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69"/>
      </w:tblGrid>
      <w:tr w:rsidR="00CE71D8" w14:paraId="475C898C" w14:textId="77777777" w:rsidTr="00DF714E">
        <w:tc>
          <w:tcPr>
            <w:tcW w:w="2547" w:type="dxa"/>
            <w:vAlign w:val="center"/>
          </w:tcPr>
          <w:p w14:paraId="191A1DB7" w14:textId="565D3700" w:rsidR="00CE71D8" w:rsidRDefault="00382309" w:rsidP="00382309">
            <w:pPr>
              <w:pStyle w:val="BodyText"/>
              <w:spacing w:after="0" w:line="240" w:lineRule="auto"/>
              <w:rPr>
                <w:sz w:val="20"/>
                <w:szCs w:val="20"/>
                <w:lang w:eastAsia="zh-CN"/>
              </w:rPr>
            </w:pPr>
            <w:r>
              <w:rPr>
                <w:noProof/>
                <w:lang w:eastAsia="zh-CN"/>
              </w:rPr>
              <w:drawing>
                <wp:inline distT="0" distB="0" distL="0" distR="0" wp14:anchorId="5113CE52" wp14:editId="7FDEF906">
                  <wp:extent cx="1440000" cy="1440000"/>
                  <wp:effectExtent l="0" t="0" r="8255" b="8255"/>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469" w:type="dxa"/>
          </w:tcPr>
          <w:p w14:paraId="19F2B82B" w14:textId="77777777" w:rsidR="00CE71D8" w:rsidRPr="00451D44" w:rsidRDefault="00CE71D8" w:rsidP="005E5BDA">
            <w:pPr>
              <w:pStyle w:val="BodyText"/>
              <w:rPr>
                <w:lang w:eastAsia="zh-CN"/>
              </w:rPr>
            </w:pPr>
            <w:r w:rsidRPr="00451D44">
              <w:rPr>
                <w:rFonts w:hint="eastAsia"/>
                <w:lang w:eastAsia="zh-CN"/>
              </w:rPr>
              <w:t>We're still calling for Expressions of Interest from interested community members.</w:t>
            </w:r>
          </w:p>
          <w:p w14:paraId="0F90166D" w14:textId="3CEBDC24" w:rsidR="00CE71D8" w:rsidRPr="00451D44" w:rsidRDefault="00CE71D8" w:rsidP="005E5BDA">
            <w:pPr>
              <w:pStyle w:val="BodyText"/>
              <w:rPr>
                <w:lang w:eastAsia="zh-CN"/>
              </w:rPr>
            </w:pPr>
            <w:bookmarkStart w:id="0" w:name="_Hlk112762525"/>
            <w:bookmarkStart w:id="1" w:name="_Hlk112762503"/>
            <w:r w:rsidRPr="00451D44">
              <w:rPr>
                <w:rFonts w:hint="eastAsia"/>
                <w:lang w:eastAsia="zh-CN"/>
              </w:rPr>
              <w:t xml:space="preserve">The Council aims to engage with clients, carers, and stakeholders in a group setting to identify areas of improvement for </w:t>
            </w:r>
            <w:r w:rsidR="0070103D">
              <w:rPr>
                <w:lang w:eastAsia="zh-CN"/>
              </w:rPr>
              <w:t>BCC</w:t>
            </w:r>
            <w:r w:rsidRPr="00451D44">
              <w:rPr>
                <w:rFonts w:hint="eastAsia"/>
                <w:lang w:eastAsia="zh-CN"/>
              </w:rPr>
              <w:t>'s service delivery, policies, and procedures.</w:t>
            </w:r>
          </w:p>
          <w:bookmarkEnd w:id="0"/>
          <w:p w14:paraId="25B90E0B" w14:textId="2C667D68" w:rsidR="00CE71D8" w:rsidRDefault="00CE71D8" w:rsidP="005E5BDA">
            <w:pPr>
              <w:pStyle w:val="BodyText"/>
              <w:rPr>
                <w:sz w:val="20"/>
                <w:szCs w:val="20"/>
                <w:lang w:eastAsia="zh-CN"/>
              </w:rPr>
            </w:pPr>
            <w:r w:rsidRPr="00451D44">
              <w:rPr>
                <w:rFonts w:hint="eastAsia"/>
                <w:lang w:eastAsia="zh-CN"/>
              </w:rPr>
              <w:t xml:space="preserve">For more information or to submit an Expression of Interest, contact Alexandra Andrews on 1300 578 478 or visit </w:t>
            </w:r>
            <w:hyperlink r:id="rId25" w:history="1">
              <w:r w:rsidR="0084623A">
                <w:rPr>
                  <w:rStyle w:val="Hyperlink"/>
                </w:rPr>
                <w:t>http://www.bccare.org.au/blog</w:t>
              </w:r>
            </w:hyperlink>
            <w:r w:rsidRPr="00CF0E19">
              <w:rPr>
                <w:rFonts w:hint="eastAsia"/>
              </w:rPr>
              <w:t>.</w:t>
            </w:r>
            <w:bookmarkEnd w:id="1"/>
          </w:p>
        </w:tc>
      </w:tr>
    </w:tbl>
    <w:p w14:paraId="360F3ED4" w14:textId="77777777" w:rsidR="00CE71D8" w:rsidRDefault="00CE71D8">
      <w:pPr>
        <w:widowControl/>
        <w:autoSpaceDE/>
        <w:autoSpaceDN/>
        <w:spacing w:after="160" w:line="259" w:lineRule="auto"/>
        <w:rPr>
          <w:rFonts w:ascii="Baloo" w:hAnsi="Baloo" w:cs="Baloo"/>
          <w:color w:val="0089CF"/>
          <w:spacing w:val="23"/>
          <w:sz w:val="36"/>
          <w:szCs w:val="36"/>
          <w:lang w:eastAsia="zh-CN"/>
        </w:rPr>
      </w:pPr>
      <w:r>
        <w:br w:type="page"/>
      </w:r>
    </w:p>
    <w:p w14:paraId="675BB18F" w14:textId="18E70D39" w:rsidR="006E3879" w:rsidRPr="0092416F" w:rsidRDefault="00612830" w:rsidP="006827BE">
      <w:pPr>
        <w:pStyle w:val="Heading4"/>
      </w:pPr>
      <w:r>
        <w:lastRenderedPageBreak/>
        <w:t>BCC</w:t>
      </w:r>
      <w:r w:rsidR="006E3879" w:rsidRPr="0092416F">
        <w:rPr>
          <w:rFonts w:hint="eastAsia"/>
        </w:rPr>
        <w:t xml:space="preserve"> is for everyone in the</w:t>
      </w:r>
      <w:r w:rsidR="006E3879" w:rsidRPr="0092416F">
        <w:t xml:space="preserve"> </w:t>
      </w:r>
      <w:r w:rsidR="006E3879" w:rsidRPr="0092416F">
        <w:rPr>
          <w:rFonts w:hint="eastAsia"/>
        </w:rPr>
        <w:t>fami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496"/>
        <w:gridCol w:w="6530"/>
      </w:tblGrid>
      <w:tr w:rsidR="006E3879" w14:paraId="2AC6FADD" w14:textId="77777777" w:rsidTr="008E6545">
        <w:tc>
          <w:tcPr>
            <w:tcW w:w="2122" w:type="dxa"/>
            <w:shd w:val="clear" w:color="auto" w:fill="auto"/>
            <w:vAlign w:val="center"/>
          </w:tcPr>
          <w:p w14:paraId="43B79D68" w14:textId="4C1E1A4F" w:rsidR="006E3879" w:rsidRDefault="00382309" w:rsidP="00382309">
            <w:pPr>
              <w:pStyle w:val="BodyText"/>
              <w:spacing w:after="0" w:line="240" w:lineRule="auto"/>
              <w:rPr>
                <w:lang w:eastAsia="zh-CN"/>
              </w:rPr>
            </w:pPr>
            <w:bookmarkStart w:id="2" w:name="_Hlk113871421"/>
            <w:r>
              <w:rPr>
                <w:noProof/>
                <w:lang w:eastAsia="zh-CN"/>
              </w:rPr>
              <w:drawing>
                <wp:inline distT="0" distB="0" distL="0" distR="0" wp14:anchorId="39E421DD" wp14:editId="1EA822CC">
                  <wp:extent cx="1440000" cy="1440000"/>
                  <wp:effectExtent l="0" t="0" r="8255" b="8255"/>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894" w:type="dxa"/>
            <w:shd w:val="clear" w:color="auto" w:fill="auto"/>
          </w:tcPr>
          <w:p w14:paraId="761E6C2E" w14:textId="77777777" w:rsidR="006E3879" w:rsidRPr="00451D44" w:rsidRDefault="006E3879" w:rsidP="00C03604">
            <w:pPr>
              <w:pStyle w:val="BodyText"/>
              <w:rPr>
                <w:lang w:eastAsia="zh-CN"/>
              </w:rPr>
            </w:pPr>
            <w:r w:rsidRPr="00451D44">
              <w:rPr>
                <w:rFonts w:hint="eastAsia"/>
                <w:lang w:eastAsia="zh-CN"/>
              </w:rPr>
              <w:t xml:space="preserve">As a </w:t>
            </w:r>
            <w:r w:rsidRPr="00451D44">
              <w:rPr>
                <w:rFonts w:hint="eastAsia"/>
                <w:b/>
                <w:lang w:eastAsia="zh-CN"/>
              </w:rPr>
              <w:t xml:space="preserve">large provider </w:t>
            </w:r>
            <w:r w:rsidRPr="00451D44">
              <w:rPr>
                <w:rFonts w:hint="eastAsia"/>
                <w:lang w:eastAsia="zh-CN"/>
              </w:rPr>
              <w:t xml:space="preserve">in our region, we're an organisation loaded with </w:t>
            </w:r>
            <w:r w:rsidRPr="00451D44">
              <w:rPr>
                <w:rFonts w:hint="eastAsia"/>
                <w:b/>
                <w:lang w:eastAsia="zh-CN"/>
              </w:rPr>
              <w:t>career opportunities</w:t>
            </w:r>
            <w:r w:rsidRPr="00451D44">
              <w:rPr>
                <w:rFonts w:hint="eastAsia"/>
                <w:lang w:eastAsia="zh-CN"/>
              </w:rPr>
              <w:t>, from traineeships to executive</w:t>
            </w:r>
            <w:r w:rsidRPr="00451D44">
              <w:rPr>
                <w:rFonts w:hint="eastAsia"/>
                <w:spacing w:val="-8"/>
                <w:lang w:eastAsia="zh-CN"/>
              </w:rPr>
              <w:t xml:space="preserve"> </w:t>
            </w:r>
            <w:r w:rsidRPr="00451D44">
              <w:rPr>
                <w:rFonts w:hint="eastAsia"/>
                <w:lang w:eastAsia="zh-CN"/>
              </w:rPr>
              <w:t>roles.</w:t>
            </w:r>
            <w:r w:rsidRPr="00451D44">
              <w:rPr>
                <w:rFonts w:hint="eastAsia"/>
                <w:spacing w:val="-8"/>
                <w:lang w:eastAsia="zh-CN"/>
              </w:rPr>
              <w:t xml:space="preserve"> </w:t>
            </w:r>
            <w:r w:rsidRPr="00451D44">
              <w:rPr>
                <w:rFonts w:hint="eastAsia"/>
                <w:lang w:eastAsia="zh-CN"/>
              </w:rPr>
              <w:t>And</w:t>
            </w:r>
            <w:r w:rsidRPr="00451D44">
              <w:rPr>
                <w:rFonts w:hint="eastAsia"/>
                <w:spacing w:val="-8"/>
                <w:lang w:eastAsia="zh-CN"/>
              </w:rPr>
              <w:t xml:space="preserve"> </w:t>
            </w:r>
            <w:r w:rsidRPr="00451D44">
              <w:rPr>
                <w:rFonts w:hint="eastAsia"/>
                <w:lang w:eastAsia="zh-CN"/>
              </w:rPr>
              <w:t>we're</w:t>
            </w:r>
            <w:r w:rsidRPr="00451D44">
              <w:rPr>
                <w:rFonts w:hint="eastAsia"/>
                <w:spacing w:val="-8"/>
                <w:lang w:eastAsia="zh-CN"/>
              </w:rPr>
              <w:t xml:space="preserve"> </w:t>
            </w:r>
            <w:r w:rsidRPr="00451D44">
              <w:rPr>
                <w:rFonts w:hint="eastAsia"/>
                <w:lang w:eastAsia="zh-CN"/>
              </w:rPr>
              <w:t>always</w:t>
            </w:r>
            <w:r w:rsidRPr="00451D44">
              <w:rPr>
                <w:rFonts w:hint="eastAsia"/>
                <w:spacing w:val="-8"/>
                <w:lang w:eastAsia="zh-CN"/>
              </w:rPr>
              <w:t xml:space="preserve"> </w:t>
            </w:r>
            <w:r w:rsidRPr="00451D44">
              <w:rPr>
                <w:rFonts w:hint="eastAsia"/>
                <w:lang w:eastAsia="zh-CN"/>
              </w:rPr>
              <w:t>welcoming</w:t>
            </w:r>
            <w:r w:rsidRPr="00451D44">
              <w:rPr>
                <w:rFonts w:hint="eastAsia"/>
                <w:spacing w:val="-8"/>
                <w:lang w:eastAsia="zh-CN"/>
              </w:rPr>
              <w:t xml:space="preserve"> </w:t>
            </w:r>
            <w:r w:rsidRPr="00451D44">
              <w:rPr>
                <w:rFonts w:hint="eastAsia"/>
                <w:b/>
                <w:lang w:eastAsia="zh-CN"/>
              </w:rPr>
              <w:t xml:space="preserve">volunteers </w:t>
            </w:r>
            <w:r w:rsidRPr="00451D44">
              <w:rPr>
                <w:rFonts w:hint="eastAsia"/>
                <w:lang w:eastAsia="zh-CN"/>
              </w:rPr>
              <w:t>to help give our clients the best experience possible</w:t>
            </w:r>
          </w:p>
          <w:p w14:paraId="082912E8" w14:textId="0A76FAE0" w:rsidR="006E3879" w:rsidRPr="008F1EB0" w:rsidRDefault="006E3879" w:rsidP="00C03604">
            <w:pPr>
              <w:rPr>
                <w:lang w:eastAsia="zh-CN"/>
              </w:rPr>
            </w:pPr>
            <w:r w:rsidRPr="00451D44">
              <w:rPr>
                <w:rFonts w:hint="eastAsia"/>
                <w:lang w:eastAsia="zh-CN"/>
              </w:rPr>
              <w:t xml:space="preserve">Call </w:t>
            </w:r>
            <w:r w:rsidR="00D56E94">
              <w:rPr>
                <w:b/>
                <w:bCs/>
                <w:lang w:eastAsia="zh-CN"/>
              </w:rPr>
              <w:t>4964 1131</w:t>
            </w:r>
            <w:r w:rsidRPr="00451D44">
              <w:rPr>
                <w:rFonts w:hint="eastAsia"/>
                <w:lang w:eastAsia="zh-CN"/>
              </w:rPr>
              <w:t xml:space="preserve"> or visit </w:t>
            </w:r>
            <w:hyperlink r:id="rId27" w:history="1">
              <w:r w:rsidR="0084623A">
                <w:rPr>
                  <w:rStyle w:val="Hyperlink"/>
                </w:rPr>
                <w:t>http://www.bccare.org.au</w:t>
              </w:r>
            </w:hyperlink>
          </w:p>
        </w:tc>
      </w:tr>
      <w:bookmarkEnd w:id="2"/>
    </w:tbl>
    <w:p w14:paraId="2E92CD0C" w14:textId="0275D5A0" w:rsidR="006E3879" w:rsidRDefault="006E3879" w:rsidP="006E3879">
      <w:pPr>
        <w:widowControl/>
        <w:autoSpaceDE/>
        <w:autoSpaceDN/>
        <w:spacing w:after="160" w:line="259" w:lineRule="auto"/>
        <w:rPr>
          <w:bCs/>
          <w:spacing w:val="-8"/>
          <w:szCs w:val="28"/>
          <w:lang w:eastAsia="zh-CN"/>
        </w:rPr>
      </w:pPr>
    </w:p>
    <w:p w14:paraId="50D11A41" w14:textId="14FFF82F" w:rsidR="006E3879" w:rsidRPr="0092416F" w:rsidRDefault="00612830" w:rsidP="006827BE">
      <w:pPr>
        <w:pStyle w:val="Heading4"/>
      </w:pPr>
      <w:r>
        <w:t>BCC</w:t>
      </w:r>
      <w:r w:rsidR="006E3879" w:rsidRPr="0092416F">
        <w:t>’s Smoke Free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496"/>
        <w:gridCol w:w="6530"/>
      </w:tblGrid>
      <w:tr w:rsidR="006E3879" w14:paraId="0BFF0238" w14:textId="77777777" w:rsidTr="008E6545">
        <w:tc>
          <w:tcPr>
            <w:tcW w:w="2122" w:type="dxa"/>
            <w:vAlign w:val="center"/>
          </w:tcPr>
          <w:p w14:paraId="00E901BD" w14:textId="77777777" w:rsidR="006E3879" w:rsidRDefault="006E3879" w:rsidP="00C03604">
            <w:pPr>
              <w:rPr>
                <w:lang w:eastAsia="zh-CN"/>
              </w:rPr>
            </w:pPr>
            <w:r>
              <w:rPr>
                <w:noProof/>
                <w:lang w:eastAsia="zh-CN"/>
              </w:rPr>
              <w:drawing>
                <wp:inline distT="0" distB="0" distL="0" distR="0" wp14:anchorId="6F6C3BE3" wp14:editId="01E9764F">
                  <wp:extent cx="1440000" cy="1440000"/>
                  <wp:effectExtent l="0" t="0" r="8255" b="8255"/>
                  <wp:docPr id="123" name="Picture 12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text, clip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894" w:type="dxa"/>
            <w:vAlign w:val="center"/>
          </w:tcPr>
          <w:p w14:paraId="05F46623" w14:textId="77777777" w:rsidR="006E3879" w:rsidRPr="00D64018" w:rsidRDefault="006E3879" w:rsidP="00C03604">
            <w:pPr>
              <w:rPr>
                <w:lang w:eastAsia="zh-CN"/>
              </w:rPr>
            </w:pPr>
            <w:r w:rsidRPr="00D64018">
              <w:t>Clients</w:t>
            </w:r>
            <w:r w:rsidRPr="00D64018">
              <w:rPr>
                <w:spacing w:val="-21"/>
              </w:rPr>
              <w:t xml:space="preserve"> </w:t>
            </w:r>
            <w:r w:rsidRPr="00D64018">
              <w:t>are</w:t>
            </w:r>
            <w:r w:rsidRPr="00D64018">
              <w:rPr>
                <w:spacing w:val="-20"/>
              </w:rPr>
              <w:t xml:space="preserve"> </w:t>
            </w:r>
            <w:r w:rsidRPr="00D64018">
              <w:t xml:space="preserve">requested not to use anything that resembles a tobacco product while our workers are present in your </w:t>
            </w:r>
            <w:r w:rsidRPr="00D64018">
              <w:rPr>
                <w:spacing w:val="-2"/>
              </w:rPr>
              <w:t>home.</w:t>
            </w:r>
          </w:p>
        </w:tc>
      </w:tr>
    </w:tbl>
    <w:p w14:paraId="5104D17A" w14:textId="0B9A63AA" w:rsidR="00BB24E9" w:rsidRDefault="00BB24E9" w:rsidP="006E3879">
      <w:pPr>
        <w:rPr>
          <w:lang w:eastAsia="zh-CN"/>
        </w:rPr>
      </w:pPr>
    </w:p>
    <w:p w14:paraId="02AD8678" w14:textId="77777777" w:rsidR="00BB24E9" w:rsidRPr="00143356" w:rsidRDefault="00BB24E9" w:rsidP="006827BE">
      <w:pPr>
        <w:pStyle w:val="Heading4"/>
      </w:pPr>
      <w:r w:rsidRPr="00143356">
        <w:t>Cute Puppy Ale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496"/>
        <w:gridCol w:w="6530"/>
      </w:tblGrid>
      <w:tr w:rsidR="00BB24E9" w14:paraId="2B922AF1" w14:textId="77777777" w:rsidTr="008E6545">
        <w:tc>
          <w:tcPr>
            <w:tcW w:w="2405" w:type="dxa"/>
          </w:tcPr>
          <w:p w14:paraId="560C50C8" w14:textId="77777777" w:rsidR="00BB24E9" w:rsidRDefault="00BB24E9" w:rsidP="005E5BDA">
            <w:pPr>
              <w:widowControl/>
              <w:autoSpaceDE/>
              <w:autoSpaceDN/>
              <w:spacing w:line="259" w:lineRule="auto"/>
              <w:rPr>
                <w:bCs/>
                <w:spacing w:val="-8"/>
                <w:szCs w:val="28"/>
                <w:lang w:eastAsia="zh-CN"/>
              </w:rPr>
            </w:pPr>
            <w:r>
              <w:rPr>
                <w:rFonts w:hint="eastAsia"/>
                <w:bCs/>
                <w:noProof/>
                <w:spacing w:val="-8"/>
                <w:szCs w:val="28"/>
                <w:lang w:eastAsia="zh-CN"/>
              </w:rPr>
              <w:drawing>
                <wp:inline distT="0" distB="0" distL="0" distR="0" wp14:anchorId="34858C50" wp14:editId="746C6C5E">
                  <wp:extent cx="1440000" cy="1440000"/>
                  <wp:effectExtent l="0" t="0" r="8255" b="8255"/>
                  <wp:docPr id="126" name="Picture 126" descr="Cute Pupply Al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Cute Pupply Aler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11" w:type="dxa"/>
            <w:vAlign w:val="center"/>
          </w:tcPr>
          <w:p w14:paraId="3183E26D" w14:textId="77777777" w:rsidR="00BB24E9" w:rsidRDefault="00BB24E9" w:rsidP="005E5BDA">
            <w:pPr>
              <w:rPr>
                <w:bCs/>
                <w:spacing w:val="-8"/>
                <w:szCs w:val="28"/>
                <w:lang w:eastAsia="zh-CN"/>
              </w:rPr>
            </w:pPr>
            <w:r w:rsidRPr="00143356">
              <w:t>Now that we have your attention, please remember that it is a requirement to have pets secured while</w:t>
            </w:r>
            <w:r w:rsidRPr="00143356">
              <w:rPr>
                <w:spacing w:val="-12"/>
              </w:rPr>
              <w:t xml:space="preserve"> </w:t>
            </w:r>
            <w:r w:rsidRPr="00143356">
              <w:t>services</w:t>
            </w:r>
            <w:r w:rsidRPr="00143356">
              <w:rPr>
                <w:spacing w:val="-11"/>
              </w:rPr>
              <w:t xml:space="preserve"> </w:t>
            </w:r>
            <w:r w:rsidRPr="00143356">
              <w:t>are</w:t>
            </w:r>
            <w:r w:rsidRPr="00143356">
              <w:rPr>
                <w:spacing w:val="-11"/>
              </w:rPr>
              <w:t xml:space="preserve"> </w:t>
            </w:r>
            <w:r w:rsidRPr="00143356">
              <w:t>being</w:t>
            </w:r>
            <w:r w:rsidRPr="00143356">
              <w:rPr>
                <w:spacing w:val="-12"/>
              </w:rPr>
              <w:t xml:space="preserve"> </w:t>
            </w:r>
            <w:r w:rsidRPr="00143356">
              <w:t>conducted</w:t>
            </w:r>
            <w:r>
              <w:t>.</w:t>
            </w:r>
          </w:p>
        </w:tc>
      </w:tr>
    </w:tbl>
    <w:p w14:paraId="218633FF" w14:textId="77777777" w:rsidR="00BB24E9" w:rsidRDefault="00BB24E9" w:rsidP="00BB24E9">
      <w:pPr>
        <w:widowControl/>
        <w:autoSpaceDE/>
        <w:autoSpaceDN/>
        <w:spacing w:after="160" w:line="259" w:lineRule="auto"/>
        <w:rPr>
          <w:bCs/>
          <w:spacing w:val="-8"/>
          <w:szCs w:val="28"/>
          <w:lang w:eastAsia="zh-CN"/>
        </w:rPr>
      </w:pPr>
    </w:p>
    <w:p w14:paraId="3CEE1540" w14:textId="77777777" w:rsidR="00BB24E9" w:rsidRDefault="00BB24E9">
      <w:pPr>
        <w:widowControl/>
        <w:autoSpaceDE/>
        <w:autoSpaceDN/>
        <w:spacing w:after="160" w:line="259" w:lineRule="auto"/>
        <w:rPr>
          <w:lang w:eastAsia="zh-CN"/>
        </w:rPr>
      </w:pPr>
      <w:r>
        <w:rPr>
          <w:lang w:eastAsia="zh-CN"/>
        </w:rPr>
        <w:br w:type="page"/>
      </w:r>
    </w:p>
    <w:p w14:paraId="7393B25C" w14:textId="77777777" w:rsidR="00CE71D8" w:rsidRPr="007312A6" w:rsidRDefault="00CE71D8" w:rsidP="008E6545">
      <w:pPr>
        <w:pStyle w:val="Heading4"/>
      </w:pPr>
      <w:r w:rsidRPr="007312A6">
        <w:lastRenderedPageBreak/>
        <w:t>Do you know that Fire and Rescue NSW offer free home safety vis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9016"/>
      </w:tblGrid>
      <w:tr w:rsidR="00CE71D8" w14:paraId="5D21B4F8" w14:textId="77777777" w:rsidTr="005E5BDA">
        <w:tc>
          <w:tcPr>
            <w:tcW w:w="9016" w:type="dxa"/>
          </w:tcPr>
          <w:p w14:paraId="042E68D7" w14:textId="77777777" w:rsidR="00CE71D8" w:rsidRDefault="00CE71D8" w:rsidP="005E5BDA">
            <w:pPr>
              <w:pStyle w:val="BodyText"/>
            </w:pPr>
            <w:r>
              <w:rPr>
                <w:noProof/>
              </w:rPr>
              <w:drawing>
                <wp:anchor distT="0" distB="0" distL="114300" distR="114300" simplePos="0" relativeHeight="251700224" behindDoc="0" locked="0" layoutInCell="1" allowOverlap="1" wp14:anchorId="6A3EE628" wp14:editId="7E8650C7">
                  <wp:simplePos x="0" y="0"/>
                  <wp:positionH relativeFrom="column">
                    <wp:posOffset>1270</wp:posOffset>
                  </wp:positionH>
                  <wp:positionV relativeFrom="paragraph">
                    <wp:posOffset>1270</wp:posOffset>
                  </wp:positionV>
                  <wp:extent cx="1440000" cy="1440000"/>
                  <wp:effectExtent l="0" t="0" r="8255" b="8255"/>
                  <wp:wrapSquare wrapText="bothSides"/>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pic:spPr>
                      </pic:pic>
                    </a:graphicData>
                  </a:graphic>
                  <wp14:sizeRelH relativeFrom="margin">
                    <wp14:pctWidth>0</wp14:pctWidth>
                  </wp14:sizeRelH>
                  <wp14:sizeRelV relativeFrom="margin">
                    <wp14:pctHeight>0</wp14:pctHeight>
                  </wp14:sizeRelV>
                </wp:anchor>
              </w:drawing>
            </w:r>
            <w:r>
              <w:t>With the easing of COVID-19 restrictions by the</w:t>
            </w:r>
            <w:r w:rsidRPr="00B9535C">
              <w:t xml:space="preserve"> </w:t>
            </w:r>
            <w:r>
              <w:t>NSW</w:t>
            </w:r>
            <w:r w:rsidRPr="00B9535C">
              <w:t xml:space="preserve"> </w:t>
            </w:r>
            <w:r>
              <w:t>government,</w:t>
            </w:r>
            <w:r w:rsidRPr="00B9535C">
              <w:t xml:space="preserve"> </w:t>
            </w:r>
            <w:r>
              <w:t>Fire</w:t>
            </w:r>
            <w:r w:rsidRPr="00B9535C">
              <w:t xml:space="preserve"> </w:t>
            </w:r>
            <w:r>
              <w:t>and</w:t>
            </w:r>
            <w:r w:rsidRPr="00B9535C">
              <w:t xml:space="preserve"> </w:t>
            </w:r>
            <w:r>
              <w:t>Rescue</w:t>
            </w:r>
            <w:r w:rsidRPr="00B9535C">
              <w:t xml:space="preserve"> </w:t>
            </w:r>
            <w:r>
              <w:t>NSW has</w:t>
            </w:r>
            <w:r w:rsidRPr="00B9535C">
              <w:t xml:space="preserve"> </w:t>
            </w:r>
            <w:r>
              <w:t>recommenced</w:t>
            </w:r>
            <w:r w:rsidRPr="00B9535C">
              <w:t xml:space="preserve"> </w:t>
            </w:r>
            <w:r>
              <w:t>its</w:t>
            </w:r>
            <w:r w:rsidRPr="00B9535C">
              <w:t xml:space="preserve"> </w:t>
            </w:r>
            <w:r>
              <w:t>Safety</w:t>
            </w:r>
            <w:r w:rsidRPr="00B9535C">
              <w:t xml:space="preserve"> </w:t>
            </w:r>
            <w:r>
              <w:t>Visits</w:t>
            </w:r>
            <w:r w:rsidRPr="00B9535C">
              <w:t xml:space="preserve"> </w:t>
            </w:r>
            <w:r>
              <w:t>Program. The</w:t>
            </w:r>
            <w:r w:rsidRPr="00B9535C">
              <w:t xml:space="preserve"> </w:t>
            </w:r>
            <w:r>
              <w:t>program</w:t>
            </w:r>
            <w:r w:rsidRPr="00B9535C">
              <w:t xml:space="preserve"> </w:t>
            </w:r>
            <w:r>
              <w:t>targets</w:t>
            </w:r>
            <w:r w:rsidRPr="00B9535C">
              <w:t xml:space="preserve"> </w:t>
            </w:r>
            <w:r>
              <w:t>the</w:t>
            </w:r>
            <w:r w:rsidRPr="00B9535C">
              <w:t xml:space="preserve"> </w:t>
            </w:r>
            <w:r>
              <w:t>community's</w:t>
            </w:r>
            <w:r w:rsidRPr="00B9535C">
              <w:t xml:space="preserve"> </w:t>
            </w:r>
            <w:r>
              <w:t>most vulnerable members and offers free Safety Visits to residents across the state.</w:t>
            </w:r>
          </w:p>
          <w:p w14:paraId="0378A580" w14:textId="77777777" w:rsidR="00CE71D8" w:rsidRDefault="00CE71D8" w:rsidP="005E5BDA">
            <w:pPr>
              <w:pStyle w:val="BodyText"/>
            </w:pPr>
            <w:r>
              <w:t>You can contact your local fire station for fire safety</w:t>
            </w:r>
            <w:r w:rsidRPr="00B9535C">
              <w:t xml:space="preserve"> </w:t>
            </w:r>
            <w:r>
              <w:t>advice</w:t>
            </w:r>
            <w:r w:rsidRPr="00B9535C">
              <w:t xml:space="preserve"> </w:t>
            </w:r>
            <w:r>
              <w:t>and</w:t>
            </w:r>
            <w:r w:rsidRPr="00B9535C">
              <w:t xml:space="preserve"> </w:t>
            </w:r>
            <w:r>
              <w:t>to</w:t>
            </w:r>
            <w:r w:rsidRPr="00B9535C">
              <w:t xml:space="preserve"> </w:t>
            </w:r>
            <w:r>
              <w:t>register</w:t>
            </w:r>
            <w:r w:rsidRPr="00B9535C">
              <w:t xml:space="preserve"> </w:t>
            </w:r>
            <w:r>
              <w:t>for</w:t>
            </w:r>
            <w:r w:rsidRPr="00B9535C">
              <w:t xml:space="preserve"> </w:t>
            </w:r>
            <w:r>
              <w:t>a</w:t>
            </w:r>
            <w:r w:rsidRPr="00B9535C">
              <w:t xml:space="preserve"> </w:t>
            </w:r>
            <w:r>
              <w:t>Safety</w:t>
            </w:r>
            <w:r w:rsidRPr="00B9535C">
              <w:t xml:space="preserve"> Visit.</w:t>
            </w:r>
          </w:p>
          <w:p w14:paraId="15A3CA6C" w14:textId="0F6F06B5" w:rsidR="00CE71D8" w:rsidRDefault="00CE71D8" w:rsidP="005E5BDA">
            <w:pPr>
              <w:pStyle w:val="BodyText"/>
            </w:pPr>
            <w:r>
              <w:t>Safety Visits will be conducted in line with ongoing</w:t>
            </w:r>
            <w:r w:rsidRPr="00B9535C">
              <w:t xml:space="preserve"> </w:t>
            </w:r>
            <w:r>
              <w:t>health</w:t>
            </w:r>
            <w:r w:rsidRPr="00B9535C">
              <w:t xml:space="preserve"> </w:t>
            </w:r>
            <w:r>
              <w:t>requirements</w:t>
            </w:r>
            <w:r w:rsidRPr="00B9535C">
              <w:t xml:space="preserve"> </w:t>
            </w:r>
            <w:r>
              <w:t>to</w:t>
            </w:r>
            <w:r w:rsidRPr="00B9535C">
              <w:t xml:space="preserve"> </w:t>
            </w:r>
            <w:r>
              <w:t>ensure</w:t>
            </w:r>
            <w:r w:rsidRPr="00B9535C">
              <w:t xml:space="preserve"> </w:t>
            </w:r>
            <w:r>
              <w:t>the safety of firefighters and the community.</w:t>
            </w:r>
            <w:r w:rsidR="00123AA1">
              <w:t xml:space="preserve"> </w:t>
            </w:r>
            <w:r>
              <w:t>During</w:t>
            </w:r>
            <w:r w:rsidRPr="00B9535C">
              <w:t xml:space="preserve"> </w:t>
            </w:r>
            <w:r>
              <w:t>a</w:t>
            </w:r>
            <w:r w:rsidRPr="00B9535C">
              <w:t xml:space="preserve"> </w:t>
            </w:r>
            <w:r>
              <w:t>visit,</w:t>
            </w:r>
            <w:r w:rsidRPr="00B9535C">
              <w:t xml:space="preserve"> </w:t>
            </w:r>
            <w:r>
              <w:t>they</w:t>
            </w:r>
            <w:r w:rsidRPr="00B9535C">
              <w:t xml:space="preserve"> </w:t>
            </w:r>
            <w:r>
              <w:t>will</w:t>
            </w:r>
            <w:r w:rsidRPr="00B9535C">
              <w:t xml:space="preserve"> </w:t>
            </w:r>
            <w:r>
              <w:t>offer</w:t>
            </w:r>
            <w:r w:rsidRPr="00B9535C">
              <w:t xml:space="preserve"> </w:t>
            </w:r>
            <w:r>
              <w:t>tailored</w:t>
            </w:r>
            <w:r w:rsidRPr="00B9535C">
              <w:t xml:space="preserve"> </w:t>
            </w:r>
            <w:r>
              <w:t>fire</w:t>
            </w:r>
            <w:r w:rsidRPr="00B9535C">
              <w:t xml:space="preserve"> </w:t>
            </w:r>
            <w:r>
              <w:t>safety info to you and your family. They will check that your smoke alarms work and install new ones for free if required.</w:t>
            </w:r>
          </w:p>
          <w:p w14:paraId="47993F64" w14:textId="4C67FA17" w:rsidR="00CE71D8" w:rsidRDefault="00CE71D8" w:rsidP="00123AA1">
            <w:pPr>
              <w:pStyle w:val="BodyText"/>
              <w:spacing w:after="0"/>
              <w:rPr>
                <w:bCs/>
                <w:spacing w:val="-8"/>
                <w:szCs w:val="28"/>
                <w:lang w:eastAsia="zh-CN"/>
              </w:rPr>
            </w:pPr>
            <w:r>
              <w:t>For</w:t>
            </w:r>
            <w:r w:rsidRPr="00B9535C">
              <w:t xml:space="preserve"> </w:t>
            </w:r>
            <w:r>
              <w:t>more</w:t>
            </w:r>
            <w:r w:rsidRPr="00B9535C">
              <w:t xml:space="preserve"> </w:t>
            </w:r>
            <w:r>
              <w:t>information</w:t>
            </w:r>
            <w:r w:rsidRPr="00B9535C">
              <w:t xml:space="preserve"> </w:t>
            </w:r>
            <w:r>
              <w:t>and</w:t>
            </w:r>
            <w:r w:rsidRPr="00B9535C">
              <w:t xml:space="preserve"> </w:t>
            </w:r>
            <w:r>
              <w:t>to</w:t>
            </w:r>
            <w:r w:rsidRPr="00B9535C">
              <w:t xml:space="preserve"> </w:t>
            </w:r>
            <w:r>
              <w:t>book</w:t>
            </w:r>
            <w:r w:rsidRPr="00B9535C">
              <w:t xml:space="preserve"> </w:t>
            </w:r>
            <w:r>
              <w:t>a</w:t>
            </w:r>
            <w:r w:rsidRPr="00B9535C">
              <w:t xml:space="preserve"> </w:t>
            </w:r>
            <w:r>
              <w:t>visit</w:t>
            </w:r>
            <w:r w:rsidRPr="00B9535C">
              <w:t xml:space="preserve"> </w:t>
            </w:r>
            <w:r>
              <w:t xml:space="preserve">at: </w:t>
            </w:r>
            <w:hyperlink r:id="rId31" w:history="1">
              <w:r w:rsidR="00C127E6" w:rsidRPr="0067617C">
                <w:rPr>
                  <w:rStyle w:val="Hyperlink"/>
                </w:rPr>
                <w:t>https://www.fire.nsw.gov.au/visits</w:t>
              </w:r>
            </w:hyperlink>
          </w:p>
        </w:tc>
      </w:tr>
    </w:tbl>
    <w:p w14:paraId="0DBD7A18" w14:textId="77777777" w:rsidR="00123AA1" w:rsidRPr="00E06DB7" w:rsidRDefault="00123AA1" w:rsidP="00123AA1">
      <w:pPr>
        <w:pStyle w:val="Heading4"/>
      </w:pPr>
      <w:r w:rsidRPr="00E06DB7">
        <w:t>Daylight Savings Ti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2496"/>
        <w:gridCol w:w="6530"/>
      </w:tblGrid>
      <w:tr w:rsidR="00123AA1" w14:paraId="19450262" w14:textId="77777777" w:rsidTr="00123AA1">
        <w:tc>
          <w:tcPr>
            <w:tcW w:w="2496" w:type="dxa"/>
            <w:vAlign w:val="center"/>
          </w:tcPr>
          <w:p w14:paraId="0785875C" w14:textId="77777777" w:rsidR="00123AA1" w:rsidRDefault="00123AA1" w:rsidP="00C46020">
            <w:pPr>
              <w:widowControl/>
              <w:autoSpaceDE/>
              <w:autoSpaceDN/>
              <w:spacing w:line="259" w:lineRule="auto"/>
              <w:rPr>
                <w:bCs/>
                <w:spacing w:val="-8"/>
                <w:szCs w:val="28"/>
                <w:lang w:eastAsia="zh-CN"/>
              </w:rPr>
            </w:pPr>
            <w:r>
              <w:rPr>
                <w:bCs/>
                <w:noProof/>
                <w:spacing w:val="-8"/>
                <w:szCs w:val="28"/>
                <w:lang w:eastAsia="zh-CN"/>
              </w:rPr>
              <w:drawing>
                <wp:inline distT="0" distB="0" distL="0" distR="0" wp14:anchorId="4D4ECF13" wp14:editId="636AE464">
                  <wp:extent cx="1440000" cy="1440000"/>
                  <wp:effectExtent l="0" t="0" r="8255" b="8255"/>
                  <wp:docPr id="10" name="Picture 1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ock&#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30" w:type="dxa"/>
          </w:tcPr>
          <w:p w14:paraId="28A6923D" w14:textId="77777777" w:rsidR="00123AA1" w:rsidRPr="006B3FD1" w:rsidRDefault="00123AA1" w:rsidP="00C46020">
            <w:pPr>
              <w:spacing w:before="134"/>
              <w:rPr>
                <w:b/>
                <w:sz w:val="24"/>
              </w:rPr>
            </w:pPr>
            <w:r w:rsidRPr="00E06DB7">
              <w:t>Daylight saving time starts on Sunday</w:t>
            </w:r>
            <w:r>
              <w:t>,</w:t>
            </w:r>
            <w:r>
              <w:br/>
            </w:r>
            <w:r w:rsidRPr="00E06DB7">
              <w:t>2 October. When you change your clocks (spring forward 1 hour), test your smoke alarm and change your alarm batteries</w:t>
            </w:r>
            <w:r>
              <w:t>.</w:t>
            </w:r>
          </w:p>
        </w:tc>
      </w:tr>
    </w:tbl>
    <w:p w14:paraId="24B8BF2C" w14:textId="77777777" w:rsidR="00BB24E9" w:rsidRDefault="00BB24E9" w:rsidP="00BB24E9">
      <w:pPr>
        <w:widowControl/>
        <w:autoSpaceDE/>
        <w:autoSpaceDN/>
        <w:spacing w:after="160" w:line="259" w:lineRule="auto"/>
        <w:rPr>
          <w:rFonts w:ascii="Baloo" w:hAnsi="Baloo" w:cs="Baloo"/>
          <w:color w:val="0089CF"/>
          <w:spacing w:val="23"/>
          <w:sz w:val="36"/>
          <w:szCs w:val="36"/>
          <w:lang w:eastAsia="zh-CN"/>
        </w:rPr>
      </w:pPr>
      <w:r>
        <w:rPr>
          <w:rFonts w:ascii="Baloo" w:hAnsi="Baloo" w:cs="Baloo"/>
          <w:color w:val="0089CF"/>
          <w:spacing w:val="23"/>
          <w:sz w:val="36"/>
          <w:szCs w:val="36"/>
          <w:lang w:eastAsia="zh-CN"/>
        </w:rPr>
        <w:br w:type="page"/>
      </w:r>
    </w:p>
    <w:p w14:paraId="34BC7B63" w14:textId="35CD6E91" w:rsidR="00F9791B" w:rsidRPr="00F9791B" w:rsidRDefault="00F9791B" w:rsidP="00145412">
      <w:pPr>
        <w:pStyle w:val="Heading4"/>
      </w:pPr>
      <w:r w:rsidRPr="00F9791B">
        <w:lastRenderedPageBreak/>
        <w:t>Bread and Butter Pudding</w:t>
      </w:r>
    </w:p>
    <w:p w14:paraId="7C044B7A" w14:textId="3DD657FC" w:rsidR="007658F1" w:rsidRPr="00BB3DC3" w:rsidRDefault="007658F1" w:rsidP="00BB3DC3">
      <w:pPr>
        <w:pStyle w:val="BodyText"/>
      </w:pPr>
      <w:r w:rsidRPr="00BB3DC3">
        <w:t>Food historians trace the history of bread pudding to the early 11th and 12th centuries, as frugal cooks looked for ways to use stale, leftover bread instead of letting it go to waste. There is a good reason it is still around today… An oldie but a goodie.</w:t>
      </w:r>
    </w:p>
    <w:p w14:paraId="1684C874" w14:textId="14A0A017" w:rsidR="00475ECE" w:rsidRPr="008E6545" w:rsidRDefault="007658F1" w:rsidP="00156FE4">
      <w:pPr>
        <w:ind w:left="816" w:right="1274"/>
        <w:rPr>
          <w:b/>
          <w:color w:val="0075E2"/>
          <w:szCs w:val="28"/>
        </w:rPr>
      </w:pPr>
      <w:r w:rsidRPr="008E6545">
        <w:rPr>
          <w:b/>
          <w:color w:val="0075E2"/>
          <w:szCs w:val="28"/>
        </w:rPr>
        <w:t>Dessert,</w:t>
      </w:r>
      <w:r w:rsidRPr="008E6545">
        <w:rPr>
          <w:b/>
          <w:color w:val="0075E2"/>
          <w:spacing w:val="-16"/>
          <w:szCs w:val="28"/>
        </w:rPr>
        <w:t xml:space="preserve"> </w:t>
      </w:r>
      <w:r w:rsidRPr="008E6545">
        <w:rPr>
          <w:b/>
          <w:color w:val="0075E2"/>
          <w:szCs w:val="28"/>
        </w:rPr>
        <w:t xml:space="preserve">Vegetarian </w:t>
      </w:r>
    </w:p>
    <w:p w14:paraId="5C2170A9" w14:textId="77777777" w:rsidR="00475ECE" w:rsidRPr="00156FE4" w:rsidRDefault="007658F1" w:rsidP="00156FE4">
      <w:pPr>
        <w:ind w:left="816" w:right="1274"/>
        <w:rPr>
          <w:b/>
          <w:color w:val="414042"/>
          <w:szCs w:val="28"/>
        </w:rPr>
      </w:pPr>
      <w:r w:rsidRPr="008E6545">
        <w:rPr>
          <w:b/>
          <w:color w:val="0075E2"/>
          <w:szCs w:val="28"/>
        </w:rPr>
        <w:t>Difficulty:</w:t>
      </w:r>
      <w:r w:rsidRPr="00156FE4">
        <w:rPr>
          <w:b/>
          <w:color w:val="0088CF"/>
          <w:szCs w:val="28"/>
        </w:rPr>
        <w:t xml:space="preserve"> </w:t>
      </w:r>
      <w:r w:rsidRPr="00156FE4">
        <w:rPr>
          <w:b/>
          <w:color w:val="414042"/>
          <w:szCs w:val="28"/>
        </w:rPr>
        <w:t xml:space="preserve">Easy </w:t>
      </w:r>
    </w:p>
    <w:p w14:paraId="1D72762D" w14:textId="7F0ACB2D" w:rsidR="007658F1" w:rsidRPr="00156FE4" w:rsidRDefault="007658F1" w:rsidP="00156FE4">
      <w:pPr>
        <w:ind w:left="816" w:right="1274"/>
        <w:rPr>
          <w:b/>
          <w:szCs w:val="28"/>
        </w:rPr>
      </w:pPr>
      <w:r w:rsidRPr="008E6545">
        <w:rPr>
          <w:b/>
          <w:color w:val="0075E2"/>
          <w:szCs w:val="28"/>
        </w:rPr>
        <w:t>Servings:</w:t>
      </w:r>
      <w:r w:rsidRPr="00156FE4">
        <w:rPr>
          <w:b/>
          <w:color w:val="00B0E1"/>
          <w:szCs w:val="28"/>
        </w:rPr>
        <w:t xml:space="preserve"> </w:t>
      </w:r>
      <w:r w:rsidRPr="00156FE4">
        <w:rPr>
          <w:b/>
          <w:szCs w:val="28"/>
        </w:rPr>
        <w:t>6</w:t>
      </w:r>
    </w:p>
    <w:p w14:paraId="3BB7F442" w14:textId="267A8E5B" w:rsidR="00475ECE" w:rsidRPr="00156FE4" w:rsidRDefault="007658F1" w:rsidP="00156FE4">
      <w:pPr>
        <w:ind w:left="816"/>
        <w:rPr>
          <w:b/>
          <w:color w:val="414042"/>
          <w:szCs w:val="28"/>
        </w:rPr>
      </w:pPr>
      <w:r w:rsidRPr="008E6545">
        <w:rPr>
          <w:b/>
          <w:color w:val="0075E2"/>
          <w:szCs w:val="28"/>
        </w:rPr>
        <w:t>Preparation</w:t>
      </w:r>
      <w:r w:rsidRPr="008E6545">
        <w:rPr>
          <w:b/>
          <w:color w:val="0075E2"/>
          <w:spacing w:val="-14"/>
          <w:szCs w:val="28"/>
        </w:rPr>
        <w:t xml:space="preserve"> </w:t>
      </w:r>
      <w:r w:rsidRPr="008E6545">
        <w:rPr>
          <w:b/>
          <w:color w:val="0075E2"/>
          <w:szCs w:val="28"/>
        </w:rPr>
        <w:t>time:</w:t>
      </w:r>
      <w:r w:rsidRPr="008E6545">
        <w:rPr>
          <w:b/>
          <w:color w:val="0075E2"/>
          <w:spacing w:val="-14"/>
          <w:szCs w:val="28"/>
        </w:rPr>
        <w:t xml:space="preserve"> </w:t>
      </w:r>
      <w:r w:rsidRPr="00156FE4">
        <w:rPr>
          <w:b/>
          <w:color w:val="414042"/>
          <w:szCs w:val="28"/>
        </w:rPr>
        <w:t>30</w:t>
      </w:r>
      <w:r w:rsidRPr="00156FE4">
        <w:rPr>
          <w:b/>
          <w:color w:val="414042"/>
          <w:spacing w:val="-14"/>
          <w:szCs w:val="28"/>
        </w:rPr>
        <w:t xml:space="preserve"> </w:t>
      </w:r>
      <w:r w:rsidRPr="00156FE4">
        <w:rPr>
          <w:b/>
          <w:color w:val="414042"/>
          <w:szCs w:val="28"/>
        </w:rPr>
        <w:t xml:space="preserve">minutes </w:t>
      </w:r>
    </w:p>
    <w:p w14:paraId="4B2C4DBA" w14:textId="09EBF238" w:rsidR="007658F1" w:rsidRPr="00156FE4" w:rsidRDefault="007658F1" w:rsidP="00156FE4">
      <w:pPr>
        <w:ind w:left="816"/>
        <w:rPr>
          <w:b/>
          <w:szCs w:val="28"/>
        </w:rPr>
      </w:pPr>
      <w:r w:rsidRPr="008E6545">
        <w:rPr>
          <w:b/>
          <w:color w:val="0075E2"/>
          <w:szCs w:val="28"/>
        </w:rPr>
        <w:t xml:space="preserve">Cooking time: </w:t>
      </w:r>
      <w:r w:rsidRPr="00156FE4">
        <w:rPr>
          <w:b/>
          <w:color w:val="414042"/>
          <w:szCs w:val="28"/>
        </w:rPr>
        <w:t>30-35 minutes</w:t>
      </w:r>
    </w:p>
    <w:p w14:paraId="1C8E9093" w14:textId="77777777" w:rsidR="003F54F4" w:rsidRDefault="003F54F4" w:rsidP="007658F1">
      <w:pPr>
        <w:pStyle w:val="Heading5"/>
        <w:rPr>
          <w:color w:val="0088CF"/>
          <w:spacing w:val="-2"/>
        </w:rPr>
      </w:pPr>
    </w:p>
    <w:p w14:paraId="30476B9B" w14:textId="555798D2" w:rsidR="007658F1" w:rsidRPr="00145412" w:rsidRDefault="00156FE4" w:rsidP="00145412">
      <w:pPr>
        <w:pStyle w:val="Heading5"/>
      </w:pPr>
      <w:r w:rsidRPr="00145412">
        <w:rPr>
          <w:noProof/>
        </w:rPr>
        <w:drawing>
          <wp:anchor distT="0" distB="0" distL="114300" distR="114300" simplePos="0" relativeHeight="251695104" behindDoc="0" locked="0" layoutInCell="1" allowOverlap="1" wp14:anchorId="7E3EC08B" wp14:editId="01D5D22A">
            <wp:simplePos x="0" y="0"/>
            <wp:positionH relativeFrom="column">
              <wp:posOffset>3352800</wp:posOffset>
            </wp:positionH>
            <wp:positionV relativeFrom="paragraph">
              <wp:posOffset>206375</wp:posOffset>
            </wp:positionV>
            <wp:extent cx="2438400" cy="1823346"/>
            <wp:effectExtent l="0" t="0" r="0" b="5715"/>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38400" cy="1823346"/>
                    </a:xfrm>
                    <a:prstGeom prst="rect">
                      <a:avLst/>
                    </a:prstGeom>
                    <a:noFill/>
                  </pic:spPr>
                </pic:pic>
              </a:graphicData>
            </a:graphic>
            <wp14:sizeRelH relativeFrom="page">
              <wp14:pctWidth>0</wp14:pctWidth>
            </wp14:sizeRelH>
            <wp14:sizeRelV relativeFrom="page">
              <wp14:pctHeight>0</wp14:pctHeight>
            </wp14:sizeRelV>
          </wp:anchor>
        </w:drawing>
      </w:r>
      <w:r w:rsidR="007658F1" w:rsidRPr="00145412">
        <w:t>Ingredients</w:t>
      </w:r>
    </w:p>
    <w:p w14:paraId="45EAB080" w14:textId="5999B786" w:rsidR="007658F1" w:rsidRPr="00BB3DC3" w:rsidRDefault="007658F1" w:rsidP="00B9535C">
      <w:pPr>
        <w:pStyle w:val="BodyText"/>
        <w:numPr>
          <w:ilvl w:val="0"/>
          <w:numId w:val="12"/>
        </w:numPr>
        <w:spacing w:after="0"/>
        <w:ind w:left="714" w:hanging="357"/>
      </w:pPr>
      <w:r w:rsidRPr="00BB3DC3">
        <w:t>3 eggs</w:t>
      </w:r>
    </w:p>
    <w:p w14:paraId="257EC2D1" w14:textId="77777777" w:rsidR="00475ECE" w:rsidRPr="00BB3DC3" w:rsidRDefault="007658F1" w:rsidP="00B9535C">
      <w:pPr>
        <w:pStyle w:val="BodyText"/>
        <w:numPr>
          <w:ilvl w:val="0"/>
          <w:numId w:val="12"/>
        </w:numPr>
        <w:spacing w:after="0"/>
        <w:ind w:left="714" w:hanging="357"/>
      </w:pPr>
      <w:r w:rsidRPr="00BB3DC3">
        <w:t xml:space="preserve">150ml pouring cream </w:t>
      </w:r>
    </w:p>
    <w:p w14:paraId="5781E7DB" w14:textId="587F44C9" w:rsidR="007658F1" w:rsidRPr="00BB3DC3" w:rsidRDefault="007658F1" w:rsidP="00B9535C">
      <w:pPr>
        <w:pStyle w:val="BodyText"/>
        <w:numPr>
          <w:ilvl w:val="0"/>
          <w:numId w:val="12"/>
        </w:numPr>
        <w:spacing w:after="0"/>
        <w:ind w:left="714" w:hanging="357"/>
      </w:pPr>
      <w:r w:rsidRPr="00BB3DC3">
        <w:t>450ml milk</w:t>
      </w:r>
    </w:p>
    <w:p w14:paraId="46A3E393" w14:textId="41B92037" w:rsidR="00475ECE" w:rsidRPr="00BB3DC3" w:rsidRDefault="007658F1" w:rsidP="00B9535C">
      <w:pPr>
        <w:pStyle w:val="BodyText"/>
        <w:numPr>
          <w:ilvl w:val="0"/>
          <w:numId w:val="12"/>
        </w:numPr>
        <w:spacing w:after="0"/>
        <w:ind w:left="714" w:hanging="357"/>
      </w:pPr>
      <w:r w:rsidRPr="00BB3DC3">
        <w:t xml:space="preserve">2 1/2 tbsp caster sugar </w:t>
      </w:r>
    </w:p>
    <w:p w14:paraId="73E2716C" w14:textId="77777777" w:rsidR="00475ECE" w:rsidRPr="00BB3DC3" w:rsidRDefault="007658F1" w:rsidP="00B9535C">
      <w:pPr>
        <w:pStyle w:val="BodyText"/>
        <w:numPr>
          <w:ilvl w:val="0"/>
          <w:numId w:val="12"/>
        </w:numPr>
        <w:spacing w:after="0"/>
        <w:ind w:left="714" w:hanging="357"/>
      </w:pPr>
      <w:r w:rsidRPr="00BB3DC3">
        <w:t xml:space="preserve">Grated zest of 1/2 orange </w:t>
      </w:r>
    </w:p>
    <w:p w14:paraId="3EB09710" w14:textId="77777777" w:rsidR="00475ECE" w:rsidRPr="00BB3DC3" w:rsidRDefault="007658F1" w:rsidP="00B9535C">
      <w:pPr>
        <w:pStyle w:val="BodyText"/>
        <w:numPr>
          <w:ilvl w:val="0"/>
          <w:numId w:val="12"/>
        </w:numPr>
        <w:spacing w:after="0"/>
        <w:ind w:left="714" w:hanging="357"/>
      </w:pPr>
      <w:r w:rsidRPr="00BB3DC3">
        <w:t xml:space="preserve">1/2 tsp vanilla essence </w:t>
      </w:r>
    </w:p>
    <w:p w14:paraId="2DA88FBB" w14:textId="51262043" w:rsidR="007658F1" w:rsidRPr="00BB3DC3" w:rsidRDefault="007658F1" w:rsidP="00B9535C">
      <w:pPr>
        <w:pStyle w:val="BodyText"/>
        <w:numPr>
          <w:ilvl w:val="0"/>
          <w:numId w:val="12"/>
        </w:numPr>
        <w:spacing w:after="0"/>
        <w:ind w:left="714" w:hanging="357"/>
      </w:pPr>
      <w:r w:rsidRPr="00BB3DC3">
        <w:t>1/2 tsp cinnamon</w:t>
      </w:r>
    </w:p>
    <w:p w14:paraId="369EC43D" w14:textId="7615C0BC" w:rsidR="007658F1" w:rsidRPr="00BB3DC3" w:rsidRDefault="007658F1" w:rsidP="00B9535C">
      <w:pPr>
        <w:pStyle w:val="BodyText"/>
        <w:numPr>
          <w:ilvl w:val="0"/>
          <w:numId w:val="12"/>
        </w:numPr>
        <w:spacing w:after="0"/>
        <w:ind w:left="714" w:hanging="357"/>
      </w:pPr>
      <w:r w:rsidRPr="00BB3DC3">
        <w:t>7 slices (approximately 300g) of day-old bread (or let them dry out for an hour) with crusts cut off</w:t>
      </w:r>
    </w:p>
    <w:p w14:paraId="71A4876F" w14:textId="51C5F803" w:rsidR="00475ECE" w:rsidRPr="00BB3DC3" w:rsidRDefault="007658F1" w:rsidP="00B9535C">
      <w:pPr>
        <w:pStyle w:val="BodyText"/>
        <w:numPr>
          <w:ilvl w:val="0"/>
          <w:numId w:val="12"/>
        </w:numPr>
        <w:spacing w:after="0"/>
        <w:ind w:left="714" w:hanging="357"/>
      </w:pPr>
      <w:r w:rsidRPr="00BB3DC3">
        <w:t xml:space="preserve">45g unsalted butter </w:t>
      </w:r>
    </w:p>
    <w:p w14:paraId="03DB20B2" w14:textId="17A009CC" w:rsidR="007658F1" w:rsidRPr="00BB3DC3" w:rsidRDefault="007658F1" w:rsidP="00B9535C">
      <w:pPr>
        <w:pStyle w:val="BodyText"/>
        <w:numPr>
          <w:ilvl w:val="0"/>
          <w:numId w:val="12"/>
        </w:numPr>
        <w:spacing w:after="0"/>
        <w:ind w:left="714" w:hanging="357"/>
      </w:pPr>
      <w:r w:rsidRPr="00BB3DC3">
        <w:t>45g sultanas</w:t>
      </w:r>
    </w:p>
    <w:p w14:paraId="0881F98D" w14:textId="712A562A" w:rsidR="007658F1" w:rsidRPr="00BB3DC3" w:rsidRDefault="007658F1" w:rsidP="00B9535C">
      <w:pPr>
        <w:pStyle w:val="BodyText"/>
        <w:numPr>
          <w:ilvl w:val="0"/>
          <w:numId w:val="12"/>
        </w:numPr>
        <w:spacing w:after="0"/>
        <w:ind w:left="714" w:hanging="357"/>
      </w:pPr>
      <w:r w:rsidRPr="00BB3DC3">
        <w:t>480mls custard or cream to serve</w:t>
      </w:r>
    </w:p>
    <w:p w14:paraId="3218B5D5" w14:textId="77777777" w:rsidR="00145412" w:rsidRDefault="00145412">
      <w:pPr>
        <w:widowControl/>
        <w:autoSpaceDE/>
        <w:autoSpaceDN/>
        <w:spacing w:after="160" w:line="259" w:lineRule="auto"/>
        <w:rPr>
          <w:rFonts w:ascii="Baloo" w:hAnsi="Baloo"/>
          <w:color w:val="596B6E"/>
          <w:spacing w:val="-8"/>
          <w:sz w:val="32"/>
          <w:szCs w:val="32"/>
          <w:lang w:eastAsia="zh-CN"/>
        </w:rPr>
      </w:pPr>
      <w:r>
        <w:br w:type="page"/>
      </w:r>
    </w:p>
    <w:p w14:paraId="7D67F074" w14:textId="351CEF65" w:rsidR="007658F1" w:rsidRPr="00145412" w:rsidRDefault="007658F1" w:rsidP="00145412">
      <w:pPr>
        <w:pStyle w:val="Heading5"/>
      </w:pPr>
      <w:r w:rsidRPr="00145412">
        <w:lastRenderedPageBreak/>
        <w:t>Method</w:t>
      </w:r>
    </w:p>
    <w:p w14:paraId="39E2B2A5" w14:textId="3F7794EF" w:rsidR="007658F1" w:rsidRPr="00AF2AF6" w:rsidRDefault="007658F1" w:rsidP="00156FE4">
      <w:pPr>
        <w:pStyle w:val="BodyText"/>
        <w:numPr>
          <w:ilvl w:val="0"/>
          <w:numId w:val="13"/>
        </w:numPr>
        <w:ind w:left="709" w:hanging="709"/>
        <w:rPr>
          <w:szCs w:val="28"/>
        </w:rPr>
      </w:pPr>
      <w:r w:rsidRPr="00AF2AF6">
        <w:rPr>
          <w:szCs w:val="28"/>
        </w:rPr>
        <w:t xml:space="preserve">Preheat the fan-forced oven to 160°C </w:t>
      </w:r>
      <w:r w:rsidR="00C127E6" w:rsidRPr="00AF2AF6">
        <w:rPr>
          <w:szCs w:val="28"/>
        </w:rPr>
        <w:br/>
        <w:t>(</w:t>
      </w:r>
      <w:r w:rsidRPr="00AF2AF6">
        <w:rPr>
          <w:szCs w:val="28"/>
        </w:rPr>
        <w:t>170°C for a conventional oven).</w:t>
      </w:r>
    </w:p>
    <w:p w14:paraId="48EC3F81" w14:textId="77777777" w:rsidR="007658F1" w:rsidRPr="00AF2AF6" w:rsidRDefault="007658F1" w:rsidP="00156FE4">
      <w:pPr>
        <w:pStyle w:val="BodyText"/>
        <w:numPr>
          <w:ilvl w:val="0"/>
          <w:numId w:val="13"/>
        </w:numPr>
        <w:ind w:left="709" w:hanging="709"/>
        <w:rPr>
          <w:szCs w:val="28"/>
        </w:rPr>
      </w:pPr>
      <w:r w:rsidRPr="00AF2AF6">
        <w:rPr>
          <w:szCs w:val="28"/>
        </w:rPr>
        <w:t>Lightly</w:t>
      </w:r>
      <w:r w:rsidRPr="00AF2AF6">
        <w:rPr>
          <w:spacing w:val="25"/>
          <w:szCs w:val="28"/>
        </w:rPr>
        <w:t xml:space="preserve"> </w:t>
      </w:r>
      <w:r w:rsidRPr="00AF2AF6">
        <w:rPr>
          <w:szCs w:val="28"/>
        </w:rPr>
        <w:t>grease</w:t>
      </w:r>
      <w:r w:rsidRPr="00AF2AF6">
        <w:rPr>
          <w:spacing w:val="25"/>
          <w:szCs w:val="28"/>
        </w:rPr>
        <w:t xml:space="preserve"> </w:t>
      </w:r>
      <w:r w:rsidRPr="00AF2AF6">
        <w:rPr>
          <w:szCs w:val="28"/>
        </w:rPr>
        <w:t>a</w:t>
      </w:r>
      <w:r w:rsidRPr="00AF2AF6">
        <w:rPr>
          <w:spacing w:val="25"/>
          <w:szCs w:val="28"/>
        </w:rPr>
        <w:t xml:space="preserve"> </w:t>
      </w:r>
      <w:r w:rsidRPr="00AF2AF6">
        <w:rPr>
          <w:szCs w:val="28"/>
        </w:rPr>
        <w:t>large</w:t>
      </w:r>
      <w:r w:rsidRPr="00AF2AF6">
        <w:rPr>
          <w:spacing w:val="25"/>
          <w:szCs w:val="28"/>
        </w:rPr>
        <w:t xml:space="preserve"> </w:t>
      </w:r>
      <w:r w:rsidRPr="00AF2AF6">
        <w:rPr>
          <w:szCs w:val="28"/>
        </w:rPr>
        <w:t>baking</w:t>
      </w:r>
      <w:r w:rsidRPr="00AF2AF6">
        <w:rPr>
          <w:spacing w:val="25"/>
          <w:szCs w:val="28"/>
        </w:rPr>
        <w:t xml:space="preserve"> </w:t>
      </w:r>
      <w:r w:rsidRPr="00AF2AF6">
        <w:rPr>
          <w:spacing w:val="-4"/>
          <w:szCs w:val="28"/>
        </w:rPr>
        <w:t>tray.</w:t>
      </w:r>
    </w:p>
    <w:p w14:paraId="2A4D105B" w14:textId="77777777" w:rsidR="007658F1" w:rsidRPr="00AF2AF6" w:rsidRDefault="007658F1" w:rsidP="00156FE4">
      <w:pPr>
        <w:pStyle w:val="BodyText"/>
        <w:numPr>
          <w:ilvl w:val="0"/>
          <w:numId w:val="13"/>
        </w:numPr>
        <w:ind w:left="709" w:hanging="709"/>
        <w:rPr>
          <w:szCs w:val="28"/>
        </w:rPr>
      </w:pPr>
      <w:r w:rsidRPr="00AF2AF6">
        <w:rPr>
          <w:szCs w:val="28"/>
        </w:rPr>
        <w:t>Combine eggs, cream, milk, caster sugar, orange zest, vanilla essence and cinnamon in a large bowl. Whisk vigorously to</w:t>
      </w:r>
      <w:r w:rsidRPr="00AF2AF6">
        <w:rPr>
          <w:spacing w:val="40"/>
          <w:szCs w:val="28"/>
        </w:rPr>
        <w:t xml:space="preserve"> </w:t>
      </w:r>
      <w:r w:rsidRPr="00AF2AF6">
        <w:rPr>
          <w:szCs w:val="28"/>
        </w:rPr>
        <w:t>combine and set aside.</w:t>
      </w:r>
    </w:p>
    <w:p w14:paraId="6AC1E52B" w14:textId="061F057C" w:rsidR="007658F1" w:rsidRPr="00AF2AF6" w:rsidRDefault="007658F1" w:rsidP="00156FE4">
      <w:pPr>
        <w:pStyle w:val="BodyText"/>
        <w:numPr>
          <w:ilvl w:val="0"/>
          <w:numId w:val="13"/>
        </w:numPr>
        <w:ind w:left="709" w:hanging="709"/>
        <w:rPr>
          <w:szCs w:val="28"/>
        </w:rPr>
      </w:pPr>
      <w:r w:rsidRPr="00AF2AF6">
        <w:rPr>
          <w:szCs w:val="28"/>
        </w:rPr>
        <w:t>Butter the slices of bread on both sides, remove crusts and cut into large triangles—place in the base of the baking tray (ensure the base is fully covered).</w:t>
      </w:r>
    </w:p>
    <w:p w14:paraId="2B819078" w14:textId="77777777" w:rsidR="007658F1" w:rsidRPr="00AF2AF6" w:rsidRDefault="007658F1" w:rsidP="00156FE4">
      <w:pPr>
        <w:pStyle w:val="BodyText"/>
        <w:numPr>
          <w:ilvl w:val="0"/>
          <w:numId w:val="13"/>
        </w:numPr>
        <w:ind w:left="709" w:hanging="709"/>
        <w:rPr>
          <w:szCs w:val="28"/>
        </w:rPr>
      </w:pPr>
      <w:r w:rsidRPr="00AF2AF6">
        <w:rPr>
          <w:szCs w:val="28"/>
        </w:rPr>
        <w:t>Scatter some of the sultanas over the bread slices, then repeat in layers until all the bread has been used.</w:t>
      </w:r>
    </w:p>
    <w:p w14:paraId="24900A03" w14:textId="77777777" w:rsidR="007658F1" w:rsidRPr="00AF2AF6" w:rsidRDefault="007658F1" w:rsidP="00156FE4">
      <w:pPr>
        <w:pStyle w:val="BodyText"/>
        <w:numPr>
          <w:ilvl w:val="0"/>
          <w:numId w:val="13"/>
        </w:numPr>
        <w:ind w:left="709" w:hanging="709"/>
        <w:rPr>
          <w:szCs w:val="28"/>
        </w:rPr>
      </w:pPr>
      <w:r w:rsidRPr="00AF2AF6">
        <w:rPr>
          <w:szCs w:val="28"/>
        </w:rPr>
        <w:t xml:space="preserve">Then pour the milk mixture evenly over the </w:t>
      </w:r>
      <w:r w:rsidRPr="00AF2AF6">
        <w:rPr>
          <w:spacing w:val="-2"/>
          <w:szCs w:val="28"/>
        </w:rPr>
        <w:t>bread.</w:t>
      </w:r>
    </w:p>
    <w:p w14:paraId="44DCD454" w14:textId="77777777" w:rsidR="007658F1" w:rsidRPr="00AF2AF6" w:rsidRDefault="007658F1" w:rsidP="00156FE4">
      <w:pPr>
        <w:pStyle w:val="BodyText"/>
        <w:numPr>
          <w:ilvl w:val="0"/>
          <w:numId w:val="13"/>
        </w:numPr>
        <w:ind w:left="709" w:hanging="709"/>
        <w:rPr>
          <w:szCs w:val="28"/>
        </w:rPr>
      </w:pPr>
      <w:r w:rsidRPr="00AF2AF6">
        <w:rPr>
          <w:szCs w:val="28"/>
        </w:rPr>
        <w:t>Bake for 30 to 35 minutes, until cooked through and gently browned on top.</w:t>
      </w:r>
    </w:p>
    <w:p w14:paraId="66CA800B" w14:textId="77777777" w:rsidR="007658F1" w:rsidRPr="00AF2AF6" w:rsidRDefault="007658F1" w:rsidP="00156FE4">
      <w:pPr>
        <w:pStyle w:val="BodyText"/>
        <w:numPr>
          <w:ilvl w:val="0"/>
          <w:numId w:val="13"/>
        </w:numPr>
        <w:ind w:left="709" w:hanging="709"/>
        <w:rPr>
          <w:szCs w:val="28"/>
        </w:rPr>
      </w:pPr>
      <w:r w:rsidRPr="00AF2AF6">
        <w:rPr>
          <w:szCs w:val="28"/>
        </w:rPr>
        <w:t xml:space="preserve">Remove from the oven and let stand for 10 </w:t>
      </w:r>
      <w:r w:rsidRPr="00AF2AF6">
        <w:rPr>
          <w:spacing w:val="-2"/>
          <w:szCs w:val="28"/>
        </w:rPr>
        <w:t>minutes.</w:t>
      </w:r>
    </w:p>
    <w:p w14:paraId="019F048F" w14:textId="77777777" w:rsidR="007658F1" w:rsidRPr="00AF2AF6" w:rsidRDefault="007658F1" w:rsidP="00156FE4">
      <w:pPr>
        <w:pStyle w:val="BodyText"/>
        <w:numPr>
          <w:ilvl w:val="0"/>
          <w:numId w:val="13"/>
        </w:numPr>
        <w:ind w:left="709" w:hanging="709"/>
        <w:rPr>
          <w:szCs w:val="28"/>
        </w:rPr>
      </w:pPr>
      <w:r w:rsidRPr="00AF2AF6">
        <w:rPr>
          <w:szCs w:val="28"/>
        </w:rPr>
        <w:t>Serve</w:t>
      </w:r>
      <w:r w:rsidRPr="00AF2AF6">
        <w:rPr>
          <w:spacing w:val="23"/>
          <w:szCs w:val="28"/>
        </w:rPr>
        <w:t xml:space="preserve"> </w:t>
      </w:r>
      <w:r w:rsidRPr="00AF2AF6">
        <w:rPr>
          <w:szCs w:val="28"/>
        </w:rPr>
        <w:t>with</w:t>
      </w:r>
      <w:r w:rsidRPr="00AF2AF6">
        <w:rPr>
          <w:spacing w:val="23"/>
          <w:szCs w:val="28"/>
        </w:rPr>
        <w:t xml:space="preserve"> </w:t>
      </w:r>
      <w:r w:rsidRPr="00AF2AF6">
        <w:rPr>
          <w:szCs w:val="28"/>
        </w:rPr>
        <w:t>custard</w:t>
      </w:r>
      <w:r w:rsidRPr="00AF2AF6">
        <w:rPr>
          <w:spacing w:val="23"/>
          <w:szCs w:val="28"/>
        </w:rPr>
        <w:t xml:space="preserve"> </w:t>
      </w:r>
      <w:r w:rsidRPr="00AF2AF6">
        <w:rPr>
          <w:szCs w:val="28"/>
        </w:rPr>
        <w:t>or</w:t>
      </w:r>
      <w:r w:rsidRPr="00AF2AF6">
        <w:rPr>
          <w:spacing w:val="23"/>
          <w:szCs w:val="28"/>
        </w:rPr>
        <w:t xml:space="preserve"> </w:t>
      </w:r>
      <w:r w:rsidRPr="00AF2AF6">
        <w:rPr>
          <w:spacing w:val="-2"/>
          <w:szCs w:val="28"/>
        </w:rPr>
        <w:t>cream.</w:t>
      </w:r>
    </w:p>
    <w:p w14:paraId="7CA2E467" w14:textId="5AE8EF77" w:rsidR="007943BC" w:rsidRDefault="007943BC">
      <w:pPr>
        <w:widowControl/>
        <w:autoSpaceDE/>
        <w:autoSpaceDN/>
        <w:spacing w:after="160" w:line="259" w:lineRule="auto"/>
      </w:pPr>
      <w:r>
        <w:br w:type="page"/>
      </w:r>
    </w:p>
    <w:p w14:paraId="7BE298E5" w14:textId="77777777" w:rsidR="00BB24E9" w:rsidRPr="00147BB6" w:rsidRDefault="00BB24E9" w:rsidP="007265B7">
      <w:pPr>
        <w:pStyle w:val="Heading4"/>
        <w:spacing w:after="240"/>
      </w:pPr>
      <w:r w:rsidRPr="00147BB6">
        <w:rPr>
          <w:rFonts w:hint="eastAsia"/>
        </w:rPr>
        <w:lastRenderedPageBreak/>
        <w:t>Subscribe to our new email newsletter</w:t>
      </w:r>
    </w:p>
    <w:tbl>
      <w:tblPr>
        <w:tblStyle w:val="TableGrid"/>
        <w:tblW w:w="0" w:type="auto"/>
        <w:tblBorders>
          <w:top w:val="single" w:sz="12" w:space="0" w:color="0075E2"/>
          <w:left w:val="single" w:sz="12" w:space="0" w:color="0075E2"/>
          <w:bottom w:val="single" w:sz="12" w:space="0" w:color="0075E2"/>
          <w:right w:val="single" w:sz="12" w:space="0" w:color="0075E2"/>
          <w:insideH w:val="none" w:sz="0" w:space="0" w:color="auto"/>
          <w:insideV w:val="none" w:sz="0" w:space="0" w:color="auto"/>
        </w:tblBorders>
        <w:tblCellMar>
          <w:top w:w="113" w:type="dxa"/>
          <w:bottom w:w="113" w:type="dxa"/>
        </w:tblCellMar>
        <w:tblLook w:val="04A0" w:firstRow="1" w:lastRow="0" w:firstColumn="1" w:lastColumn="0" w:noHBand="0" w:noVBand="1"/>
      </w:tblPr>
      <w:tblGrid>
        <w:gridCol w:w="3105"/>
        <w:gridCol w:w="5875"/>
      </w:tblGrid>
      <w:tr w:rsidR="00BB24E9" w:rsidRPr="00451D44" w14:paraId="7AC766BB" w14:textId="77777777" w:rsidTr="00145412">
        <w:trPr>
          <w:trHeight w:val="2850"/>
        </w:trPr>
        <w:tc>
          <w:tcPr>
            <w:tcW w:w="3105" w:type="dxa"/>
            <w:vAlign w:val="bottom"/>
          </w:tcPr>
          <w:p w14:paraId="3F10716B" w14:textId="77777777" w:rsidR="00BB24E9" w:rsidRPr="00451D44" w:rsidRDefault="00BB24E9" w:rsidP="005E5BDA">
            <w:pPr>
              <w:widowControl/>
              <w:autoSpaceDE/>
              <w:autoSpaceDN/>
              <w:spacing w:after="160" w:line="259" w:lineRule="auto"/>
              <w:rPr>
                <w:b/>
                <w:spacing w:val="-2"/>
                <w:sz w:val="24"/>
                <w:lang w:eastAsia="zh-CN"/>
              </w:rPr>
            </w:pPr>
            <w:r>
              <w:rPr>
                <w:b/>
                <w:noProof/>
                <w:spacing w:val="-2"/>
                <w:sz w:val="24"/>
                <w:lang w:eastAsia="zh-CN"/>
              </w:rPr>
              <w:drawing>
                <wp:inline distT="0" distB="0" distL="0" distR="0" wp14:anchorId="4832E398" wp14:editId="05F60EB6">
                  <wp:extent cx="1835023" cy="1835023"/>
                  <wp:effectExtent l="0" t="0" r="0" b="0"/>
                  <wp:docPr id="23" name="Picture 23" descr="Scan QR code to subscribe to our email news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an QR code to subscribe to our email newslette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44666" cy="1844666"/>
                          </a:xfrm>
                          <a:prstGeom prst="rect">
                            <a:avLst/>
                          </a:prstGeom>
                        </pic:spPr>
                      </pic:pic>
                    </a:graphicData>
                  </a:graphic>
                </wp:inline>
              </w:drawing>
            </w:r>
          </w:p>
        </w:tc>
        <w:tc>
          <w:tcPr>
            <w:tcW w:w="5875" w:type="dxa"/>
            <w:vAlign w:val="center"/>
          </w:tcPr>
          <w:p w14:paraId="74DBF135" w14:textId="77777777" w:rsidR="00BB24E9" w:rsidRDefault="00BB24E9" w:rsidP="005E5BDA">
            <w:pPr>
              <w:widowControl/>
              <w:autoSpaceDE/>
              <w:autoSpaceDN/>
              <w:spacing w:after="240"/>
              <w:rPr>
                <w:szCs w:val="28"/>
                <w:lang w:eastAsia="zh-CN"/>
              </w:rPr>
            </w:pPr>
            <w:r w:rsidRPr="00147BB6">
              <w:rPr>
                <w:rFonts w:hint="eastAsia"/>
                <w:b/>
                <w:bCs/>
                <w:szCs w:val="28"/>
                <w:lang w:eastAsia="zh-CN"/>
              </w:rPr>
              <w:t>Scan the QR code</w:t>
            </w:r>
            <w:r>
              <w:rPr>
                <w:b/>
                <w:bCs/>
                <w:szCs w:val="28"/>
                <w:lang w:eastAsia="zh-CN"/>
              </w:rPr>
              <w:t xml:space="preserve"> </w:t>
            </w:r>
            <w:r w:rsidRPr="00147BB6">
              <w:rPr>
                <w:rFonts w:hint="eastAsia"/>
                <w:b/>
                <w:bCs/>
                <w:szCs w:val="28"/>
                <w:lang w:eastAsia="zh-CN"/>
              </w:rPr>
              <w:t>or go to our website</w:t>
            </w:r>
            <w:r w:rsidRPr="00451D44">
              <w:rPr>
                <w:rFonts w:hint="eastAsia"/>
                <w:szCs w:val="28"/>
                <w:lang w:eastAsia="zh-CN"/>
              </w:rPr>
              <w:t xml:space="preserve"> </w:t>
            </w:r>
          </w:p>
          <w:p w14:paraId="34C16834" w14:textId="12E74FBC" w:rsidR="00BB24E9" w:rsidRPr="00451D44" w:rsidRDefault="00C53D0B" w:rsidP="005E5BDA">
            <w:pPr>
              <w:widowControl/>
              <w:autoSpaceDE/>
              <w:autoSpaceDN/>
              <w:spacing w:after="240"/>
              <w:rPr>
                <w:b/>
                <w:spacing w:val="-2"/>
                <w:sz w:val="24"/>
                <w:lang w:eastAsia="zh-CN"/>
              </w:rPr>
            </w:pPr>
            <w:hyperlink r:id="rId35" w:history="1">
              <w:r w:rsidR="005D7530" w:rsidRPr="005D7530">
                <w:rPr>
                  <w:rStyle w:val="Hyperlink"/>
                  <w:b/>
                  <w:bCs/>
                  <w:szCs w:val="28"/>
                  <w:lang w:eastAsia="zh-CN"/>
                </w:rPr>
                <w:t>http://www.bccare.org.au</w:t>
              </w:r>
            </w:hyperlink>
          </w:p>
        </w:tc>
      </w:tr>
    </w:tbl>
    <w:p w14:paraId="001D3764" w14:textId="77777777" w:rsidR="00BB24E9" w:rsidRDefault="00BB24E9"/>
    <w:tbl>
      <w:tblPr>
        <w:tblStyle w:val="TableGrid"/>
        <w:tblW w:w="0" w:type="auto"/>
        <w:tblBorders>
          <w:top w:val="single" w:sz="12" w:space="0" w:color="0075E2"/>
          <w:left w:val="single" w:sz="12" w:space="0" w:color="0075E2"/>
          <w:bottom w:val="single" w:sz="12" w:space="0" w:color="0075E2"/>
          <w:right w:val="single" w:sz="12" w:space="0" w:color="0075E2"/>
          <w:insideH w:val="none" w:sz="0" w:space="0" w:color="auto"/>
          <w:insideV w:val="none" w:sz="0" w:space="0" w:color="auto"/>
        </w:tblBorders>
        <w:tblLook w:val="04A0" w:firstRow="1" w:lastRow="0" w:firstColumn="1" w:lastColumn="0" w:noHBand="0" w:noVBand="1"/>
      </w:tblPr>
      <w:tblGrid>
        <w:gridCol w:w="8996"/>
      </w:tblGrid>
      <w:tr w:rsidR="00843BB9" w:rsidRPr="00451D44" w14:paraId="5174A5EE" w14:textId="77777777" w:rsidTr="00145412">
        <w:tc>
          <w:tcPr>
            <w:tcW w:w="8996" w:type="dxa"/>
          </w:tcPr>
          <w:p w14:paraId="27A6F569" w14:textId="57B11048" w:rsidR="00843BB9" w:rsidRPr="002B2C7A" w:rsidRDefault="00843BB9" w:rsidP="00512BFA">
            <w:pPr>
              <w:pStyle w:val="Heading5"/>
              <w:outlineLvl w:val="4"/>
            </w:pPr>
            <w:r w:rsidRPr="002B2C7A">
              <w:rPr>
                <w:rFonts w:hint="eastAsia"/>
                <w:noProof/>
              </w:rPr>
              <mc:AlternateContent>
                <mc:Choice Requires="wpg">
                  <w:drawing>
                    <wp:anchor distT="0" distB="0" distL="114300" distR="114300" simplePos="0" relativeHeight="251660288" behindDoc="0" locked="0" layoutInCell="1" allowOverlap="1" wp14:anchorId="0B360916" wp14:editId="3EC8D94C">
                      <wp:simplePos x="0" y="0"/>
                      <wp:positionH relativeFrom="page">
                        <wp:posOffset>4171315</wp:posOffset>
                      </wp:positionH>
                      <wp:positionV relativeFrom="paragraph">
                        <wp:posOffset>-7108190</wp:posOffset>
                      </wp:positionV>
                      <wp:extent cx="1398905" cy="537845"/>
                      <wp:effectExtent l="0" t="0" r="0" b="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8905" cy="537845"/>
                                <a:chOff x="8980" y="315"/>
                                <a:chExt cx="2203" cy="847"/>
                              </a:xfrm>
                            </wpg:grpSpPr>
                            <pic:pic xmlns:pic="http://schemas.openxmlformats.org/drawingml/2006/picture">
                              <pic:nvPicPr>
                                <pic:cNvPr id="102" name="docshape7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9661" y="315"/>
                                  <a:ext cx="795" cy="7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 name="docshape7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8979" y="349"/>
                                  <a:ext cx="795" cy="7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docshape7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10357" y="337"/>
                                  <a:ext cx="825" cy="82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64F6F2F" id="Group 101" o:spid="_x0000_s1026" style="position:absolute;margin-left:328.45pt;margin-top:-559.7pt;width:110.15pt;height:42.35pt;z-index:251660288;mso-position-horizontal-relative:page" coordorigin="8980,315" coordsize="2203,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0" o:spid="_x0000_s1027" type="#_x0000_t75" style="position:absolute;left:9661;top:315;width:795;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">
                        <v:imagedata r:id="rId39" o:title=""/>
                      </v:shape>
                      <v:shape id="docshape71" o:spid="_x0000_s1028" type="#_x0000_t75" style="position:absolute;left:8979;top:349;width:795;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">
                        <v:imagedata r:id="rId40" o:title=""/>
                      </v:shape>
                      <v:shape id="docshape72" o:spid="_x0000_s1029" type="#_x0000_t75" style="position:absolute;left:10357;top:337;width:825;height: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">
                        <v:imagedata r:id="rId41" o:title=""/>
                      </v:shape>
                      <w10:wrap anchorx="page"/>
                    </v:group>
                  </w:pict>
                </mc:Fallback>
              </mc:AlternateContent>
            </w:r>
            <w:r w:rsidRPr="002B2C7A">
              <w:rPr>
                <w:rFonts w:hint="eastAsia"/>
              </w:rPr>
              <w:t>ADSSI</w:t>
            </w:r>
            <w:r w:rsidRPr="002B2C7A">
              <w:rPr>
                <w:rFonts w:hint="eastAsia"/>
                <w:spacing w:val="9"/>
              </w:rPr>
              <w:t xml:space="preserve"> </w:t>
            </w:r>
            <w:r w:rsidRPr="002B2C7A">
              <w:rPr>
                <w:rFonts w:hint="eastAsia"/>
              </w:rPr>
              <w:t>Limited</w:t>
            </w:r>
            <w:r w:rsidRPr="002B2C7A">
              <w:rPr>
                <w:rFonts w:hint="eastAsia"/>
                <w:spacing w:val="10"/>
              </w:rPr>
              <w:t xml:space="preserve"> </w:t>
            </w:r>
            <w:r w:rsidRPr="002B2C7A">
              <w:rPr>
                <w:rFonts w:hint="eastAsia"/>
              </w:rPr>
              <w:t>T/A</w:t>
            </w:r>
            <w:r w:rsidRPr="002B2C7A">
              <w:rPr>
                <w:rFonts w:hint="eastAsia"/>
                <w:spacing w:val="10"/>
              </w:rPr>
              <w:t xml:space="preserve"> </w:t>
            </w:r>
            <w:r w:rsidR="00612830" w:rsidRPr="002B2C7A">
              <w:t>Beresfield Community Care</w:t>
            </w:r>
          </w:p>
          <w:p w14:paraId="78CD89D0" w14:textId="77777777" w:rsidR="00B32F01" w:rsidRPr="002B2C7A" w:rsidRDefault="00B32F01" w:rsidP="00B32F01">
            <w:pPr>
              <w:pStyle w:val="BodyText"/>
              <w:spacing w:line="326" w:lineRule="exact"/>
            </w:pPr>
            <w:r w:rsidRPr="002B2C7A">
              <w:rPr>
                <w:w w:val="95"/>
              </w:rPr>
              <w:t>10/16</w:t>
            </w:r>
            <w:r w:rsidRPr="002B2C7A">
              <w:rPr>
                <w:spacing w:val="12"/>
              </w:rPr>
              <w:t xml:space="preserve"> </w:t>
            </w:r>
            <w:r w:rsidRPr="002B2C7A">
              <w:rPr>
                <w:w w:val="95"/>
              </w:rPr>
              <w:t>Huntingdale</w:t>
            </w:r>
            <w:r w:rsidRPr="002B2C7A">
              <w:rPr>
                <w:spacing w:val="12"/>
              </w:rPr>
              <w:t xml:space="preserve"> </w:t>
            </w:r>
            <w:r w:rsidRPr="002B2C7A">
              <w:rPr>
                <w:w w:val="95"/>
              </w:rPr>
              <w:t>Drive,</w:t>
            </w:r>
            <w:r w:rsidRPr="002B2C7A">
              <w:rPr>
                <w:spacing w:val="12"/>
              </w:rPr>
              <w:t xml:space="preserve"> </w:t>
            </w:r>
            <w:r w:rsidRPr="002B2C7A">
              <w:rPr>
                <w:w w:val="95"/>
              </w:rPr>
              <w:t>Thornton</w:t>
            </w:r>
            <w:r w:rsidRPr="002B2C7A">
              <w:rPr>
                <w:spacing w:val="12"/>
              </w:rPr>
              <w:t xml:space="preserve"> </w:t>
            </w:r>
            <w:r w:rsidRPr="002B2C7A">
              <w:rPr>
                <w:w w:val="95"/>
              </w:rPr>
              <w:t>NSW</w:t>
            </w:r>
            <w:r w:rsidRPr="002B2C7A">
              <w:rPr>
                <w:spacing w:val="12"/>
              </w:rPr>
              <w:t xml:space="preserve"> </w:t>
            </w:r>
            <w:r w:rsidRPr="002B2C7A">
              <w:rPr>
                <w:spacing w:val="-4"/>
                <w:w w:val="95"/>
              </w:rPr>
              <w:t>2320</w:t>
            </w:r>
          </w:p>
          <w:p w14:paraId="611A8531" w14:textId="128DB53B" w:rsidR="00843BB9" w:rsidRPr="00371CF2" w:rsidRDefault="00B32F01" w:rsidP="00B32F01">
            <w:pPr>
              <w:pStyle w:val="BodyText"/>
              <w:spacing w:before="57"/>
            </w:pPr>
            <w:r>
              <w:rPr>
                <w:b/>
                <w:color w:val="586B6D"/>
                <w:spacing w:val="-2"/>
              </w:rPr>
              <w:t>E</w:t>
            </w:r>
            <w:r>
              <w:rPr>
                <w:b/>
                <w:color w:val="586B6D"/>
                <w:spacing w:val="-13"/>
              </w:rPr>
              <w:t xml:space="preserve"> </w:t>
            </w:r>
            <w:r w:rsidRPr="002B2C7A">
              <w:rPr>
                <w:spacing w:val="-2"/>
              </w:rPr>
              <w:t>enquiries</w:t>
            </w:r>
            <w:r w:rsidRPr="002B2C7A">
              <w:rPr>
                <w:spacing w:val="-13"/>
              </w:rPr>
              <w:t xml:space="preserve"> </w:t>
            </w:r>
            <w:r w:rsidRPr="002B2C7A">
              <w:rPr>
                <w:spacing w:val="-2"/>
              </w:rPr>
              <w:t>@bccare.org.au</w:t>
            </w:r>
            <w:r w:rsidRPr="002B2C7A">
              <w:rPr>
                <w:spacing w:val="38"/>
              </w:rPr>
              <w:t xml:space="preserve"> </w:t>
            </w:r>
            <w:r>
              <w:rPr>
                <w:b/>
                <w:color w:val="586B6D"/>
                <w:spacing w:val="-2"/>
              </w:rPr>
              <w:t>W</w:t>
            </w:r>
            <w:r>
              <w:rPr>
                <w:b/>
                <w:color w:val="586B6D"/>
                <w:spacing w:val="-12"/>
              </w:rPr>
              <w:t xml:space="preserve"> </w:t>
            </w:r>
            <w:r w:rsidRPr="002B2C7A">
              <w:rPr>
                <w:spacing w:val="-2"/>
              </w:rPr>
              <w:t>bccare.org.au</w:t>
            </w:r>
            <w:r w:rsidRPr="002B2C7A">
              <w:rPr>
                <w:spacing w:val="38"/>
              </w:rPr>
              <w:t xml:space="preserve"> </w:t>
            </w:r>
            <w:r>
              <w:rPr>
                <w:b/>
                <w:color w:val="586B6D"/>
                <w:spacing w:val="-2"/>
              </w:rPr>
              <w:t>P</w:t>
            </w:r>
            <w:r>
              <w:rPr>
                <w:b/>
                <w:color w:val="586B6D"/>
                <w:spacing w:val="-13"/>
              </w:rPr>
              <w:t xml:space="preserve"> </w:t>
            </w:r>
            <w:r w:rsidRPr="002B2C7A">
              <w:rPr>
                <w:spacing w:val="-2"/>
              </w:rPr>
              <w:t>02</w:t>
            </w:r>
            <w:r w:rsidRPr="002B2C7A">
              <w:rPr>
                <w:spacing w:val="-12"/>
              </w:rPr>
              <w:t xml:space="preserve"> </w:t>
            </w:r>
            <w:r w:rsidRPr="002B2C7A">
              <w:rPr>
                <w:spacing w:val="-2"/>
              </w:rPr>
              <w:t>4964</w:t>
            </w:r>
            <w:r w:rsidRPr="002B2C7A">
              <w:rPr>
                <w:spacing w:val="-13"/>
              </w:rPr>
              <w:t xml:space="preserve"> </w:t>
            </w:r>
            <w:r w:rsidRPr="002B2C7A">
              <w:rPr>
                <w:spacing w:val="-4"/>
              </w:rPr>
              <w:t>1131</w:t>
            </w:r>
          </w:p>
        </w:tc>
      </w:tr>
      <w:tr w:rsidR="00B00668" w:rsidRPr="00451D44" w14:paraId="7D38E80F" w14:textId="77777777" w:rsidTr="00145412">
        <w:trPr>
          <w:trHeight w:val="2567"/>
        </w:trPr>
        <w:tc>
          <w:tcPr>
            <w:tcW w:w="8996" w:type="dxa"/>
            <w:vAlign w:val="center"/>
          </w:tcPr>
          <w:p w14:paraId="6217784F" w14:textId="78C4DCF5" w:rsidR="00B00668" w:rsidRPr="00451D44" w:rsidRDefault="00B00668" w:rsidP="00371CF2">
            <w:pPr>
              <w:pStyle w:val="BodyText"/>
              <w:spacing w:before="240"/>
              <w:rPr>
                <w:lang w:eastAsia="zh-CN"/>
              </w:rPr>
            </w:pPr>
            <w:r w:rsidRPr="00451D44">
              <w:rPr>
                <w:rFonts w:hint="eastAsia"/>
                <w:lang w:eastAsia="zh-CN"/>
              </w:rPr>
              <w:t>We</w:t>
            </w:r>
            <w:r w:rsidRPr="00451D44">
              <w:rPr>
                <w:rFonts w:hint="eastAsia"/>
                <w:spacing w:val="-13"/>
                <w:lang w:eastAsia="zh-CN"/>
              </w:rPr>
              <w:t xml:space="preserve"> </w:t>
            </w:r>
            <w:r w:rsidRPr="00451D44">
              <w:rPr>
                <w:rFonts w:hint="eastAsia"/>
                <w:lang w:eastAsia="zh-CN"/>
              </w:rPr>
              <w:t>are</w:t>
            </w:r>
            <w:r w:rsidRPr="00451D44">
              <w:rPr>
                <w:rFonts w:hint="eastAsia"/>
                <w:spacing w:val="-13"/>
                <w:lang w:eastAsia="zh-CN"/>
              </w:rPr>
              <w:t xml:space="preserve"> </w:t>
            </w:r>
            <w:r w:rsidRPr="00451D44">
              <w:rPr>
                <w:rFonts w:hint="eastAsia"/>
                <w:lang w:eastAsia="zh-CN"/>
              </w:rPr>
              <w:t>situated</w:t>
            </w:r>
            <w:r w:rsidRPr="00451D44">
              <w:rPr>
                <w:rFonts w:hint="eastAsia"/>
                <w:spacing w:val="-13"/>
                <w:lang w:eastAsia="zh-CN"/>
              </w:rPr>
              <w:t xml:space="preserve"> </w:t>
            </w:r>
            <w:r w:rsidRPr="00451D44">
              <w:rPr>
                <w:rFonts w:hint="eastAsia"/>
                <w:lang w:eastAsia="zh-CN"/>
              </w:rPr>
              <w:t>on</w:t>
            </w:r>
            <w:r w:rsidRPr="00451D44">
              <w:rPr>
                <w:rFonts w:hint="eastAsia"/>
                <w:spacing w:val="-13"/>
                <w:lang w:eastAsia="zh-CN"/>
              </w:rPr>
              <w:t xml:space="preserve"> </w:t>
            </w:r>
            <w:r w:rsidRPr="00451D44">
              <w:rPr>
                <w:rFonts w:hint="eastAsia"/>
                <w:lang w:eastAsia="zh-CN"/>
              </w:rPr>
              <w:t>Darkinjung,</w:t>
            </w:r>
            <w:r w:rsidRPr="00451D44">
              <w:rPr>
                <w:rFonts w:hint="eastAsia"/>
                <w:spacing w:val="-13"/>
                <w:lang w:eastAsia="zh-CN"/>
              </w:rPr>
              <w:t xml:space="preserve"> </w:t>
            </w:r>
            <w:proofErr w:type="spellStart"/>
            <w:r w:rsidRPr="00451D44">
              <w:rPr>
                <w:rFonts w:hint="eastAsia"/>
                <w:lang w:eastAsia="zh-CN"/>
              </w:rPr>
              <w:t>Wonnarua</w:t>
            </w:r>
            <w:proofErr w:type="spellEnd"/>
            <w:r w:rsidRPr="00451D44">
              <w:rPr>
                <w:rFonts w:hint="eastAsia"/>
                <w:lang w:eastAsia="zh-CN"/>
              </w:rPr>
              <w:t>,</w:t>
            </w:r>
            <w:r w:rsidRPr="00451D44">
              <w:rPr>
                <w:rFonts w:hint="eastAsia"/>
                <w:spacing w:val="-13"/>
                <w:lang w:eastAsia="zh-CN"/>
              </w:rPr>
              <w:t xml:space="preserve"> </w:t>
            </w:r>
            <w:r w:rsidRPr="00451D44">
              <w:rPr>
                <w:rFonts w:hint="eastAsia"/>
                <w:lang w:eastAsia="zh-CN"/>
              </w:rPr>
              <w:t>Awabakal</w:t>
            </w:r>
            <w:r w:rsidRPr="00451D44">
              <w:rPr>
                <w:rFonts w:hint="eastAsia"/>
                <w:spacing w:val="-13"/>
                <w:lang w:eastAsia="zh-CN"/>
              </w:rPr>
              <w:t xml:space="preserve"> </w:t>
            </w:r>
            <w:r w:rsidRPr="00451D44">
              <w:rPr>
                <w:rFonts w:hint="eastAsia"/>
                <w:lang w:eastAsia="zh-CN"/>
              </w:rPr>
              <w:t>and</w:t>
            </w:r>
            <w:r w:rsidRPr="00451D44">
              <w:rPr>
                <w:rFonts w:hint="eastAsia"/>
                <w:spacing w:val="-13"/>
                <w:lang w:eastAsia="zh-CN"/>
              </w:rPr>
              <w:t xml:space="preserve"> </w:t>
            </w:r>
            <w:proofErr w:type="spellStart"/>
            <w:r w:rsidRPr="00451D44">
              <w:rPr>
                <w:rFonts w:hint="eastAsia"/>
                <w:lang w:eastAsia="zh-CN"/>
              </w:rPr>
              <w:t>Gringai</w:t>
            </w:r>
            <w:proofErr w:type="spellEnd"/>
            <w:r w:rsidRPr="00451D44">
              <w:rPr>
                <w:rFonts w:hint="eastAsia"/>
                <w:spacing w:val="-13"/>
                <w:lang w:eastAsia="zh-CN"/>
              </w:rPr>
              <w:t xml:space="preserve"> </w:t>
            </w:r>
            <w:r w:rsidRPr="00451D44">
              <w:rPr>
                <w:rFonts w:hint="eastAsia"/>
                <w:lang w:eastAsia="zh-CN"/>
              </w:rPr>
              <w:t>lands</w:t>
            </w:r>
            <w:r w:rsidRPr="00451D44">
              <w:rPr>
                <w:rFonts w:hint="eastAsia"/>
                <w:spacing w:val="-13"/>
                <w:lang w:eastAsia="zh-CN"/>
              </w:rPr>
              <w:t xml:space="preserve"> </w:t>
            </w:r>
            <w:r w:rsidRPr="00451D44">
              <w:rPr>
                <w:rFonts w:hint="eastAsia"/>
                <w:lang w:eastAsia="zh-CN"/>
              </w:rPr>
              <w:t>and</w:t>
            </w:r>
            <w:r w:rsidRPr="00451D44">
              <w:rPr>
                <w:rFonts w:hint="eastAsia"/>
                <w:spacing w:val="-13"/>
                <w:lang w:eastAsia="zh-CN"/>
              </w:rPr>
              <w:t xml:space="preserve"> </w:t>
            </w:r>
            <w:r w:rsidRPr="00451D44">
              <w:rPr>
                <w:rFonts w:hint="eastAsia"/>
                <w:lang w:eastAsia="zh-CN"/>
              </w:rPr>
              <w:t>acknowledge</w:t>
            </w:r>
            <w:r w:rsidRPr="00451D44">
              <w:rPr>
                <w:rFonts w:hint="eastAsia"/>
                <w:spacing w:val="-13"/>
                <w:lang w:eastAsia="zh-CN"/>
              </w:rPr>
              <w:t xml:space="preserve"> </w:t>
            </w:r>
            <w:r w:rsidRPr="00451D44">
              <w:rPr>
                <w:rFonts w:hint="eastAsia"/>
                <w:lang w:eastAsia="zh-CN"/>
              </w:rPr>
              <w:t>the</w:t>
            </w:r>
            <w:r w:rsidRPr="00451D44">
              <w:rPr>
                <w:rFonts w:hint="eastAsia"/>
                <w:spacing w:val="-13"/>
                <w:lang w:eastAsia="zh-CN"/>
              </w:rPr>
              <w:t xml:space="preserve"> </w:t>
            </w:r>
            <w:r w:rsidRPr="00451D44">
              <w:rPr>
                <w:rFonts w:hint="eastAsia"/>
                <w:lang w:eastAsia="zh-CN"/>
              </w:rPr>
              <w:t>Traditional</w:t>
            </w:r>
            <w:r w:rsidRPr="00451D44">
              <w:rPr>
                <w:rFonts w:hint="eastAsia"/>
                <w:spacing w:val="-13"/>
                <w:lang w:eastAsia="zh-CN"/>
              </w:rPr>
              <w:t xml:space="preserve"> </w:t>
            </w:r>
            <w:r w:rsidRPr="00451D44">
              <w:rPr>
                <w:rFonts w:hint="eastAsia"/>
                <w:lang w:eastAsia="zh-CN"/>
              </w:rPr>
              <w:t>Custodians</w:t>
            </w:r>
            <w:r w:rsidRPr="00451D44">
              <w:rPr>
                <w:rFonts w:hint="eastAsia"/>
                <w:spacing w:val="-13"/>
                <w:lang w:eastAsia="zh-CN"/>
              </w:rPr>
              <w:t xml:space="preserve"> </w:t>
            </w:r>
            <w:r w:rsidRPr="00451D44">
              <w:rPr>
                <w:rFonts w:hint="eastAsia"/>
                <w:lang w:eastAsia="zh-CN"/>
              </w:rPr>
              <w:t xml:space="preserve">of </w:t>
            </w:r>
            <w:r w:rsidRPr="00451D44">
              <w:rPr>
                <w:rFonts w:hint="eastAsia"/>
                <w:spacing w:val="-2"/>
                <w:lang w:eastAsia="zh-CN"/>
              </w:rPr>
              <w:t>these</w:t>
            </w:r>
            <w:r w:rsidRPr="00451D44">
              <w:rPr>
                <w:rFonts w:hint="eastAsia"/>
                <w:spacing w:val="-5"/>
                <w:lang w:eastAsia="zh-CN"/>
              </w:rPr>
              <w:t xml:space="preserve"> </w:t>
            </w:r>
            <w:r w:rsidRPr="00451D44">
              <w:rPr>
                <w:rFonts w:hint="eastAsia"/>
                <w:spacing w:val="-2"/>
                <w:lang w:eastAsia="zh-CN"/>
              </w:rPr>
              <w:t>lands.</w:t>
            </w:r>
            <w:r w:rsidRPr="00451D44">
              <w:rPr>
                <w:rFonts w:hint="eastAsia"/>
                <w:spacing w:val="-5"/>
                <w:lang w:eastAsia="zh-CN"/>
              </w:rPr>
              <w:t xml:space="preserve"> </w:t>
            </w:r>
            <w:r w:rsidRPr="00451D44">
              <w:rPr>
                <w:rFonts w:hint="eastAsia"/>
                <w:spacing w:val="-2"/>
                <w:lang w:eastAsia="zh-CN"/>
              </w:rPr>
              <w:t>We</w:t>
            </w:r>
            <w:r w:rsidRPr="00451D44">
              <w:rPr>
                <w:rFonts w:hint="eastAsia"/>
                <w:spacing w:val="-5"/>
                <w:lang w:eastAsia="zh-CN"/>
              </w:rPr>
              <w:t xml:space="preserve"> </w:t>
            </w:r>
            <w:r w:rsidRPr="00451D44">
              <w:rPr>
                <w:rFonts w:hint="eastAsia"/>
                <w:spacing w:val="-2"/>
                <w:lang w:eastAsia="zh-CN"/>
              </w:rPr>
              <w:t>pay</w:t>
            </w:r>
            <w:r w:rsidRPr="00451D44">
              <w:rPr>
                <w:rFonts w:hint="eastAsia"/>
                <w:spacing w:val="-5"/>
                <w:lang w:eastAsia="zh-CN"/>
              </w:rPr>
              <w:t xml:space="preserve"> </w:t>
            </w:r>
            <w:r w:rsidRPr="00451D44">
              <w:rPr>
                <w:rFonts w:hint="eastAsia"/>
                <w:spacing w:val="-2"/>
                <w:lang w:eastAsia="zh-CN"/>
              </w:rPr>
              <w:t>our</w:t>
            </w:r>
            <w:r w:rsidRPr="00451D44">
              <w:rPr>
                <w:rFonts w:hint="eastAsia"/>
                <w:spacing w:val="-5"/>
                <w:lang w:eastAsia="zh-CN"/>
              </w:rPr>
              <w:t xml:space="preserve"> </w:t>
            </w:r>
            <w:r w:rsidRPr="00451D44">
              <w:rPr>
                <w:rFonts w:hint="eastAsia"/>
                <w:spacing w:val="-2"/>
                <w:lang w:eastAsia="zh-CN"/>
              </w:rPr>
              <w:t>respects</w:t>
            </w:r>
            <w:r w:rsidRPr="00451D44">
              <w:rPr>
                <w:rFonts w:hint="eastAsia"/>
                <w:spacing w:val="-5"/>
                <w:lang w:eastAsia="zh-CN"/>
              </w:rPr>
              <w:t xml:space="preserve"> </w:t>
            </w:r>
            <w:r w:rsidRPr="00451D44">
              <w:rPr>
                <w:rFonts w:hint="eastAsia"/>
                <w:spacing w:val="-2"/>
                <w:lang w:eastAsia="zh-CN"/>
              </w:rPr>
              <w:t>to</w:t>
            </w:r>
            <w:r w:rsidRPr="00451D44">
              <w:rPr>
                <w:rFonts w:hint="eastAsia"/>
                <w:spacing w:val="-5"/>
                <w:lang w:eastAsia="zh-CN"/>
              </w:rPr>
              <w:t xml:space="preserve"> </w:t>
            </w:r>
            <w:r w:rsidRPr="00451D44">
              <w:rPr>
                <w:rFonts w:hint="eastAsia"/>
                <w:spacing w:val="-2"/>
                <w:lang w:eastAsia="zh-CN"/>
              </w:rPr>
              <w:t>the</w:t>
            </w:r>
            <w:r w:rsidRPr="00451D44">
              <w:rPr>
                <w:rFonts w:hint="eastAsia"/>
                <w:spacing w:val="-5"/>
                <w:lang w:eastAsia="zh-CN"/>
              </w:rPr>
              <w:t xml:space="preserve"> </w:t>
            </w:r>
            <w:r w:rsidRPr="00451D44">
              <w:rPr>
                <w:rFonts w:hint="eastAsia"/>
                <w:spacing w:val="-2"/>
                <w:lang w:eastAsia="zh-CN"/>
              </w:rPr>
              <w:t>Elders,</w:t>
            </w:r>
            <w:r w:rsidRPr="00451D44">
              <w:rPr>
                <w:rFonts w:hint="eastAsia"/>
                <w:spacing w:val="-5"/>
                <w:lang w:eastAsia="zh-CN"/>
              </w:rPr>
              <w:t xml:space="preserve"> </w:t>
            </w:r>
            <w:r w:rsidRPr="00451D44">
              <w:rPr>
                <w:rFonts w:hint="eastAsia"/>
                <w:spacing w:val="-2"/>
                <w:lang w:eastAsia="zh-CN"/>
              </w:rPr>
              <w:t>past,</w:t>
            </w:r>
            <w:r w:rsidRPr="00451D44">
              <w:rPr>
                <w:rFonts w:hint="eastAsia"/>
                <w:spacing w:val="-5"/>
                <w:lang w:eastAsia="zh-CN"/>
              </w:rPr>
              <w:t xml:space="preserve"> </w:t>
            </w:r>
            <w:r w:rsidRPr="00451D44">
              <w:rPr>
                <w:rFonts w:hint="eastAsia"/>
                <w:spacing w:val="-2"/>
                <w:lang w:eastAsia="zh-CN"/>
              </w:rPr>
              <w:t>present</w:t>
            </w:r>
            <w:r w:rsidRPr="00451D44">
              <w:rPr>
                <w:rFonts w:hint="eastAsia"/>
                <w:spacing w:val="-5"/>
                <w:lang w:eastAsia="zh-CN"/>
              </w:rPr>
              <w:t xml:space="preserve"> </w:t>
            </w:r>
            <w:r w:rsidRPr="00451D44">
              <w:rPr>
                <w:rFonts w:hint="eastAsia"/>
                <w:spacing w:val="-2"/>
                <w:lang w:eastAsia="zh-CN"/>
              </w:rPr>
              <w:t>and</w:t>
            </w:r>
            <w:r w:rsidRPr="00451D44">
              <w:rPr>
                <w:rFonts w:hint="eastAsia"/>
                <w:spacing w:val="-5"/>
                <w:lang w:eastAsia="zh-CN"/>
              </w:rPr>
              <w:t xml:space="preserve"> </w:t>
            </w:r>
            <w:r w:rsidRPr="00451D44">
              <w:rPr>
                <w:rFonts w:hint="eastAsia"/>
                <w:spacing w:val="-2"/>
                <w:lang w:eastAsia="zh-CN"/>
              </w:rPr>
              <w:t>future,</w:t>
            </w:r>
            <w:r w:rsidRPr="00451D44">
              <w:rPr>
                <w:rFonts w:hint="eastAsia"/>
                <w:spacing w:val="-5"/>
                <w:lang w:eastAsia="zh-CN"/>
              </w:rPr>
              <w:t xml:space="preserve"> </w:t>
            </w:r>
            <w:r w:rsidRPr="00451D44">
              <w:rPr>
                <w:rFonts w:hint="eastAsia"/>
                <w:spacing w:val="-2"/>
                <w:lang w:eastAsia="zh-CN"/>
              </w:rPr>
              <w:t>and</w:t>
            </w:r>
            <w:r w:rsidRPr="00451D44">
              <w:rPr>
                <w:rFonts w:hint="eastAsia"/>
                <w:spacing w:val="-5"/>
                <w:lang w:eastAsia="zh-CN"/>
              </w:rPr>
              <w:t xml:space="preserve"> </w:t>
            </w:r>
            <w:r w:rsidRPr="00451D44">
              <w:rPr>
                <w:rFonts w:hint="eastAsia"/>
                <w:spacing w:val="-2"/>
                <w:lang w:eastAsia="zh-CN"/>
              </w:rPr>
              <w:t>recognise</w:t>
            </w:r>
            <w:r w:rsidRPr="00451D44">
              <w:rPr>
                <w:rFonts w:hint="eastAsia"/>
                <w:spacing w:val="-5"/>
                <w:lang w:eastAsia="zh-CN"/>
              </w:rPr>
              <w:t xml:space="preserve"> </w:t>
            </w:r>
            <w:r w:rsidRPr="00451D44">
              <w:rPr>
                <w:rFonts w:hint="eastAsia"/>
                <w:spacing w:val="-2"/>
                <w:lang w:eastAsia="zh-CN"/>
              </w:rPr>
              <w:t>their</w:t>
            </w:r>
            <w:r w:rsidRPr="00451D44">
              <w:rPr>
                <w:rFonts w:hint="eastAsia"/>
                <w:spacing w:val="-5"/>
                <w:lang w:eastAsia="zh-CN"/>
              </w:rPr>
              <w:t xml:space="preserve"> </w:t>
            </w:r>
            <w:r w:rsidRPr="00451D44">
              <w:rPr>
                <w:rFonts w:hint="eastAsia"/>
                <w:spacing w:val="-2"/>
                <w:lang w:eastAsia="zh-CN"/>
              </w:rPr>
              <w:t>continuing</w:t>
            </w:r>
            <w:r w:rsidRPr="00451D44">
              <w:rPr>
                <w:rFonts w:hint="eastAsia"/>
                <w:spacing w:val="-5"/>
                <w:lang w:eastAsia="zh-CN"/>
              </w:rPr>
              <w:t xml:space="preserve"> </w:t>
            </w:r>
            <w:r w:rsidRPr="00451D44">
              <w:rPr>
                <w:rFonts w:hint="eastAsia"/>
                <w:spacing w:val="-2"/>
                <w:lang w:eastAsia="zh-CN"/>
              </w:rPr>
              <w:t>connection</w:t>
            </w:r>
            <w:r w:rsidRPr="00451D44">
              <w:rPr>
                <w:rFonts w:hint="eastAsia"/>
                <w:spacing w:val="-5"/>
                <w:lang w:eastAsia="zh-CN"/>
              </w:rPr>
              <w:t xml:space="preserve"> </w:t>
            </w:r>
            <w:r w:rsidRPr="00451D44">
              <w:rPr>
                <w:rFonts w:hint="eastAsia"/>
                <w:spacing w:val="-2"/>
                <w:lang w:eastAsia="zh-CN"/>
              </w:rPr>
              <w:t xml:space="preserve">and </w:t>
            </w:r>
            <w:r w:rsidRPr="00451D44">
              <w:rPr>
                <w:rFonts w:hint="eastAsia"/>
                <w:lang w:eastAsia="zh-CN"/>
              </w:rPr>
              <w:t>contribution to this land.</w:t>
            </w:r>
          </w:p>
          <w:p w14:paraId="396F4864" w14:textId="2C380E78" w:rsidR="00B00668" w:rsidRPr="00451D44" w:rsidRDefault="00B00668" w:rsidP="00371CF2">
            <w:pPr>
              <w:pStyle w:val="BodyText"/>
              <w:rPr>
                <w:noProof/>
              </w:rPr>
            </w:pPr>
            <w:r w:rsidRPr="00451D44">
              <w:rPr>
                <w:rFonts w:hint="eastAsia"/>
              </w:rPr>
              <w:t>We</w:t>
            </w:r>
            <w:r w:rsidRPr="00451D44">
              <w:rPr>
                <w:rFonts w:hint="eastAsia"/>
                <w:spacing w:val="-5"/>
              </w:rPr>
              <w:t xml:space="preserve"> </w:t>
            </w:r>
            <w:r w:rsidRPr="00451D44">
              <w:rPr>
                <w:rFonts w:hint="eastAsia"/>
              </w:rPr>
              <w:t>affirm</w:t>
            </w:r>
            <w:r w:rsidRPr="00451D44">
              <w:rPr>
                <w:rFonts w:hint="eastAsia"/>
                <w:spacing w:val="-5"/>
              </w:rPr>
              <w:t xml:space="preserve"> </w:t>
            </w:r>
            <w:r w:rsidRPr="00451D44">
              <w:rPr>
                <w:rFonts w:hint="eastAsia"/>
              </w:rPr>
              <w:t>the</w:t>
            </w:r>
            <w:r w:rsidRPr="00451D44">
              <w:rPr>
                <w:rFonts w:hint="eastAsia"/>
                <w:spacing w:val="-5"/>
              </w:rPr>
              <w:t xml:space="preserve"> </w:t>
            </w:r>
            <w:r w:rsidRPr="00451D44">
              <w:rPr>
                <w:rFonts w:hint="eastAsia"/>
              </w:rPr>
              <w:t>right</w:t>
            </w:r>
            <w:r w:rsidRPr="00451D44">
              <w:rPr>
                <w:rFonts w:hint="eastAsia"/>
                <w:spacing w:val="-5"/>
              </w:rPr>
              <w:t xml:space="preserve"> </w:t>
            </w:r>
            <w:r w:rsidRPr="00451D44">
              <w:rPr>
                <w:rFonts w:hint="eastAsia"/>
              </w:rPr>
              <w:t>to</w:t>
            </w:r>
            <w:r w:rsidRPr="00451D44">
              <w:rPr>
                <w:rFonts w:hint="eastAsia"/>
                <w:spacing w:val="-4"/>
              </w:rPr>
              <w:t xml:space="preserve"> </w:t>
            </w:r>
            <w:r w:rsidRPr="00451D44">
              <w:rPr>
                <w:rFonts w:hint="eastAsia"/>
              </w:rPr>
              <w:t>equality,</w:t>
            </w:r>
            <w:r w:rsidRPr="00451D44">
              <w:rPr>
                <w:rFonts w:hint="eastAsia"/>
                <w:spacing w:val="-5"/>
              </w:rPr>
              <w:t xml:space="preserve"> </w:t>
            </w:r>
            <w:r w:rsidRPr="00451D44">
              <w:rPr>
                <w:rFonts w:hint="eastAsia"/>
              </w:rPr>
              <w:t>respect</w:t>
            </w:r>
            <w:r w:rsidRPr="00451D44">
              <w:rPr>
                <w:rFonts w:hint="eastAsia"/>
                <w:spacing w:val="-5"/>
              </w:rPr>
              <w:t xml:space="preserve"> </w:t>
            </w:r>
            <w:r w:rsidRPr="00451D44">
              <w:rPr>
                <w:rFonts w:hint="eastAsia"/>
              </w:rPr>
              <w:t>and</w:t>
            </w:r>
            <w:r w:rsidRPr="00451D44">
              <w:rPr>
                <w:rFonts w:hint="eastAsia"/>
                <w:spacing w:val="-5"/>
              </w:rPr>
              <w:t xml:space="preserve"> </w:t>
            </w:r>
            <w:r w:rsidRPr="00451D44">
              <w:rPr>
                <w:rFonts w:hint="eastAsia"/>
              </w:rPr>
              <w:t>fairness</w:t>
            </w:r>
            <w:r w:rsidRPr="00451D44">
              <w:rPr>
                <w:rFonts w:hint="eastAsia"/>
                <w:spacing w:val="-5"/>
              </w:rPr>
              <w:t xml:space="preserve"> </w:t>
            </w:r>
            <w:r w:rsidRPr="00451D44">
              <w:rPr>
                <w:rFonts w:hint="eastAsia"/>
              </w:rPr>
              <w:t>for</w:t>
            </w:r>
            <w:r w:rsidRPr="00451D44">
              <w:rPr>
                <w:rFonts w:hint="eastAsia"/>
                <w:spacing w:val="-4"/>
              </w:rPr>
              <w:t xml:space="preserve"> </w:t>
            </w:r>
            <w:r w:rsidRPr="00451D44">
              <w:rPr>
                <w:rFonts w:hint="eastAsia"/>
              </w:rPr>
              <w:t>LGBTIQ</w:t>
            </w:r>
            <w:r w:rsidRPr="00451D44">
              <w:rPr>
                <w:rFonts w:hint="eastAsia"/>
                <w:spacing w:val="-5"/>
              </w:rPr>
              <w:t xml:space="preserve"> </w:t>
            </w:r>
            <w:r w:rsidRPr="00451D44">
              <w:rPr>
                <w:rFonts w:hint="eastAsia"/>
              </w:rPr>
              <w:t>clients,</w:t>
            </w:r>
            <w:r w:rsidRPr="00451D44">
              <w:rPr>
                <w:rFonts w:hint="eastAsia"/>
                <w:spacing w:val="-5"/>
              </w:rPr>
              <w:t xml:space="preserve"> </w:t>
            </w:r>
            <w:r w:rsidRPr="00451D44">
              <w:rPr>
                <w:rFonts w:hint="eastAsia"/>
              </w:rPr>
              <w:t>staff</w:t>
            </w:r>
            <w:r w:rsidRPr="00451D44">
              <w:rPr>
                <w:rFonts w:hint="eastAsia"/>
                <w:spacing w:val="-5"/>
              </w:rPr>
              <w:t xml:space="preserve"> </w:t>
            </w:r>
            <w:r w:rsidRPr="00451D44">
              <w:rPr>
                <w:rFonts w:hint="eastAsia"/>
              </w:rPr>
              <w:t>and</w:t>
            </w:r>
            <w:r w:rsidRPr="00451D44">
              <w:rPr>
                <w:rFonts w:hint="eastAsia"/>
                <w:spacing w:val="-4"/>
              </w:rPr>
              <w:t xml:space="preserve"> </w:t>
            </w:r>
            <w:r w:rsidRPr="00451D44">
              <w:rPr>
                <w:rFonts w:hint="eastAsia"/>
              </w:rPr>
              <w:t>volunteers.</w:t>
            </w:r>
          </w:p>
        </w:tc>
      </w:tr>
      <w:tr w:rsidR="00B10960" w14:paraId="0337E986" w14:textId="77777777" w:rsidTr="00145412">
        <w:trPr>
          <w:trHeight w:val="1706"/>
        </w:trPr>
        <w:tc>
          <w:tcPr>
            <w:tcW w:w="8996" w:type="dxa"/>
          </w:tcPr>
          <w:p w14:paraId="0A589424" w14:textId="77777777" w:rsidR="00B10960" w:rsidRPr="00451D44" w:rsidRDefault="00B10960" w:rsidP="00B10960">
            <w:pPr>
              <w:pStyle w:val="BodyText"/>
              <w:rPr>
                <w:noProof/>
              </w:rPr>
            </w:pPr>
            <w:r w:rsidRPr="00451D44">
              <w:rPr>
                <w:rFonts w:hint="eastAsia"/>
                <w:noProof/>
              </w:rPr>
              <w:drawing>
                <wp:anchor distT="0" distB="0" distL="114300" distR="114300" simplePos="0" relativeHeight="251678720" behindDoc="1" locked="0" layoutInCell="1" allowOverlap="1" wp14:anchorId="13065D44" wp14:editId="3A4514C4">
                  <wp:simplePos x="0" y="0"/>
                  <wp:positionH relativeFrom="column">
                    <wp:posOffset>969645</wp:posOffset>
                  </wp:positionH>
                  <wp:positionV relativeFrom="paragraph">
                    <wp:posOffset>91440</wp:posOffset>
                  </wp:positionV>
                  <wp:extent cx="3248025" cy="929640"/>
                  <wp:effectExtent l="0" t="0" r="9525" b="3810"/>
                  <wp:wrapTight wrapText="bothSides">
                    <wp:wrapPolygon edited="0">
                      <wp:start x="0" y="0"/>
                      <wp:lineTo x="0" y="21246"/>
                      <wp:lineTo x="21537" y="21246"/>
                      <wp:lineTo x="21537" y="0"/>
                      <wp:lineTo x="0" y="0"/>
                    </wp:wrapPolygon>
                  </wp:wrapTight>
                  <wp:docPr id="1" name="Picture 1" descr="100% staff and volunteers are vaccinated. We are Covid Safe, LGBTIQ clients and staff are welcome here. Aboriginal Artwork (at right): Mundoe-Nurra, by Kevin Dun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0% staff and volunteers are vaccinated. We are Covid Safe, LGBTIQ clients and staff are welcome here. Aboriginal Artwork (at right): Mundoe-Nurra, by Kevin Duncan."/>
                          <pic:cNvPicPr/>
                        </pic:nvPicPr>
                        <pic:blipFill>
                          <a:blip r:embed="rId42">
                            <a:extLst>
                              <a:ext uri="{28A0092B-C50C-407E-A947-70E740481C1C}">
                                <a14:useLocalDpi xmlns:a14="http://schemas.microsoft.com/office/drawing/2010/main" val="0"/>
                              </a:ext>
                            </a:extLst>
                          </a:blip>
                          <a:stretch>
                            <a:fillRect/>
                          </a:stretch>
                        </pic:blipFill>
                        <pic:spPr>
                          <a:xfrm>
                            <a:off x="0" y="0"/>
                            <a:ext cx="3248025" cy="929640"/>
                          </a:xfrm>
                          <a:prstGeom prst="rect">
                            <a:avLst/>
                          </a:prstGeom>
                        </pic:spPr>
                      </pic:pic>
                    </a:graphicData>
                  </a:graphic>
                  <wp14:sizeRelH relativeFrom="page">
                    <wp14:pctWidth>0</wp14:pctWidth>
                  </wp14:sizeRelH>
                  <wp14:sizeRelV relativeFrom="page">
                    <wp14:pctHeight>0</wp14:pctHeight>
                  </wp14:sizeRelV>
                </wp:anchor>
              </w:drawing>
            </w:r>
            <w:r w:rsidRPr="00451D44">
              <w:rPr>
                <w:rFonts w:hint="eastAsia"/>
                <w:noProof/>
              </w:rPr>
              <w:drawing>
                <wp:anchor distT="0" distB="0" distL="114300" distR="114300" simplePos="0" relativeHeight="251677696" behindDoc="0" locked="0" layoutInCell="1" allowOverlap="1" wp14:anchorId="5D366237" wp14:editId="073A8570">
                  <wp:simplePos x="0" y="0"/>
                  <wp:positionH relativeFrom="column">
                    <wp:posOffset>6576695</wp:posOffset>
                  </wp:positionH>
                  <wp:positionV relativeFrom="paragraph">
                    <wp:posOffset>8997315</wp:posOffset>
                  </wp:positionV>
                  <wp:extent cx="523875" cy="523875"/>
                  <wp:effectExtent l="0" t="0" r="9525" b="9525"/>
                  <wp:wrapNone/>
                  <wp:docPr id="109" name="Picture 10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tex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pic:spPr>
                      </pic:pic>
                    </a:graphicData>
                  </a:graphic>
                  <wp14:sizeRelH relativeFrom="page">
                    <wp14:pctWidth>0</wp14:pctWidth>
                  </wp14:sizeRelH>
                  <wp14:sizeRelV relativeFrom="page">
                    <wp14:pctHeight>0</wp14:pctHeight>
                  </wp14:sizeRelV>
                </wp:anchor>
              </w:drawing>
            </w:r>
            <w:r w:rsidRPr="00451D44">
              <w:rPr>
                <w:rFonts w:hint="eastAsia"/>
                <w:noProof/>
              </w:rPr>
              <w:drawing>
                <wp:anchor distT="0" distB="0" distL="114300" distR="114300" simplePos="0" relativeHeight="251676672" behindDoc="0" locked="0" layoutInCell="1" allowOverlap="1" wp14:anchorId="0A20F660" wp14:editId="6B1DD22E">
                  <wp:simplePos x="0" y="0"/>
                  <wp:positionH relativeFrom="column">
                    <wp:posOffset>5701665</wp:posOffset>
                  </wp:positionH>
                  <wp:positionV relativeFrom="paragraph">
                    <wp:posOffset>9004935</wp:posOffset>
                  </wp:positionV>
                  <wp:extent cx="504825" cy="504825"/>
                  <wp:effectExtent l="0" t="0" r="9525" b="9525"/>
                  <wp:wrapNone/>
                  <wp:docPr id="108" name="Picture 10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picture containing logo&#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pic:spPr>
                      </pic:pic>
                    </a:graphicData>
                  </a:graphic>
                  <wp14:sizeRelH relativeFrom="page">
                    <wp14:pctWidth>0</wp14:pctWidth>
                  </wp14:sizeRelH>
                  <wp14:sizeRelV relativeFrom="page">
                    <wp14:pctHeight>0</wp14:pctHeight>
                  </wp14:sizeRelV>
                </wp:anchor>
              </w:drawing>
            </w:r>
            <w:r w:rsidRPr="00451D44">
              <w:rPr>
                <w:rFonts w:hint="eastAsia"/>
                <w:noProof/>
              </w:rPr>
              <w:drawing>
                <wp:anchor distT="0" distB="0" distL="114300" distR="114300" simplePos="0" relativeHeight="251675648" behindDoc="0" locked="0" layoutInCell="1" allowOverlap="1" wp14:anchorId="4C3BB7CC" wp14:editId="72152D43">
                  <wp:simplePos x="0" y="0"/>
                  <wp:positionH relativeFrom="column">
                    <wp:posOffset>5701665</wp:posOffset>
                  </wp:positionH>
                  <wp:positionV relativeFrom="paragraph">
                    <wp:posOffset>9004935</wp:posOffset>
                  </wp:positionV>
                  <wp:extent cx="504825" cy="504825"/>
                  <wp:effectExtent l="0" t="0" r="9525" b="9525"/>
                  <wp:wrapNone/>
                  <wp:docPr id="107" name="Picture 10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icture containing logo&#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pic:spPr>
                      </pic:pic>
                    </a:graphicData>
                  </a:graphic>
                  <wp14:sizeRelH relativeFrom="page">
                    <wp14:pctWidth>0</wp14:pctWidth>
                  </wp14:sizeRelH>
                  <wp14:sizeRelV relativeFrom="page">
                    <wp14:pctHeight>0</wp14:pctHeight>
                  </wp14:sizeRelV>
                </wp:anchor>
              </w:drawing>
            </w:r>
            <w:r w:rsidRPr="00451D44">
              <w:rPr>
                <w:rFonts w:hint="eastAsia"/>
                <w:noProof/>
              </w:rPr>
              <w:drawing>
                <wp:anchor distT="0" distB="0" distL="114300" distR="114300" simplePos="0" relativeHeight="251674624" behindDoc="0" locked="0" layoutInCell="1" allowOverlap="1" wp14:anchorId="68B6A8D7" wp14:editId="31765B9A">
                  <wp:simplePos x="0" y="0"/>
                  <wp:positionH relativeFrom="column">
                    <wp:posOffset>5701665</wp:posOffset>
                  </wp:positionH>
                  <wp:positionV relativeFrom="paragraph">
                    <wp:posOffset>9004935</wp:posOffset>
                  </wp:positionV>
                  <wp:extent cx="504825" cy="504825"/>
                  <wp:effectExtent l="0" t="0" r="9525" b="9525"/>
                  <wp:wrapNone/>
                  <wp:docPr id="106" name="Picture 10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logo&#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pic:spPr>
                      </pic:pic>
                    </a:graphicData>
                  </a:graphic>
                  <wp14:sizeRelH relativeFrom="page">
                    <wp14:pctWidth>0</wp14:pctWidth>
                  </wp14:sizeRelH>
                  <wp14:sizeRelV relativeFrom="page">
                    <wp14:pctHeight>0</wp14:pctHeight>
                  </wp14:sizeRelV>
                </wp:anchor>
              </w:drawing>
            </w:r>
          </w:p>
        </w:tc>
      </w:tr>
    </w:tbl>
    <w:p w14:paraId="0B2B8F73" w14:textId="1ADAC821" w:rsidR="00890D68" w:rsidRPr="00451D44" w:rsidRDefault="00890D68">
      <w:pPr>
        <w:widowControl/>
        <w:autoSpaceDE/>
        <w:autoSpaceDN/>
        <w:spacing w:after="160" w:line="259" w:lineRule="auto"/>
        <w:rPr>
          <w:b/>
          <w:spacing w:val="-2"/>
          <w:sz w:val="24"/>
          <w:lang w:eastAsia="zh-CN"/>
        </w:rPr>
      </w:pPr>
    </w:p>
    <w:sectPr w:rsidR="00890D68" w:rsidRPr="00451D44" w:rsidSect="00570AFE">
      <w:footerReference w:type="default" r:id="rId4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4F45" w14:textId="77777777" w:rsidR="006269A8" w:rsidRDefault="006269A8" w:rsidP="006269A8">
      <w:r>
        <w:separator/>
      </w:r>
    </w:p>
  </w:endnote>
  <w:endnote w:type="continuationSeparator" w:id="0">
    <w:p w14:paraId="6B7ECDAC" w14:textId="77777777" w:rsidR="006269A8" w:rsidRDefault="006269A8" w:rsidP="0062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Baloo">
    <w:altName w:val="Baloo"/>
    <w:panose1 w:val="03080902040302020200"/>
    <w:charset w:val="00"/>
    <w:family w:val="script"/>
    <w:pitch w:val="variable"/>
    <w:sig w:usb0="A000807F" w:usb1="4000207B" w:usb2="00000000" w:usb3="00000000" w:csb0="00000193" w:csb1="00000000"/>
  </w:font>
  <w:font w:name="Better Times">
    <w:altName w:val="Better Times"/>
    <w:panose1 w:val="00000000000000000000"/>
    <w:charset w:val="00"/>
    <w:family w:val="auto"/>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DABD5" w14:textId="10C5C023" w:rsidR="006269A8" w:rsidRPr="00F84C75" w:rsidRDefault="0044793B" w:rsidP="0044793B">
    <w:pPr>
      <w:pStyle w:val="Footer"/>
      <w:jc w:val="right"/>
      <w:rPr>
        <w:sz w:val="24"/>
        <w:szCs w:val="24"/>
      </w:rPr>
    </w:pPr>
    <w:bookmarkStart w:id="3" w:name="_Hlk113874731"/>
    <w:r>
      <w:rPr>
        <w:sz w:val="24"/>
        <w:szCs w:val="24"/>
      </w:rPr>
      <w:t>BCC</w:t>
    </w:r>
    <w:r w:rsidR="00F84C75" w:rsidRPr="00F84C75">
      <w:rPr>
        <w:sz w:val="24"/>
        <w:szCs w:val="24"/>
      </w:rPr>
      <w:t xml:space="preserve"> Client Newsletter </w:t>
    </w:r>
    <w:r w:rsidR="00F84C75">
      <w:rPr>
        <w:sz w:val="24"/>
        <w:szCs w:val="24"/>
      </w:rPr>
      <w:t xml:space="preserve">- </w:t>
    </w:r>
    <w:r w:rsidR="00F84C75" w:rsidRPr="00F84C75">
      <w:rPr>
        <w:sz w:val="24"/>
        <w:szCs w:val="24"/>
      </w:rPr>
      <w:t xml:space="preserve">Summer 2022 </w:t>
    </w:r>
    <w:bookmarkEnd w:id="3"/>
    <w:r w:rsidR="00F84C75" w:rsidRPr="00F84C75">
      <w:rPr>
        <w:sz w:val="24"/>
        <w:szCs w:val="24"/>
      </w:rPr>
      <w:tab/>
    </w:r>
    <w:r>
      <w:rPr>
        <w:sz w:val="24"/>
        <w:szCs w:val="24"/>
      </w:rPr>
      <w:tab/>
    </w:r>
    <w:r w:rsidR="00F84C75" w:rsidRPr="00F84C75">
      <w:rPr>
        <w:sz w:val="24"/>
        <w:szCs w:val="24"/>
      </w:rPr>
      <w:t xml:space="preserve"> </w:t>
    </w:r>
    <w:r w:rsidR="006269A8" w:rsidRPr="00F84C75">
      <w:rPr>
        <w:sz w:val="24"/>
        <w:szCs w:val="24"/>
      </w:rPr>
      <w:t xml:space="preserve">Page </w:t>
    </w:r>
    <w:r w:rsidR="006269A8" w:rsidRPr="00F84C75">
      <w:rPr>
        <w:sz w:val="24"/>
        <w:szCs w:val="24"/>
      </w:rPr>
      <w:fldChar w:fldCharType="begin"/>
    </w:r>
    <w:r w:rsidR="006269A8" w:rsidRPr="00F84C75">
      <w:rPr>
        <w:sz w:val="24"/>
        <w:szCs w:val="24"/>
      </w:rPr>
      <w:instrText xml:space="preserve"> PAGE   \* MERGEFORMAT </w:instrText>
    </w:r>
    <w:r w:rsidR="006269A8" w:rsidRPr="00F84C75">
      <w:rPr>
        <w:sz w:val="24"/>
        <w:szCs w:val="24"/>
      </w:rPr>
      <w:fldChar w:fldCharType="separate"/>
    </w:r>
    <w:r w:rsidR="006269A8" w:rsidRPr="00F84C75">
      <w:rPr>
        <w:noProof/>
        <w:sz w:val="24"/>
        <w:szCs w:val="24"/>
      </w:rPr>
      <w:t>1</w:t>
    </w:r>
    <w:r w:rsidR="006269A8" w:rsidRPr="00F84C75">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4EC39" w14:textId="77777777" w:rsidR="006269A8" w:rsidRDefault="006269A8" w:rsidP="006269A8">
      <w:r>
        <w:separator/>
      </w:r>
    </w:p>
  </w:footnote>
  <w:footnote w:type="continuationSeparator" w:id="0">
    <w:p w14:paraId="3AC2D67A" w14:textId="77777777" w:rsidR="006269A8" w:rsidRDefault="006269A8" w:rsidP="006269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6" style="width:0;height:1.5pt" o:hralign="center" o:bullet="t" o:hrstd="t" o:hr="t" fillcolor="#a0a0a0" stroked="f"/>
    </w:pict>
  </w:numPicBullet>
  <w:numPicBullet w:numPicBulletId="1">
    <w:pict>
      <v:rect id="_x0000_i1027" style="width:0;height:1.5pt" o:hralign="center" o:bullet="t" o:hrstd="t" o:hr="t" fillcolor="#a0a0a0" stroked="f"/>
    </w:pict>
  </w:numPicBullet>
  <w:abstractNum w:abstractNumId="0" w15:restartNumberingAfterBreak="0">
    <w:nsid w:val="0495679A"/>
    <w:multiLevelType w:val="hybridMultilevel"/>
    <w:tmpl w:val="9E62A664"/>
    <w:lvl w:ilvl="0" w:tplc="893438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F3F21AF"/>
    <w:multiLevelType w:val="hybridMultilevel"/>
    <w:tmpl w:val="C164ABFA"/>
    <w:lvl w:ilvl="0" w:tplc="0C090001">
      <w:start w:val="1"/>
      <w:numFmt w:val="bullet"/>
      <w:lvlText w:val=""/>
      <w:lvlJc w:val="left"/>
      <w:pPr>
        <w:ind w:left="1435" w:hanging="360"/>
      </w:pPr>
      <w:rPr>
        <w:rFonts w:ascii="Symbol" w:hAnsi="Symbol" w:hint="default"/>
      </w:rPr>
    </w:lvl>
    <w:lvl w:ilvl="1" w:tplc="0C090003" w:tentative="1">
      <w:start w:val="1"/>
      <w:numFmt w:val="bullet"/>
      <w:lvlText w:val="o"/>
      <w:lvlJc w:val="left"/>
      <w:pPr>
        <w:ind w:left="2155" w:hanging="360"/>
      </w:pPr>
      <w:rPr>
        <w:rFonts w:ascii="Courier New" w:hAnsi="Courier New" w:cs="Courier New" w:hint="default"/>
      </w:rPr>
    </w:lvl>
    <w:lvl w:ilvl="2" w:tplc="0C090005" w:tentative="1">
      <w:start w:val="1"/>
      <w:numFmt w:val="bullet"/>
      <w:lvlText w:val=""/>
      <w:lvlJc w:val="left"/>
      <w:pPr>
        <w:ind w:left="2875" w:hanging="360"/>
      </w:pPr>
      <w:rPr>
        <w:rFonts w:ascii="Wingdings" w:hAnsi="Wingdings" w:hint="default"/>
      </w:rPr>
    </w:lvl>
    <w:lvl w:ilvl="3" w:tplc="0C090001" w:tentative="1">
      <w:start w:val="1"/>
      <w:numFmt w:val="bullet"/>
      <w:lvlText w:val=""/>
      <w:lvlJc w:val="left"/>
      <w:pPr>
        <w:ind w:left="3595" w:hanging="360"/>
      </w:pPr>
      <w:rPr>
        <w:rFonts w:ascii="Symbol" w:hAnsi="Symbol" w:hint="default"/>
      </w:rPr>
    </w:lvl>
    <w:lvl w:ilvl="4" w:tplc="0C090003" w:tentative="1">
      <w:start w:val="1"/>
      <w:numFmt w:val="bullet"/>
      <w:lvlText w:val="o"/>
      <w:lvlJc w:val="left"/>
      <w:pPr>
        <w:ind w:left="4315" w:hanging="360"/>
      </w:pPr>
      <w:rPr>
        <w:rFonts w:ascii="Courier New" w:hAnsi="Courier New" w:cs="Courier New" w:hint="default"/>
      </w:rPr>
    </w:lvl>
    <w:lvl w:ilvl="5" w:tplc="0C090005" w:tentative="1">
      <w:start w:val="1"/>
      <w:numFmt w:val="bullet"/>
      <w:lvlText w:val=""/>
      <w:lvlJc w:val="left"/>
      <w:pPr>
        <w:ind w:left="5035" w:hanging="360"/>
      </w:pPr>
      <w:rPr>
        <w:rFonts w:ascii="Wingdings" w:hAnsi="Wingdings" w:hint="default"/>
      </w:rPr>
    </w:lvl>
    <w:lvl w:ilvl="6" w:tplc="0C090001" w:tentative="1">
      <w:start w:val="1"/>
      <w:numFmt w:val="bullet"/>
      <w:lvlText w:val=""/>
      <w:lvlJc w:val="left"/>
      <w:pPr>
        <w:ind w:left="5755" w:hanging="360"/>
      </w:pPr>
      <w:rPr>
        <w:rFonts w:ascii="Symbol" w:hAnsi="Symbol" w:hint="default"/>
      </w:rPr>
    </w:lvl>
    <w:lvl w:ilvl="7" w:tplc="0C090003" w:tentative="1">
      <w:start w:val="1"/>
      <w:numFmt w:val="bullet"/>
      <w:lvlText w:val="o"/>
      <w:lvlJc w:val="left"/>
      <w:pPr>
        <w:ind w:left="6475" w:hanging="360"/>
      </w:pPr>
      <w:rPr>
        <w:rFonts w:ascii="Courier New" w:hAnsi="Courier New" w:cs="Courier New" w:hint="default"/>
      </w:rPr>
    </w:lvl>
    <w:lvl w:ilvl="8" w:tplc="0C090005" w:tentative="1">
      <w:start w:val="1"/>
      <w:numFmt w:val="bullet"/>
      <w:lvlText w:val=""/>
      <w:lvlJc w:val="left"/>
      <w:pPr>
        <w:ind w:left="7195" w:hanging="360"/>
      </w:pPr>
      <w:rPr>
        <w:rFonts w:ascii="Wingdings" w:hAnsi="Wingdings" w:hint="default"/>
      </w:rPr>
    </w:lvl>
  </w:abstractNum>
  <w:abstractNum w:abstractNumId="2" w15:restartNumberingAfterBreak="0">
    <w:nsid w:val="1AD813BA"/>
    <w:multiLevelType w:val="hybridMultilevel"/>
    <w:tmpl w:val="D2325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B616A9B"/>
    <w:multiLevelType w:val="hybridMultilevel"/>
    <w:tmpl w:val="2AEE39A4"/>
    <w:lvl w:ilvl="0" w:tplc="9168C3C8">
      <w:start w:val="1"/>
      <w:numFmt w:val="decimal"/>
      <w:lvlText w:val="%1."/>
      <w:lvlJc w:val="left"/>
      <w:pPr>
        <w:ind w:left="750" w:hanging="234"/>
      </w:pPr>
      <w:rPr>
        <w:rFonts w:ascii="Open Sans" w:eastAsia="Open Sans" w:hAnsi="Open Sans" w:cs="Open Sans" w:hint="default"/>
        <w:b w:val="0"/>
        <w:bCs w:val="0"/>
        <w:i w:val="0"/>
        <w:iCs w:val="0"/>
        <w:color w:val="414042"/>
        <w:spacing w:val="0"/>
        <w:w w:val="100"/>
        <w:sz w:val="24"/>
        <w:szCs w:val="24"/>
        <w:lang w:val="en-US" w:eastAsia="en-US" w:bidi="ar-SA"/>
      </w:rPr>
    </w:lvl>
    <w:lvl w:ilvl="1" w:tplc="63226D5C">
      <w:numFmt w:val="bullet"/>
      <w:lvlText w:val="•"/>
      <w:lvlJc w:val="left"/>
      <w:pPr>
        <w:ind w:left="1295" w:hanging="234"/>
      </w:pPr>
      <w:rPr>
        <w:rFonts w:hint="default"/>
        <w:lang w:val="en-US" w:eastAsia="en-US" w:bidi="ar-SA"/>
      </w:rPr>
    </w:lvl>
    <w:lvl w:ilvl="2" w:tplc="DB307198">
      <w:numFmt w:val="bullet"/>
      <w:lvlText w:val="•"/>
      <w:lvlJc w:val="left"/>
      <w:pPr>
        <w:ind w:left="1830" w:hanging="234"/>
      </w:pPr>
      <w:rPr>
        <w:rFonts w:hint="default"/>
        <w:lang w:val="en-US" w:eastAsia="en-US" w:bidi="ar-SA"/>
      </w:rPr>
    </w:lvl>
    <w:lvl w:ilvl="3" w:tplc="51685E40">
      <w:numFmt w:val="bullet"/>
      <w:lvlText w:val="•"/>
      <w:lvlJc w:val="left"/>
      <w:pPr>
        <w:ind w:left="2366" w:hanging="234"/>
      </w:pPr>
      <w:rPr>
        <w:rFonts w:hint="default"/>
        <w:lang w:val="en-US" w:eastAsia="en-US" w:bidi="ar-SA"/>
      </w:rPr>
    </w:lvl>
    <w:lvl w:ilvl="4" w:tplc="152C989E">
      <w:numFmt w:val="bullet"/>
      <w:lvlText w:val="•"/>
      <w:lvlJc w:val="left"/>
      <w:pPr>
        <w:ind w:left="2901" w:hanging="234"/>
      </w:pPr>
      <w:rPr>
        <w:rFonts w:hint="default"/>
        <w:lang w:val="en-US" w:eastAsia="en-US" w:bidi="ar-SA"/>
      </w:rPr>
    </w:lvl>
    <w:lvl w:ilvl="5" w:tplc="6F7C7AC6">
      <w:numFmt w:val="bullet"/>
      <w:lvlText w:val="•"/>
      <w:lvlJc w:val="left"/>
      <w:pPr>
        <w:ind w:left="3437" w:hanging="234"/>
      </w:pPr>
      <w:rPr>
        <w:rFonts w:hint="default"/>
        <w:lang w:val="en-US" w:eastAsia="en-US" w:bidi="ar-SA"/>
      </w:rPr>
    </w:lvl>
    <w:lvl w:ilvl="6" w:tplc="86D88D52">
      <w:numFmt w:val="bullet"/>
      <w:lvlText w:val="•"/>
      <w:lvlJc w:val="left"/>
      <w:pPr>
        <w:ind w:left="3972" w:hanging="234"/>
      </w:pPr>
      <w:rPr>
        <w:rFonts w:hint="default"/>
        <w:lang w:val="en-US" w:eastAsia="en-US" w:bidi="ar-SA"/>
      </w:rPr>
    </w:lvl>
    <w:lvl w:ilvl="7" w:tplc="0FA6C018">
      <w:numFmt w:val="bullet"/>
      <w:lvlText w:val="•"/>
      <w:lvlJc w:val="left"/>
      <w:pPr>
        <w:ind w:left="4508" w:hanging="234"/>
      </w:pPr>
      <w:rPr>
        <w:rFonts w:hint="default"/>
        <w:lang w:val="en-US" w:eastAsia="en-US" w:bidi="ar-SA"/>
      </w:rPr>
    </w:lvl>
    <w:lvl w:ilvl="8" w:tplc="11961D30">
      <w:numFmt w:val="bullet"/>
      <w:lvlText w:val="•"/>
      <w:lvlJc w:val="left"/>
      <w:pPr>
        <w:ind w:left="5043" w:hanging="234"/>
      </w:pPr>
      <w:rPr>
        <w:rFonts w:hint="default"/>
        <w:lang w:val="en-US" w:eastAsia="en-US" w:bidi="ar-SA"/>
      </w:rPr>
    </w:lvl>
  </w:abstractNum>
  <w:abstractNum w:abstractNumId="4" w15:restartNumberingAfterBreak="0">
    <w:nsid w:val="349900DF"/>
    <w:multiLevelType w:val="hybridMultilevel"/>
    <w:tmpl w:val="8E0A7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99164F"/>
    <w:multiLevelType w:val="hybridMultilevel"/>
    <w:tmpl w:val="2FB20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D510D6"/>
    <w:multiLevelType w:val="hybridMultilevel"/>
    <w:tmpl w:val="197296D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4521216"/>
    <w:multiLevelType w:val="hybridMultilevel"/>
    <w:tmpl w:val="D62C01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A511A56"/>
    <w:multiLevelType w:val="hybridMultilevel"/>
    <w:tmpl w:val="25E404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CD51687"/>
    <w:multiLevelType w:val="hybridMultilevel"/>
    <w:tmpl w:val="C0D64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E21748C"/>
    <w:multiLevelType w:val="hybridMultilevel"/>
    <w:tmpl w:val="5DA88CE8"/>
    <w:lvl w:ilvl="0" w:tplc="458098D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E2D345B"/>
    <w:multiLevelType w:val="hybridMultilevel"/>
    <w:tmpl w:val="7E644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22C4A24"/>
    <w:multiLevelType w:val="hybridMultilevel"/>
    <w:tmpl w:val="1E5C2078"/>
    <w:lvl w:ilvl="0" w:tplc="0C090001">
      <w:start w:val="1"/>
      <w:numFmt w:val="bullet"/>
      <w:lvlText w:val=""/>
      <w:lvlJc w:val="left"/>
      <w:pPr>
        <w:ind w:left="1435" w:hanging="360"/>
      </w:pPr>
      <w:rPr>
        <w:rFonts w:ascii="Symbol" w:hAnsi="Symbol" w:hint="default"/>
      </w:rPr>
    </w:lvl>
    <w:lvl w:ilvl="1" w:tplc="0C090003" w:tentative="1">
      <w:start w:val="1"/>
      <w:numFmt w:val="bullet"/>
      <w:lvlText w:val="o"/>
      <w:lvlJc w:val="left"/>
      <w:pPr>
        <w:ind w:left="2155" w:hanging="360"/>
      </w:pPr>
      <w:rPr>
        <w:rFonts w:ascii="Courier New" w:hAnsi="Courier New" w:cs="Courier New" w:hint="default"/>
      </w:rPr>
    </w:lvl>
    <w:lvl w:ilvl="2" w:tplc="0C090005" w:tentative="1">
      <w:start w:val="1"/>
      <w:numFmt w:val="bullet"/>
      <w:lvlText w:val=""/>
      <w:lvlJc w:val="left"/>
      <w:pPr>
        <w:ind w:left="2875" w:hanging="360"/>
      </w:pPr>
      <w:rPr>
        <w:rFonts w:ascii="Wingdings" w:hAnsi="Wingdings" w:hint="default"/>
      </w:rPr>
    </w:lvl>
    <w:lvl w:ilvl="3" w:tplc="0C090001" w:tentative="1">
      <w:start w:val="1"/>
      <w:numFmt w:val="bullet"/>
      <w:lvlText w:val=""/>
      <w:lvlJc w:val="left"/>
      <w:pPr>
        <w:ind w:left="3595" w:hanging="360"/>
      </w:pPr>
      <w:rPr>
        <w:rFonts w:ascii="Symbol" w:hAnsi="Symbol" w:hint="default"/>
      </w:rPr>
    </w:lvl>
    <w:lvl w:ilvl="4" w:tplc="0C090003" w:tentative="1">
      <w:start w:val="1"/>
      <w:numFmt w:val="bullet"/>
      <w:lvlText w:val="o"/>
      <w:lvlJc w:val="left"/>
      <w:pPr>
        <w:ind w:left="4315" w:hanging="360"/>
      </w:pPr>
      <w:rPr>
        <w:rFonts w:ascii="Courier New" w:hAnsi="Courier New" w:cs="Courier New" w:hint="default"/>
      </w:rPr>
    </w:lvl>
    <w:lvl w:ilvl="5" w:tplc="0C090005" w:tentative="1">
      <w:start w:val="1"/>
      <w:numFmt w:val="bullet"/>
      <w:lvlText w:val=""/>
      <w:lvlJc w:val="left"/>
      <w:pPr>
        <w:ind w:left="5035" w:hanging="360"/>
      </w:pPr>
      <w:rPr>
        <w:rFonts w:ascii="Wingdings" w:hAnsi="Wingdings" w:hint="default"/>
      </w:rPr>
    </w:lvl>
    <w:lvl w:ilvl="6" w:tplc="0C090001" w:tentative="1">
      <w:start w:val="1"/>
      <w:numFmt w:val="bullet"/>
      <w:lvlText w:val=""/>
      <w:lvlJc w:val="left"/>
      <w:pPr>
        <w:ind w:left="5755" w:hanging="360"/>
      </w:pPr>
      <w:rPr>
        <w:rFonts w:ascii="Symbol" w:hAnsi="Symbol" w:hint="default"/>
      </w:rPr>
    </w:lvl>
    <w:lvl w:ilvl="7" w:tplc="0C090003" w:tentative="1">
      <w:start w:val="1"/>
      <w:numFmt w:val="bullet"/>
      <w:lvlText w:val="o"/>
      <w:lvlJc w:val="left"/>
      <w:pPr>
        <w:ind w:left="6475" w:hanging="360"/>
      </w:pPr>
      <w:rPr>
        <w:rFonts w:ascii="Courier New" w:hAnsi="Courier New" w:cs="Courier New" w:hint="default"/>
      </w:rPr>
    </w:lvl>
    <w:lvl w:ilvl="8" w:tplc="0C090005" w:tentative="1">
      <w:start w:val="1"/>
      <w:numFmt w:val="bullet"/>
      <w:lvlText w:val=""/>
      <w:lvlJc w:val="left"/>
      <w:pPr>
        <w:ind w:left="7195" w:hanging="360"/>
      </w:pPr>
      <w:rPr>
        <w:rFonts w:ascii="Wingdings" w:hAnsi="Wingdings" w:hint="default"/>
      </w:rPr>
    </w:lvl>
  </w:abstractNum>
  <w:abstractNum w:abstractNumId="13" w15:restartNumberingAfterBreak="0">
    <w:nsid w:val="743A30A2"/>
    <w:multiLevelType w:val="hybridMultilevel"/>
    <w:tmpl w:val="C548D0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AD63280"/>
    <w:multiLevelType w:val="hybridMultilevel"/>
    <w:tmpl w:val="1A0CB50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7C2C7470"/>
    <w:multiLevelType w:val="hybridMultilevel"/>
    <w:tmpl w:val="8FB48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ED62616"/>
    <w:multiLevelType w:val="hybridMultilevel"/>
    <w:tmpl w:val="A5EA8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0926823">
    <w:abstractNumId w:val="7"/>
  </w:num>
  <w:num w:numId="2" w16cid:durableId="145436516">
    <w:abstractNumId w:val="5"/>
  </w:num>
  <w:num w:numId="3" w16cid:durableId="2071221749">
    <w:abstractNumId w:val="10"/>
  </w:num>
  <w:num w:numId="4" w16cid:durableId="1457723077">
    <w:abstractNumId w:val="0"/>
  </w:num>
  <w:num w:numId="5" w16cid:durableId="79448712">
    <w:abstractNumId w:val="16"/>
  </w:num>
  <w:num w:numId="6" w16cid:durableId="1443110512">
    <w:abstractNumId w:val="13"/>
  </w:num>
  <w:num w:numId="7" w16cid:durableId="1754358066">
    <w:abstractNumId w:val="1"/>
  </w:num>
  <w:num w:numId="8" w16cid:durableId="562763990">
    <w:abstractNumId w:val="12"/>
  </w:num>
  <w:num w:numId="9" w16cid:durableId="739524464">
    <w:abstractNumId w:val="11"/>
  </w:num>
  <w:num w:numId="10" w16cid:durableId="979193361">
    <w:abstractNumId w:val="4"/>
  </w:num>
  <w:num w:numId="11" w16cid:durableId="1976176396">
    <w:abstractNumId w:val="3"/>
  </w:num>
  <w:num w:numId="12" w16cid:durableId="46339852">
    <w:abstractNumId w:val="9"/>
  </w:num>
  <w:num w:numId="13" w16cid:durableId="1643537703">
    <w:abstractNumId w:val="6"/>
  </w:num>
  <w:num w:numId="14" w16cid:durableId="1295211793">
    <w:abstractNumId w:val="2"/>
  </w:num>
  <w:num w:numId="15" w16cid:durableId="176777028">
    <w:abstractNumId w:val="14"/>
  </w:num>
  <w:num w:numId="16" w16cid:durableId="1831487008">
    <w:abstractNumId w:val="15"/>
  </w:num>
  <w:num w:numId="17" w16cid:durableId="14174335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DOxNDQ1MjExNDNS0lEKTi0uzszPAykwNK4FAHb4nustAAAA"/>
  </w:docVars>
  <w:rsids>
    <w:rsidRoot w:val="008577B0"/>
    <w:rsid w:val="00023856"/>
    <w:rsid w:val="00040FF2"/>
    <w:rsid w:val="000624A1"/>
    <w:rsid w:val="000767E7"/>
    <w:rsid w:val="00077FB4"/>
    <w:rsid w:val="000815C2"/>
    <w:rsid w:val="0008662C"/>
    <w:rsid w:val="00094A03"/>
    <w:rsid w:val="000A39B6"/>
    <w:rsid w:val="000A6363"/>
    <w:rsid w:val="000C105D"/>
    <w:rsid w:val="00122010"/>
    <w:rsid w:val="00123AA1"/>
    <w:rsid w:val="00130D59"/>
    <w:rsid w:val="001319A4"/>
    <w:rsid w:val="00136A1D"/>
    <w:rsid w:val="00143356"/>
    <w:rsid w:val="00145412"/>
    <w:rsid w:val="00146F13"/>
    <w:rsid w:val="00147BB6"/>
    <w:rsid w:val="0015541F"/>
    <w:rsid w:val="00156FE4"/>
    <w:rsid w:val="00166900"/>
    <w:rsid w:val="001851BF"/>
    <w:rsid w:val="00193CA3"/>
    <w:rsid w:val="00197898"/>
    <w:rsid w:val="001A4872"/>
    <w:rsid w:val="001B60E1"/>
    <w:rsid w:val="001C1C1C"/>
    <w:rsid w:val="001D1972"/>
    <w:rsid w:val="0021521B"/>
    <w:rsid w:val="00256257"/>
    <w:rsid w:val="002869C8"/>
    <w:rsid w:val="00295B05"/>
    <w:rsid w:val="002A2ABD"/>
    <w:rsid w:val="002B0BC3"/>
    <w:rsid w:val="002B2C7A"/>
    <w:rsid w:val="002B3EF9"/>
    <w:rsid w:val="002C5AA5"/>
    <w:rsid w:val="002E12C0"/>
    <w:rsid w:val="002E47F9"/>
    <w:rsid w:val="0031172F"/>
    <w:rsid w:val="003132C9"/>
    <w:rsid w:val="00313BCA"/>
    <w:rsid w:val="00315619"/>
    <w:rsid w:val="00316469"/>
    <w:rsid w:val="00325540"/>
    <w:rsid w:val="00345CC9"/>
    <w:rsid w:val="00371CF2"/>
    <w:rsid w:val="00382309"/>
    <w:rsid w:val="003A0B1A"/>
    <w:rsid w:val="003A0DDC"/>
    <w:rsid w:val="003A3AC7"/>
    <w:rsid w:val="003B4E80"/>
    <w:rsid w:val="003C4EDD"/>
    <w:rsid w:val="003D0321"/>
    <w:rsid w:val="003F3001"/>
    <w:rsid w:val="003F54F4"/>
    <w:rsid w:val="00403336"/>
    <w:rsid w:val="00404782"/>
    <w:rsid w:val="00405136"/>
    <w:rsid w:val="00405EA8"/>
    <w:rsid w:val="0044793B"/>
    <w:rsid w:val="00451D44"/>
    <w:rsid w:val="00470886"/>
    <w:rsid w:val="00475ECE"/>
    <w:rsid w:val="004808A7"/>
    <w:rsid w:val="004A16E9"/>
    <w:rsid w:val="004A36CE"/>
    <w:rsid w:val="004A3A19"/>
    <w:rsid w:val="004C2312"/>
    <w:rsid w:val="004C6C2E"/>
    <w:rsid w:val="004D292B"/>
    <w:rsid w:val="00512BFA"/>
    <w:rsid w:val="00520AC8"/>
    <w:rsid w:val="0054798D"/>
    <w:rsid w:val="00547BDD"/>
    <w:rsid w:val="00557FE2"/>
    <w:rsid w:val="00564F6B"/>
    <w:rsid w:val="00570AFE"/>
    <w:rsid w:val="00571240"/>
    <w:rsid w:val="00572DF6"/>
    <w:rsid w:val="00584571"/>
    <w:rsid w:val="00590CEE"/>
    <w:rsid w:val="005923F8"/>
    <w:rsid w:val="00592FD7"/>
    <w:rsid w:val="005A7F9C"/>
    <w:rsid w:val="005B7D9C"/>
    <w:rsid w:val="005D7530"/>
    <w:rsid w:val="005F09B3"/>
    <w:rsid w:val="005F6705"/>
    <w:rsid w:val="00612830"/>
    <w:rsid w:val="00624C21"/>
    <w:rsid w:val="006269A8"/>
    <w:rsid w:val="00632340"/>
    <w:rsid w:val="00661ED0"/>
    <w:rsid w:val="0066260C"/>
    <w:rsid w:val="0067205C"/>
    <w:rsid w:val="00675955"/>
    <w:rsid w:val="006827BE"/>
    <w:rsid w:val="00692E31"/>
    <w:rsid w:val="006A6F94"/>
    <w:rsid w:val="006B3FD1"/>
    <w:rsid w:val="006C6012"/>
    <w:rsid w:val="006C7CB6"/>
    <w:rsid w:val="006D6FB5"/>
    <w:rsid w:val="006E3879"/>
    <w:rsid w:val="006E7EAC"/>
    <w:rsid w:val="006F240C"/>
    <w:rsid w:val="0070103D"/>
    <w:rsid w:val="007160EF"/>
    <w:rsid w:val="00716B0C"/>
    <w:rsid w:val="007265B7"/>
    <w:rsid w:val="007312A6"/>
    <w:rsid w:val="007658F1"/>
    <w:rsid w:val="00771492"/>
    <w:rsid w:val="007943BC"/>
    <w:rsid w:val="007B22A1"/>
    <w:rsid w:val="007D155F"/>
    <w:rsid w:val="007E30D1"/>
    <w:rsid w:val="007F28EE"/>
    <w:rsid w:val="007F3282"/>
    <w:rsid w:val="008153FA"/>
    <w:rsid w:val="0084132C"/>
    <w:rsid w:val="00843BB9"/>
    <w:rsid w:val="0084623A"/>
    <w:rsid w:val="008577B0"/>
    <w:rsid w:val="00882F26"/>
    <w:rsid w:val="008858E6"/>
    <w:rsid w:val="00890D68"/>
    <w:rsid w:val="00897BEE"/>
    <w:rsid w:val="008B0428"/>
    <w:rsid w:val="008D5DB1"/>
    <w:rsid w:val="008E6545"/>
    <w:rsid w:val="008F04A8"/>
    <w:rsid w:val="008F1EB0"/>
    <w:rsid w:val="00900DD2"/>
    <w:rsid w:val="0092416F"/>
    <w:rsid w:val="00936716"/>
    <w:rsid w:val="00940CB6"/>
    <w:rsid w:val="00967206"/>
    <w:rsid w:val="00973F57"/>
    <w:rsid w:val="009A23DF"/>
    <w:rsid w:val="009C3DCC"/>
    <w:rsid w:val="009E5634"/>
    <w:rsid w:val="009F4164"/>
    <w:rsid w:val="00A0163E"/>
    <w:rsid w:val="00A0253C"/>
    <w:rsid w:val="00A05CCE"/>
    <w:rsid w:val="00A96CA5"/>
    <w:rsid w:val="00AD2B7A"/>
    <w:rsid w:val="00AD6BCD"/>
    <w:rsid w:val="00AD7AB6"/>
    <w:rsid w:val="00AF1EF5"/>
    <w:rsid w:val="00AF2A00"/>
    <w:rsid w:val="00AF2AF6"/>
    <w:rsid w:val="00B00668"/>
    <w:rsid w:val="00B10960"/>
    <w:rsid w:val="00B11E12"/>
    <w:rsid w:val="00B32F01"/>
    <w:rsid w:val="00B434D4"/>
    <w:rsid w:val="00B57709"/>
    <w:rsid w:val="00B6160F"/>
    <w:rsid w:val="00B9535C"/>
    <w:rsid w:val="00B97079"/>
    <w:rsid w:val="00BA370A"/>
    <w:rsid w:val="00BA6CD3"/>
    <w:rsid w:val="00BB24E9"/>
    <w:rsid w:val="00BB3DC3"/>
    <w:rsid w:val="00BB4C8A"/>
    <w:rsid w:val="00BD52EE"/>
    <w:rsid w:val="00BE4B1F"/>
    <w:rsid w:val="00BF47A2"/>
    <w:rsid w:val="00BF6032"/>
    <w:rsid w:val="00BF7C9C"/>
    <w:rsid w:val="00C016DF"/>
    <w:rsid w:val="00C10029"/>
    <w:rsid w:val="00C10E38"/>
    <w:rsid w:val="00C127E6"/>
    <w:rsid w:val="00C149B0"/>
    <w:rsid w:val="00C249AE"/>
    <w:rsid w:val="00C53D0B"/>
    <w:rsid w:val="00C62E54"/>
    <w:rsid w:val="00C81C85"/>
    <w:rsid w:val="00C826BA"/>
    <w:rsid w:val="00CB6186"/>
    <w:rsid w:val="00CC20B6"/>
    <w:rsid w:val="00CD0C60"/>
    <w:rsid w:val="00CD1277"/>
    <w:rsid w:val="00CD1310"/>
    <w:rsid w:val="00CD25F6"/>
    <w:rsid w:val="00CE3323"/>
    <w:rsid w:val="00CE3EDD"/>
    <w:rsid w:val="00CE5B7F"/>
    <w:rsid w:val="00CE71D8"/>
    <w:rsid w:val="00CF0361"/>
    <w:rsid w:val="00CF0E19"/>
    <w:rsid w:val="00CF50DE"/>
    <w:rsid w:val="00CF6923"/>
    <w:rsid w:val="00D122B3"/>
    <w:rsid w:val="00D25AF9"/>
    <w:rsid w:val="00D26D70"/>
    <w:rsid w:val="00D504DC"/>
    <w:rsid w:val="00D56E94"/>
    <w:rsid w:val="00D64018"/>
    <w:rsid w:val="00D83CC0"/>
    <w:rsid w:val="00D86529"/>
    <w:rsid w:val="00DC754D"/>
    <w:rsid w:val="00DE35D0"/>
    <w:rsid w:val="00DF16A5"/>
    <w:rsid w:val="00DF714E"/>
    <w:rsid w:val="00E02E2B"/>
    <w:rsid w:val="00E06DB7"/>
    <w:rsid w:val="00E12508"/>
    <w:rsid w:val="00E32828"/>
    <w:rsid w:val="00E446A2"/>
    <w:rsid w:val="00E45DFA"/>
    <w:rsid w:val="00E80EC8"/>
    <w:rsid w:val="00EA5A11"/>
    <w:rsid w:val="00EB4387"/>
    <w:rsid w:val="00EC2131"/>
    <w:rsid w:val="00ED2BFC"/>
    <w:rsid w:val="00ED2D24"/>
    <w:rsid w:val="00F01E45"/>
    <w:rsid w:val="00F04EF9"/>
    <w:rsid w:val="00F05EDC"/>
    <w:rsid w:val="00F2159B"/>
    <w:rsid w:val="00F373DF"/>
    <w:rsid w:val="00F40E28"/>
    <w:rsid w:val="00F74BEB"/>
    <w:rsid w:val="00F82714"/>
    <w:rsid w:val="00F84C75"/>
    <w:rsid w:val="00F92D46"/>
    <w:rsid w:val="00F9791B"/>
    <w:rsid w:val="00FD5BBB"/>
    <w:rsid w:val="00FE645B"/>
    <w:rsid w:val="00FE646B"/>
    <w:rsid w:val="00FF35E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668BAA"/>
  <w15:chartTrackingRefBased/>
  <w15:docId w15:val="{D3F11135-85D6-4EEB-84EA-71D4D715E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CB6"/>
    <w:pPr>
      <w:widowControl w:val="0"/>
      <w:autoSpaceDE w:val="0"/>
      <w:autoSpaceDN w:val="0"/>
      <w:spacing w:after="0" w:line="360" w:lineRule="auto"/>
    </w:pPr>
    <w:rPr>
      <w:rFonts w:ascii="Century Gothic" w:eastAsia="Open Sans" w:hAnsi="Century Gothic" w:cs="Open Sans"/>
      <w:sz w:val="28"/>
    </w:rPr>
  </w:style>
  <w:style w:type="paragraph" w:styleId="Heading1">
    <w:name w:val="heading 1"/>
    <w:basedOn w:val="Normal"/>
    <w:link w:val="Heading1Char"/>
    <w:uiPriority w:val="9"/>
    <w:qFormat/>
    <w:rsid w:val="002B0BC3"/>
    <w:pPr>
      <w:outlineLvl w:val="0"/>
    </w:pPr>
    <w:rPr>
      <w:rFonts w:ascii="Baloo" w:hAnsi="Baloo" w:cs="Baloo"/>
      <w:color w:val="596B6E"/>
      <w:spacing w:val="21"/>
      <w:sz w:val="72"/>
      <w:szCs w:val="18"/>
      <w:lang w:eastAsia="zh-CN"/>
    </w:rPr>
  </w:style>
  <w:style w:type="paragraph" w:styleId="Heading2">
    <w:name w:val="heading 2"/>
    <w:basedOn w:val="Normal"/>
    <w:next w:val="Normal"/>
    <w:link w:val="Heading2Char"/>
    <w:uiPriority w:val="9"/>
    <w:unhideWhenUsed/>
    <w:qFormat/>
    <w:rsid w:val="006827BE"/>
    <w:pPr>
      <w:outlineLvl w:val="1"/>
    </w:pPr>
    <w:rPr>
      <w:rFonts w:ascii="Baloo" w:hAnsi="Baloo" w:cs="Baloo"/>
      <w:color w:val="75BB59"/>
      <w:spacing w:val="21"/>
      <w:sz w:val="56"/>
      <w:szCs w:val="16"/>
      <w:lang w:eastAsia="zh-CN"/>
    </w:rPr>
  </w:style>
  <w:style w:type="paragraph" w:styleId="Heading3">
    <w:name w:val="heading 3"/>
    <w:basedOn w:val="Normal"/>
    <w:next w:val="Normal"/>
    <w:link w:val="Heading3Char"/>
    <w:uiPriority w:val="9"/>
    <w:unhideWhenUsed/>
    <w:qFormat/>
    <w:rsid w:val="002B0BC3"/>
    <w:pPr>
      <w:outlineLvl w:val="2"/>
    </w:pPr>
    <w:rPr>
      <w:rFonts w:ascii="Baloo"/>
      <w:color w:val="596B6E"/>
      <w:spacing w:val="12"/>
      <w:sz w:val="56"/>
      <w:lang w:eastAsia="zh-CN"/>
    </w:rPr>
  </w:style>
  <w:style w:type="paragraph" w:styleId="Heading4">
    <w:name w:val="heading 4"/>
    <w:basedOn w:val="Normal"/>
    <w:next w:val="Normal"/>
    <w:link w:val="Heading4Char"/>
    <w:uiPriority w:val="9"/>
    <w:unhideWhenUsed/>
    <w:qFormat/>
    <w:rsid w:val="00570AFE"/>
    <w:pPr>
      <w:spacing w:line="240" w:lineRule="auto"/>
      <w:outlineLvl w:val="3"/>
    </w:pPr>
    <w:rPr>
      <w:rFonts w:ascii="Baloo" w:hAnsi="Baloo" w:cs="Baloo"/>
      <w:color w:val="75BB57"/>
      <w:spacing w:val="23"/>
      <w:sz w:val="36"/>
      <w:szCs w:val="36"/>
      <w:lang w:eastAsia="zh-CN"/>
    </w:rPr>
  </w:style>
  <w:style w:type="paragraph" w:styleId="Heading5">
    <w:name w:val="heading 5"/>
    <w:basedOn w:val="Normal"/>
    <w:next w:val="Normal"/>
    <w:link w:val="Heading5Char"/>
    <w:uiPriority w:val="9"/>
    <w:unhideWhenUsed/>
    <w:qFormat/>
    <w:rsid w:val="002C5AA5"/>
    <w:pPr>
      <w:outlineLvl w:val="4"/>
    </w:pPr>
    <w:rPr>
      <w:rFonts w:ascii="Baloo" w:hAnsi="Baloo"/>
      <w:color w:val="596B6E"/>
      <w:spacing w:val="-8"/>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0CB6"/>
    <w:pPr>
      <w:spacing w:after="240"/>
    </w:pPr>
    <w:rPr>
      <w:szCs w:val="26"/>
    </w:rPr>
  </w:style>
  <w:style w:type="character" w:customStyle="1" w:styleId="BodyTextChar">
    <w:name w:val="Body Text Char"/>
    <w:basedOn w:val="DefaultParagraphFont"/>
    <w:link w:val="BodyText"/>
    <w:uiPriority w:val="1"/>
    <w:rsid w:val="00940CB6"/>
    <w:rPr>
      <w:rFonts w:ascii="Century Gothic" w:eastAsia="Open Sans" w:hAnsi="Century Gothic" w:cs="Open Sans"/>
      <w:sz w:val="28"/>
      <w:szCs w:val="26"/>
    </w:rPr>
  </w:style>
  <w:style w:type="table" w:styleId="TableGrid">
    <w:name w:val="Table Grid"/>
    <w:basedOn w:val="TableNormal"/>
    <w:uiPriority w:val="39"/>
    <w:rsid w:val="00315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F94"/>
    <w:rPr>
      <w:color w:val="0563C1" w:themeColor="hyperlink"/>
      <w:u w:val="single"/>
    </w:rPr>
  </w:style>
  <w:style w:type="character" w:styleId="UnresolvedMention">
    <w:name w:val="Unresolved Mention"/>
    <w:basedOn w:val="DefaultParagraphFont"/>
    <w:uiPriority w:val="99"/>
    <w:semiHidden/>
    <w:unhideWhenUsed/>
    <w:rsid w:val="006A6F94"/>
    <w:rPr>
      <w:color w:val="605E5C"/>
      <w:shd w:val="clear" w:color="auto" w:fill="E1DFDD"/>
    </w:rPr>
  </w:style>
  <w:style w:type="paragraph" w:styleId="ListParagraph">
    <w:name w:val="List Paragraph"/>
    <w:basedOn w:val="Normal"/>
    <w:uiPriority w:val="1"/>
    <w:qFormat/>
    <w:rsid w:val="001B60E1"/>
    <w:pPr>
      <w:numPr>
        <w:numId w:val="3"/>
      </w:numPr>
      <w:contextualSpacing/>
    </w:pPr>
    <w:rPr>
      <w:bCs/>
      <w:spacing w:val="-8"/>
      <w:szCs w:val="28"/>
      <w:lang w:eastAsia="zh-CN"/>
    </w:rPr>
  </w:style>
  <w:style w:type="paragraph" w:styleId="Header">
    <w:name w:val="header"/>
    <w:basedOn w:val="Normal"/>
    <w:link w:val="HeaderChar"/>
    <w:uiPriority w:val="99"/>
    <w:unhideWhenUsed/>
    <w:rsid w:val="006269A8"/>
    <w:pPr>
      <w:tabs>
        <w:tab w:val="center" w:pos="4513"/>
        <w:tab w:val="right" w:pos="9026"/>
      </w:tabs>
    </w:pPr>
  </w:style>
  <w:style w:type="character" w:customStyle="1" w:styleId="HeaderChar">
    <w:name w:val="Header Char"/>
    <w:basedOn w:val="DefaultParagraphFont"/>
    <w:link w:val="Header"/>
    <w:uiPriority w:val="99"/>
    <w:rsid w:val="006269A8"/>
    <w:rPr>
      <w:rFonts w:ascii="Open Sans" w:eastAsia="Open Sans" w:hAnsi="Open Sans" w:cs="Open Sans"/>
      <w:lang w:val="en-US"/>
    </w:rPr>
  </w:style>
  <w:style w:type="paragraph" w:styleId="Footer">
    <w:name w:val="footer"/>
    <w:basedOn w:val="Normal"/>
    <w:link w:val="FooterChar"/>
    <w:uiPriority w:val="99"/>
    <w:unhideWhenUsed/>
    <w:rsid w:val="006269A8"/>
    <w:pPr>
      <w:tabs>
        <w:tab w:val="center" w:pos="4513"/>
        <w:tab w:val="right" w:pos="9026"/>
      </w:tabs>
    </w:pPr>
  </w:style>
  <w:style w:type="character" w:customStyle="1" w:styleId="FooterChar">
    <w:name w:val="Footer Char"/>
    <w:basedOn w:val="DefaultParagraphFont"/>
    <w:link w:val="Footer"/>
    <w:uiPriority w:val="99"/>
    <w:rsid w:val="006269A8"/>
    <w:rPr>
      <w:rFonts w:ascii="Open Sans" w:eastAsia="Open Sans" w:hAnsi="Open Sans" w:cs="Open Sans"/>
      <w:lang w:val="en-US"/>
    </w:rPr>
  </w:style>
  <w:style w:type="paragraph" w:styleId="NormalWeb">
    <w:name w:val="Normal (Web)"/>
    <w:basedOn w:val="Normal"/>
    <w:uiPriority w:val="99"/>
    <w:semiHidden/>
    <w:unhideWhenUsed/>
    <w:rsid w:val="00345CC9"/>
    <w:pPr>
      <w:widowControl/>
      <w:autoSpaceDE/>
      <w:autoSpaceDN/>
      <w:spacing w:before="100" w:beforeAutospacing="1" w:after="100" w:afterAutospacing="1"/>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2B0BC3"/>
    <w:rPr>
      <w:rFonts w:ascii="Baloo" w:eastAsia="Open Sans" w:hAnsi="Baloo" w:cs="Baloo"/>
      <w:color w:val="596B6E"/>
      <w:spacing w:val="21"/>
      <w:sz w:val="72"/>
      <w:szCs w:val="18"/>
      <w:lang w:eastAsia="zh-CN"/>
    </w:rPr>
  </w:style>
  <w:style w:type="character" w:customStyle="1" w:styleId="Heading2Char">
    <w:name w:val="Heading 2 Char"/>
    <w:basedOn w:val="DefaultParagraphFont"/>
    <w:link w:val="Heading2"/>
    <w:uiPriority w:val="9"/>
    <w:rsid w:val="006827BE"/>
    <w:rPr>
      <w:rFonts w:ascii="Baloo" w:eastAsia="Open Sans" w:hAnsi="Baloo" w:cs="Baloo"/>
      <w:color w:val="75BB59"/>
      <w:spacing w:val="21"/>
      <w:sz w:val="56"/>
      <w:szCs w:val="16"/>
      <w:lang w:eastAsia="zh-CN"/>
    </w:rPr>
  </w:style>
  <w:style w:type="character" w:customStyle="1" w:styleId="Heading3Char">
    <w:name w:val="Heading 3 Char"/>
    <w:basedOn w:val="DefaultParagraphFont"/>
    <w:link w:val="Heading3"/>
    <w:uiPriority w:val="9"/>
    <w:rsid w:val="002B0BC3"/>
    <w:rPr>
      <w:rFonts w:ascii="Baloo" w:eastAsia="Open Sans" w:hAnsi="Century Gothic" w:cs="Open Sans"/>
      <w:color w:val="596B6E"/>
      <w:spacing w:val="12"/>
      <w:sz w:val="56"/>
      <w:lang w:eastAsia="zh-CN"/>
    </w:rPr>
  </w:style>
  <w:style w:type="character" w:customStyle="1" w:styleId="Heading4Char">
    <w:name w:val="Heading 4 Char"/>
    <w:basedOn w:val="DefaultParagraphFont"/>
    <w:link w:val="Heading4"/>
    <w:uiPriority w:val="9"/>
    <w:rsid w:val="00570AFE"/>
    <w:rPr>
      <w:rFonts w:ascii="Baloo" w:eastAsia="Open Sans" w:hAnsi="Baloo" w:cs="Baloo"/>
      <w:color w:val="75BB57"/>
      <w:spacing w:val="23"/>
      <w:sz w:val="36"/>
      <w:szCs w:val="36"/>
      <w:lang w:eastAsia="zh-CN"/>
    </w:rPr>
  </w:style>
  <w:style w:type="character" w:customStyle="1" w:styleId="Heading5Char">
    <w:name w:val="Heading 5 Char"/>
    <w:basedOn w:val="DefaultParagraphFont"/>
    <w:link w:val="Heading5"/>
    <w:uiPriority w:val="9"/>
    <w:rsid w:val="002C5AA5"/>
    <w:rPr>
      <w:rFonts w:ascii="Baloo" w:eastAsia="Open Sans" w:hAnsi="Baloo" w:cs="Open Sans"/>
      <w:color w:val="596B6E"/>
      <w:spacing w:val="-8"/>
      <w:sz w:val="32"/>
      <w:szCs w:val="32"/>
      <w:lang w:eastAsia="zh-CN"/>
    </w:rPr>
  </w:style>
  <w:style w:type="character" w:styleId="FollowedHyperlink">
    <w:name w:val="FollowedHyperlink"/>
    <w:basedOn w:val="DefaultParagraphFont"/>
    <w:uiPriority w:val="99"/>
    <w:semiHidden/>
    <w:unhideWhenUsed/>
    <w:rsid w:val="008462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98">
      <w:bodyDiv w:val="1"/>
      <w:marLeft w:val="0"/>
      <w:marRight w:val="0"/>
      <w:marTop w:val="0"/>
      <w:marBottom w:val="0"/>
      <w:divBdr>
        <w:top w:val="none" w:sz="0" w:space="0" w:color="auto"/>
        <w:left w:val="none" w:sz="0" w:space="0" w:color="auto"/>
        <w:bottom w:val="none" w:sz="0" w:space="0" w:color="auto"/>
        <w:right w:val="none" w:sz="0" w:space="0" w:color="auto"/>
      </w:divBdr>
      <w:divsChild>
        <w:div w:id="963928418">
          <w:marLeft w:val="0"/>
          <w:marRight w:val="0"/>
          <w:marTop w:val="0"/>
          <w:marBottom w:val="0"/>
          <w:divBdr>
            <w:top w:val="none" w:sz="0" w:space="0" w:color="auto"/>
            <w:left w:val="none" w:sz="0" w:space="0" w:color="auto"/>
            <w:bottom w:val="none" w:sz="0" w:space="0" w:color="auto"/>
            <w:right w:val="none" w:sz="0" w:space="0" w:color="auto"/>
          </w:divBdr>
          <w:divsChild>
            <w:div w:id="202389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210.png"/><Relationship Id="rId3" Type="http://schemas.openxmlformats.org/officeDocument/2006/relationships/styles" Target="styles.xml"/><Relationship Id="rId21" Type="http://schemas.openxmlformats.org/officeDocument/2006/relationships/hyperlink" Target="http://www.hvc.org.au/car-driver" TargetMode="External"/><Relationship Id="rId34" Type="http://schemas.openxmlformats.org/officeDocument/2006/relationships/image" Target="media/image18.png"/><Relationship Id="rId42"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hyperlink" Target="http://www.health.gov.au/health-alerts/covid-19/treatments/oral" TargetMode="External"/><Relationship Id="rId17" Type="http://schemas.openxmlformats.org/officeDocument/2006/relationships/image" Target="media/image7.jpeg"/><Relationship Id="rId25" Type="http://schemas.openxmlformats.org/officeDocument/2006/relationships/hyperlink" Target="http://www.bccare.org.au/blog" TargetMode="External"/><Relationship Id="rId33" Type="http://schemas.openxmlformats.org/officeDocument/2006/relationships/image" Target="media/image17.png"/><Relationship Id="rId38"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hlogo.blogspot.com/2011/03/facebook.html" TargetMode="Externa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https://www.ndis.gov.au/participants/plan-implementation-directory" TargetMode="External"/><Relationship Id="rId31" Type="http://schemas.openxmlformats.org/officeDocument/2006/relationships/hyperlink" Target="https://www.fire.nsw.gov.au/visit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ccare.org.au/" TargetMode="External"/><Relationship Id="rId14" Type="http://schemas.openxmlformats.org/officeDocument/2006/relationships/image" Target="media/image4.png"/><Relationship Id="rId22" Type="http://schemas.openxmlformats.org/officeDocument/2006/relationships/hyperlink" Target="www.hvc.org.au/social-support-volunteer" TargetMode="External"/><Relationship Id="rId27" Type="http://schemas.openxmlformats.org/officeDocument/2006/relationships/hyperlink" Target="http://www.bccare.org.au" TargetMode="External"/><Relationship Id="rId30" Type="http://schemas.openxmlformats.org/officeDocument/2006/relationships/image" Target="media/image15.png"/><Relationship Id="rId35" Type="http://schemas.openxmlformats.org/officeDocument/2006/relationships/hyperlink" Target="http://www.bccare.org.au"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918B8-0B3E-4E5D-A69C-14917F394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4</Pages>
  <Words>1592</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e Morton</dc:creator>
  <cp:keywords/>
  <dc:description/>
  <cp:lastModifiedBy>Jennie Morton</cp:lastModifiedBy>
  <cp:revision>10</cp:revision>
  <cp:lastPrinted>2022-09-19T05:06:00Z</cp:lastPrinted>
  <dcterms:created xsi:type="dcterms:W3CDTF">2022-09-13T05:54:00Z</dcterms:created>
  <dcterms:modified xsi:type="dcterms:W3CDTF">2022-09-21T04:01:00Z</dcterms:modified>
</cp:coreProperties>
</file>